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539"/>
        <w:gridCol w:w="969"/>
        <w:gridCol w:w="552"/>
        <w:gridCol w:w="1475"/>
        <w:gridCol w:w="2481"/>
      </w:tblGrid>
      <w:tr w:rsidR="009B3FAA" w:rsidRPr="009B3FAA" w14:paraId="24F3BDB2" w14:textId="77777777" w:rsidTr="2CCF5B6D">
        <w:trPr>
          <w:tblHeader/>
        </w:trPr>
        <w:tc>
          <w:tcPr>
            <w:tcW w:w="9016" w:type="dxa"/>
            <w:gridSpan w:val="5"/>
            <w:shd w:val="clear" w:color="auto" w:fill="F2F2F2" w:themeFill="background1" w:themeFillShade="F2"/>
          </w:tcPr>
          <w:p w14:paraId="562001D9" w14:textId="1FE743A9" w:rsidR="009B3FAA" w:rsidRPr="009B3FAA" w:rsidRDefault="009B3FAA">
            <w:pPr>
              <w:rPr>
                <w:b/>
                <w:bCs/>
              </w:rPr>
            </w:pPr>
            <w:r w:rsidRPr="009B3FAA">
              <w:rPr>
                <w:b/>
                <w:bCs/>
              </w:rPr>
              <w:t xml:space="preserve">Application for Registration </w:t>
            </w:r>
          </w:p>
        </w:tc>
      </w:tr>
      <w:tr w:rsidR="009B3FAA" w14:paraId="025E3DF9" w14:textId="77777777" w:rsidTr="2CCF5B6D">
        <w:tc>
          <w:tcPr>
            <w:tcW w:w="3539" w:type="dxa"/>
          </w:tcPr>
          <w:p w14:paraId="0DC718C7" w14:textId="3C66DB2A" w:rsidR="009B3FAA" w:rsidRDefault="009B3FAA" w:rsidP="009B3FAA">
            <w:r>
              <w:t>Assessment Type</w:t>
            </w:r>
          </w:p>
        </w:tc>
        <w:tc>
          <w:tcPr>
            <w:tcW w:w="5477" w:type="dxa"/>
            <w:gridSpan w:val="4"/>
          </w:tcPr>
          <w:p w14:paraId="0ED7DEE8" w14:textId="2B416FD2" w:rsidR="009B3FAA" w:rsidRDefault="00000000" w:rsidP="009B3FAA">
            <w:sdt>
              <w:sdtPr>
                <w:id w:val="941490036"/>
                <w14:checkbox>
                  <w14:checked w14:val="0"/>
                  <w14:checkedState w14:val="2612" w14:font="MS Gothic"/>
                  <w14:uncheckedState w14:val="2610" w14:font="MS Gothic"/>
                </w14:checkbox>
              </w:sdtPr>
              <w:sdtContent>
                <w:r w:rsidR="00495FAD">
                  <w:rPr>
                    <w:rFonts w:ascii="MS Gothic" w:eastAsia="MS Gothic" w:hAnsi="MS Gothic" w:hint="eastAsia"/>
                  </w:rPr>
                  <w:t>☐</w:t>
                </w:r>
              </w:sdtContent>
            </w:sdt>
            <w:r w:rsidR="007A7977">
              <w:t xml:space="preserve"> </w:t>
            </w:r>
            <w:r w:rsidR="009B3FAA">
              <w:t>Initial Audit</w:t>
            </w:r>
            <w:r w:rsidR="00BA1510">
              <w:t xml:space="preserve"> </w:t>
            </w:r>
            <w:sdt>
              <w:sdtPr>
                <w:id w:val="-920018294"/>
                <w14:checkbox>
                  <w14:checked w14:val="0"/>
                  <w14:checkedState w14:val="2612" w14:font="MS Gothic"/>
                  <w14:uncheckedState w14:val="2610" w14:font="MS Gothic"/>
                </w14:checkbox>
              </w:sdtPr>
              <w:sdtContent>
                <w:r w:rsidR="00BA1510">
                  <w:rPr>
                    <w:rFonts w:ascii="MS Gothic" w:eastAsia="MS Gothic" w:hAnsi="MS Gothic" w:hint="eastAsia"/>
                  </w:rPr>
                  <w:t>☐</w:t>
                </w:r>
              </w:sdtContent>
            </w:sdt>
            <w:r w:rsidR="00BA1510">
              <w:t xml:space="preserve"> </w:t>
            </w:r>
            <w:r w:rsidR="009B3FAA">
              <w:t>Transfer Assessment</w:t>
            </w:r>
            <w:r w:rsidR="00BA1510">
              <w:t xml:space="preserve"> </w:t>
            </w:r>
            <w:sdt>
              <w:sdtPr>
                <w:id w:val="1727101865"/>
                <w14:checkbox>
                  <w14:checked w14:val="0"/>
                  <w14:checkedState w14:val="2612" w14:font="MS Gothic"/>
                  <w14:uncheckedState w14:val="2610" w14:font="MS Gothic"/>
                </w14:checkbox>
              </w:sdtPr>
              <w:sdtContent>
                <w:r w:rsidR="00BA1510">
                  <w:rPr>
                    <w:rFonts w:ascii="MS Gothic" w:eastAsia="MS Gothic" w:hAnsi="MS Gothic" w:hint="eastAsia"/>
                  </w:rPr>
                  <w:t>☐</w:t>
                </w:r>
              </w:sdtContent>
            </w:sdt>
            <w:r w:rsidR="00BA1510">
              <w:t xml:space="preserve"> </w:t>
            </w:r>
            <w:r w:rsidR="009B3FAA">
              <w:t xml:space="preserve">Other (please </w:t>
            </w:r>
            <w:r w:rsidR="003F4106">
              <w:t>s</w:t>
            </w:r>
            <w:r w:rsidR="009B3FAA">
              <w:t>pecify)</w:t>
            </w:r>
            <w:r w:rsidR="00BA1510">
              <w:t>:</w:t>
            </w:r>
          </w:p>
          <w:p w14:paraId="2A0E51A0" w14:textId="6FF46BC9" w:rsidR="00BA1510" w:rsidRDefault="00BA1510" w:rsidP="009B3FAA"/>
        </w:tc>
      </w:tr>
      <w:tr w:rsidR="009B3FAA" w14:paraId="51454D42" w14:textId="77777777" w:rsidTr="2CCF5B6D">
        <w:tc>
          <w:tcPr>
            <w:tcW w:w="3539" w:type="dxa"/>
          </w:tcPr>
          <w:p w14:paraId="3B6D7E85" w14:textId="7A2346B4" w:rsidR="009B3FAA" w:rsidRDefault="003858F6" w:rsidP="009B3FAA">
            <w:r>
              <w:t>S</w:t>
            </w:r>
            <w:r w:rsidRPr="003858F6">
              <w:t>tandard</w:t>
            </w:r>
            <w:r w:rsidR="003F4106">
              <w:t>/Scheme (accredited)</w:t>
            </w:r>
          </w:p>
        </w:tc>
        <w:tc>
          <w:tcPr>
            <w:tcW w:w="5477" w:type="dxa"/>
            <w:gridSpan w:val="4"/>
          </w:tcPr>
          <w:p w14:paraId="729B7786" w14:textId="10429322" w:rsidR="009B3FAA" w:rsidRDefault="00000000" w:rsidP="009B3FAA">
            <w:sdt>
              <w:sdtPr>
                <w:id w:val="1915661636"/>
                <w14:checkbox>
                  <w14:checked w14:val="0"/>
                  <w14:checkedState w14:val="2612" w14:font="MS Gothic"/>
                  <w14:uncheckedState w14:val="2610" w14:font="MS Gothic"/>
                </w14:checkbox>
              </w:sdtPr>
              <w:sdtContent>
                <w:r w:rsidR="003F4106">
                  <w:rPr>
                    <w:rFonts w:ascii="MS Gothic" w:eastAsia="MS Gothic" w:hAnsi="MS Gothic" w:hint="eastAsia"/>
                  </w:rPr>
                  <w:t>☐</w:t>
                </w:r>
              </w:sdtContent>
            </w:sdt>
            <w:r w:rsidR="009B3FAA">
              <w:t xml:space="preserve">ISO 9001:2015 </w:t>
            </w:r>
            <w:sdt>
              <w:sdtPr>
                <w:id w:val="-338777305"/>
                <w14:checkbox>
                  <w14:checked w14:val="0"/>
                  <w14:checkedState w14:val="2612" w14:font="MS Gothic"/>
                  <w14:uncheckedState w14:val="2610" w14:font="MS Gothic"/>
                </w14:checkbox>
              </w:sdtPr>
              <w:sdtContent>
                <w:r w:rsidR="009B3FAA">
                  <w:rPr>
                    <w:rFonts w:ascii="MS Gothic" w:eastAsia="MS Gothic" w:hAnsi="MS Gothic" w:hint="eastAsia"/>
                  </w:rPr>
                  <w:t>☐</w:t>
                </w:r>
              </w:sdtContent>
            </w:sdt>
            <w:r w:rsidR="009B3FAA">
              <w:t xml:space="preserve">ISO 14001:2015 </w:t>
            </w:r>
            <w:sdt>
              <w:sdtPr>
                <w:id w:val="-1457176342"/>
                <w14:checkbox>
                  <w14:checked w14:val="0"/>
                  <w14:checkedState w14:val="2612" w14:font="MS Gothic"/>
                  <w14:uncheckedState w14:val="2610" w14:font="MS Gothic"/>
                </w14:checkbox>
              </w:sdtPr>
              <w:sdtContent>
                <w:r w:rsidR="009B3FAA">
                  <w:rPr>
                    <w:rFonts w:ascii="MS Gothic" w:eastAsia="MS Gothic" w:hAnsi="MS Gothic" w:hint="eastAsia"/>
                  </w:rPr>
                  <w:t>☐</w:t>
                </w:r>
              </w:sdtContent>
            </w:sdt>
            <w:r w:rsidR="009B3FAA">
              <w:t>ISO 45001:201</w:t>
            </w:r>
            <w:r w:rsidR="001C7AE9">
              <w:t>8</w:t>
            </w:r>
            <w:r w:rsidR="009B3FAA">
              <w:t xml:space="preserve"> </w:t>
            </w:r>
            <w:sdt>
              <w:sdtPr>
                <w:id w:val="-738793871"/>
                <w14:checkbox>
                  <w14:checked w14:val="0"/>
                  <w14:checkedState w14:val="2612" w14:font="MS Gothic"/>
                  <w14:uncheckedState w14:val="2610" w14:font="MS Gothic"/>
                </w14:checkbox>
              </w:sdtPr>
              <w:sdtContent>
                <w:r w:rsidR="009B3FAA">
                  <w:rPr>
                    <w:rFonts w:ascii="MS Gothic" w:eastAsia="MS Gothic" w:hAnsi="MS Gothic" w:hint="eastAsia"/>
                  </w:rPr>
                  <w:t>☐</w:t>
                </w:r>
              </w:sdtContent>
            </w:sdt>
            <w:r w:rsidR="00506BBA">
              <w:t>ISO 55001:2014</w:t>
            </w:r>
            <w:r w:rsidR="003858F6">
              <w:t xml:space="preserve"> </w:t>
            </w:r>
            <w:sdt>
              <w:sdtPr>
                <w:id w:val="884601342"/>
                <w14:checkbox>
                  <w14:checked w14:val="0"/>
                  <w14:checkedState w14:val="2612" w14:font="MS Gothic"/>
                  <w14:uncheckedState w14:val="2610" w14:font="MS Gothic"/>
                </w14:checkbox>
              </w:sdtPr>
              <w:sdtContent>
                <w:r w:rsidR="00495FAD">
                  <w:rPr>
                    <w:rFonts w:ascii="MS Gothic" w:eastAsia="MS Gothic" w:hAnsi="MS Gothic" w:hint="eastAsia"/>
                  </w:rPr>
                  <w:t>☐</w:t>
                </w:r>
              </w:sdtContent>
            </w:sdt>
            <w:r w:rsidR="000B4C6F">
              <w:t>ISO 27001:20</w:t>
            </w:r>
            <w:r w:rsidR="00506BBA">
              <w:t>22</w:t>
            </w:r>
            <w:r w:rsidR="000B4C6F">
              <w:t xml:space="preserve"> </w:t>
            </w:r>
            <w:sdt>
              <w:sdtPr>
                <w:id w:val="1696884908"/>
                <w14:checkbox>
                  <w14:checked w14:val="0"/>
                  <w14:checkedState w14:val="2612" w14:font="MS Gothic"/>
                  <w14:uncheckedState w14:val="2610" w14:font="MS Gothic"/>
                </w14:checkbox>
              </w:sdtPr>
              <w:sdtContent>
                <w:r w:rsidR="000B4C6F">
                  <w:rPr>
                    <w:rFonts w:ascii="MS Gothic" w:eastAsia="MS Gothic" w:hAnsi="MS Gothic" w:hint="eastAsia"/>
                  </w:rPr>
                  <w:t>☐</w:t>
                </w:r>
              </w:sdtContent>
            </w:sdt>
            <w:r w:rsidR="000B4C6F">
              <w:t>Other (please specify):</w:t>
            </w:r>
          </w:p>
        </w:tc>
      </w:tr>
      <w:tr w:rsidR="003F4106" w14:paraId="4573FBC9" w14:textId="77777777" w:rsidTr="2CCF5B6D">
        <w:tc>
          <w:tcPr>
            <w:tcW w:w="3539" w:type="dxa"/>
          </w:tcPr>
          <w:p w14:paraId="4CD15C3F" w14:textId="10A333B1" w:rsidR="003F4106" w:rsidRDefault="003F4106" w:rsidP="009B3FAA">
            <w:r>
              <w:t>S</w:t>
            </w:r>
            <w:r w:rsidRPr="003858F6">
              <w:t>tandard</w:t>
            </w:r>
            <w:r>
              <w:t>/Scheme (un-accredited)</w:t>
            </w:r>
          </w:p>
        </w:tc>
        <w:tc>
          <w:tcPr>
            <w:tcW w:w="5477" w:type="dxa"/>
            <w:gridSpan w:val="4"/>
          </w:tcPr>
          <w:p w14:paraId="16CCAF76" w14:textId="5425E046" w:rsidR="003F4106" w:rsidRDefault="00000000" w:rsidP="009B3FAA">
            <w:sdt>
              <w:sdtPr>
                <w:id w:val="-885482999"/>
                <w14:checkbox>
                  <w14:checked w14:val="0"/>
                  <w14:checkedState w14:val="2612" w14:font="MS Gothic"/>
                  <w14:uncheckedState w14:val="2610" w14:font="MS Gothic"/>
                </w14:checkbox>
              </w:sdtPr>
              <w:sdtContent>
                <w:r w:rsidR="00827C43">
                  <w:rPr>
                    <w:rFonts w:ascii="MS Gothic" w:eastAsia="MS Gothic" w:hAnsi="MS Gothic" w:hint="eastAsia"/>
                  </w:rPr>
                  <w:t>☐</w:t>
                </w:r>
              </w:sdtContent>
            </w:sdt>
            <w:r w:rsidR="00827C43">
              <w:t>HACCP</w:t>
            </w:r>
            <w:r w:rsidR="003F4106">
              <w:t xml:space="preserve"> </w:t>
            </w:r>
            <w:sdt>
              <w:sdtPr>
                <w:id w:val="-1525006884"/>
                <w14:checkbox>
                  <w14:checked w14:val="0"/>
                  <w14:checkedState w14:val="2612" w14:font="MS Gothic"/>
                  <w14:uncheckedState w14:val="2610" w14:font="MS Gothic"/>
                </w14:checkbox>
              </w:sdtPr>
              <w:sdtContent>
                <w:r w:rsidR="003F4106">
                  <w:rPr>
                    <w:rFonts w:ascii="MS Gothic" w:eastAsia="MS Gothic" w:hAnsi="MS Gothic" w:hint="eastAsia"/>
                  </w:rPr>
                  <w:t>☐</w:t>
                </w:r>
              </w:sdtContent>
            </w:sdt>
            <w:r w:rsidR="003F4106">
              <w:t>ISO 22001:201</w:t>
            </w:r>
            <w:r w:rsidR="00B065FD">
              <w:t>8</w:t>
            </w:r>
            <w:r w:rsidR="003F4106">
              <w:t xml:space="preserve"> </w:t>
            </w:r>
            <w:sdt>
              <w:sdtPr>
                <w:id w:val="-1913450116"/>
                <w14:checkbox>
                  <w14:checked w14:val="0"/>
                  <w14:checkedState w14:val="2612" w14:font="MS Gothic"/>
                  <w14:uncheckedState w14:val="2610" w14:font="MS Gothic"/>
                </w14:checkbox>
              </w:sdtPr>
              <w:sdtContent>
                <w:r w:rsidR="003F4106">
                  <w:rPr>
                    <w:rFonts w:ascii="MS Gothic" w:eastAsia="MS Gothic" w:hAnsi="MS Gothic" w:hint="eastAsia"/>
                  </w:rPr>
                  <w:t>☐</w:t>
                </w:r>
              </w:sdtContent>
            </w:sdt>
            <w:r w:rsidR="003F4106">
              <w:t>Other (please specify):</w:t>
            </w:r>
            <w:r w:rsidR="00827C43">
              <w:t xml:space="preserve"> </w:t>
            </w:r>
          </w:p>
        </w:tc>
      </w:tr>
      <w:tr w:rsidR="009B3FAA" w14:paraId="115EBB70" w14:textId="77777777" w:rsidTr="2CCF5B6D">
        <w:tc>
          <w:tcPr>
            <w:tcW w:w="3539" w:type="dxa"/>
          </w:tcPr>
          <w:p w14:paraId="35C123AA" w14:textId="0D7F85C8" w:rsidR="009B3FAA" w:rsidRDefault="009B3FAA">
            <w:r w:rsidRPr="009B3FAA">
              <w:t>Organisation Name</w:t>
            </w:r>
          </w:p>
        </w:tc>
        <w:tc>
          <w:tcPr>
            <w:tcW w:w="5477" w:type="dxa"/>
            <w:gridSpan w:val="4"/>
          </w:tcPr>
          <w:p w14:paraId="4D820DF8" w14:textId="77777777" w:rsidR="009B3FAA" w:rsidRDefault="009B3FAA"/>
        </w:tc>
      </w:tr>
      <w:tr w:rsidR="009B3FAA" w14:paraId="77A01CD8" w14:textId="77777777" w:rsidTr="2CCF5B6D">
        <w:tc>
          <w:tcPr>
            <w:tcW w:w="3539" w:type="dxa"/>
          </w:tcPr>
          <w:p w14:paraId="0E4867E4" w14:textId="3646B79B" w:rsidR="009B3FAA" w:rsidRPr="009B3FAA" w:rsidRDefault="009B3FAA">
            <w:r>
              <w:t>ABN/ACN</w:t>
            </w:r>
          </w:p>
        </w:tc>
        <w:tc>
          <w:tcPr>
            <w:tcW w:w="5477" w:type="dxa"/>
            <w:gridSpan w:val="4"/>
          </w:tcPr>
          <w:p w14:paraId="0AC661BC" w14:textId="77777777" w:rsidR="009B3FAA" w:rsidRDefault="009B3FAA"/>
        </w:tc>
      </w:tr>
      <w:tr w:rsidR="009B3FAA" w14:paraId="5BA86049" w14:textId="77777777" w:rsidTr="2CCF5B6D">
        <w:tc>
          <w:tcPr>
            <w:tcW w:w="3539" w:type="dxa"/>
          </w:tcPr>
          <w:p w14:paraId="7A497114" w14:textId="6B986770" w:rsidR="009B3FAA" w:rsidRDefault="009B3FAA">
            <w:r w:rsidRPr="009B3FAA">
              <w:t>Head Office/Registered Office</w:t>
            </w:r>
          </w:p>
        </w:tc>
        <w:tc>
          <w:tcPr>
            <w:tcW w:w="5477" w:type="dxa"/>
            <w:gridSpan w:val="4"/>
          </w:tcPr>
          <w:p w14:paraId="6E8411B6" w14:textId="77777777" w:rsidR="009B3FAA" w:rsidRDefault="009B3FAA"/>
        </w:tc>
      </w:tr>
      <w:tr w:rsidR="009B3FAA" w14:paraId="0B48D1BE" w14:textId="77777777" w:rsidTr="2CCF5B6D">
        <w:tc>
          <w:tcPr>
            <w:tcW w:w="3539" w:type="dxa"/>
          </w:tcPr>
          <w:p w14:paraId="5545D5EB" w14:textId="02BF54EA" w:rsidR="009B3FAA" w:rsidRDefault="009B3FAA" w:rsidP="009B3FAA">
            <w:r w:rsidRPr="009B3FAA">
              <w:t xml:space="preserve">Name of </w:t>
            </w:r>
            <w:r w:rsidR="003F4106">
              <w:t>the key contact person</w:t>
            </w:r>
          </w:p>
        </w:tc>
        <w:tc>
          <w:tcPr>
            <w:tcW w:w="5477" w:type="dxa"/>
            <w:gridSpan w:val="4"/>
          </w:tcPr>
          <w:p w14:paraId="732C731B" w14:textId="77777777" w:rsidR="009B3FAA" w:rsidRDefault="009B3FAA" w:rsidP="009B3FAA"/>
        </w:tc>
      </w:tr>
      <w:tr w:rsidR="009B3FAA" w14:paraId="383EC01C" w14:textId="77777777" w:rsidTr="2CCF5B6D">
        <w:tc>
          <w:tcPr>
            <w:tcW w:w="3539" w:type="dxa"/>
          </w:tcPr>
          <w:p w14:paraId="276832FF" w14:textId="15CD89D3" w:rsidR="009B3FAA" w:rsidRDefault="009B3FAA" w:rsidP="009B3FAA">
            <w:r>
              <w:t xml:space="preserve">Position </w:t>
            </w:r>
          </w:p>
        </w:tc>
        <w:tc>
          <w:tcPr>
            <w:tcW w:w="5477" w:type="dxa"/>
            <w:gridSpan w:val="4"/>
          </w:tcPr>
          <w:p w14:paraId="63791C47" w14:textId="77777777" w:rsidR="009B3FAA" w:rsidRDefault="009B3FAA" w:rsidP="009B3FAA"/>
        </w:tc>
      </w:tr>
      <w:tr w:rsidR="009B3FAA" w14:paraId="39E45FEA" w14:textId="77777777" w:rsidTr="2CCF5B6D">
        <w:tc>
          <w:tcPr>
            <w:tcW w:w="3539" w:type="dxa"/>
          </w:tcPr>
          <w:p w14:paraId="29E11899" w14:textId="092D1C14" w:rsidR="009B3FAA" w:rsidRDefault="009B3FAA" w:rsidP="009B3FAA">
            <w:r>
              <w:t>Phone Number</w:t>
            </w:r>
          </w:p>
        </w:tc>
        <w:tc>
          <w:tcPr>
            <w:tcW w:w="5477" w:type="dxa"/>
            <w:gridSpan w:val="4"/>
          </w:tcPr>
          <w:p w14:paraId="3B795CA8" w14:textId="77777777" w:rsidR="009B3FAA" w:rsidRDefault="009B3FAA" w:rsidP="009B3FAA"/>
        </w:tc>
      </w:tr>
      <w:tr w:rsidR="009B3FAA" w14:paraId="5FB7F21F" w14:textId="77777777" w:rsidTr="2CCF5B6D">
        <w:tc>
          <w:tcPr>
            <w:tcW w:w="3539" w:type="dxa"/>
          </w:tcPr>
          <w:p w14:paraId="50C36EA8" w14:textId="229AD620" w:rsidR="009B3FAA" w:rsidRDefault="009B3FAA" w:rsidP="009B3FAA">
            <w:r>
              <w:t>E-mail</w:t>
            </w:r>
          </w:p>
        </w:tc>
        <w:tc>
          <w:tcPr>
            <w:tcW w:w="5477" w:type="dxa"/>
            <w:gridSpan w:val="4"/>
          </w:tcPr>
          <w:p w14:paraId="7478F766" w14:textId="77777777" w:rsidR="009B3FAA" w:rsidRDefault="009B3FAA" w:rsidP="009B3FAA"/>
        </w:tc>
      </w:tr>
      <w:tr w:rsidR="009B3FAA" w14:paraId="5AA9F61D" w14:textId="77777777" w:rsidTr="2CCF5B6D">
        <w:tc>
          <w:tcPr>
            <w:tcW w:w="3539" w:type="dxa"/>
          </w:tcPr>
          <w:p w14:paraId="62A179B5" w14:textId="24B36E98" w:rsidR="009B3FAA" w:rsidRDefault="003858F6">
            <w:r>
              <w:t>D</w:t>
            </w:r>
            <w:r w:rsidRPr="003858F6">
              <w:t>esired scope of the certification</w:t>
            </w:r>
          </w:p>
        </w:tc>
        <w:tc>
          <w:tcPr>
            <w:tcW w:w="5477" w:type="dxa"/>
            <w:gridSpan w:val="4"/>
          </w:tcPr>
          <w:p w14:paraId="67C70F7C" w14:textId="77777777" w:rsidR="009B3FAA" w:rsidRDefault="009B3FAA"/>
        </w:tc>
      </w:tr>
      <w:tr w:rsidR="00841C67" w14:paraId="15A958E6" w14:textId="77777777" w:rsidTr="2CCF5B6D">
        <w:tc>
          <w:tcPr>
            <w:tcW w:w="9016" w:type="dxa"/>
            <w:gridSpan w:val="5"/>
            <w:shd w:val="clear" w:color="auto" w:fill="F2F2F2" w:themeFill="background1" w:themeFillShade="F2"/>
          </w:tcPr>
          <w:p w14:paraId="726B33A6" w14:textId="77C2C289" w:rsidR="00841C67" w:rsidRDefault="00000000">
            <w:sdt>
              <w:sdtPr>
                <w:id w:val="1583791573"/>
                <w14:checkbox>
                  <w14:checked w14:val="0"/>
                  <w14:checkedState w14:val="2612" w14:font="MS Gothic"/>
                  <w14:uncheckedState w14:val="2610" w14:font="MS Gothic"/>
                </w14:checkbox>
              </w:sdtPr>
              <w:sdtContent>
                <w:r w:rsidR="00EE682A">
                  <w:rPr>
                    <w:rFonts w:ascii="MS Gothic" w:eastAsia="MS Gothic" w:hAnsi="MS Gothic" w:hint="eastAsia"/>
                  </w:rPr>
                  <w:t>☐</w:t>
                </w:r>
              </w:sdtContent>
            </w:sdt>
            <w:r w:rsidR="00841C67">
              <w:t xml:space="preserve">Single Site </w:t>
            </w:r>
            <w:sdt>
              <w:sdtPr>
                <w:id w:val="-931118768"/>
                <w14:checkbox>
                  <w14:checked w14:val="0"/>
                  <w14:checkedState w14:val="2612" w14:font="MS Gothic"/>
                  <w14:uncheckedState w14:val="2610" w14:font="MS Gothic"/>
                </w14:checkbox>
              </w:sdtPr>
              <w:sdtContent>
                <w:r w:rsidR="00841C67">
                  <w:rPr>
                    <w:rFonts w:ascii="MS Gothic" w:eastAsia="MS Gothic" w:hAnsi="MS Gothic" w:hint="eastAsia"/>
                  </w:rPr>
                  <w:t>☐</w:t>
                </w:r>
              </w:sdtContent>
            </w:sdt>
            <w:r w:rsidR="00841C67">
              <w:t>Multi site (In case of multisite</w:t>
            </w:r>
            <w:r w:rsidR="000A2FCC">
              <w:t>,</w:t>
            </w:r>
            <w:r w:rsidR="00841C67">
              <w:t xml:space="preserve"> please </w:t>
            </w:r>
            <w:r w:rsidR="000A2FCC">
              <w:t xml:space="preserve">fill up the </w:t>
            </w:r>
            <w:r w:rsidR="000A2FCC" w:rsidRPr="000A2FCC">
              <w:t>Multisite Eligibility and Site Sampling Form</w:t>
            </w:r>
            <w:r w:rsidR="000A2FCC">
              <w:t>#</w:t>
            </w:r>
            <w:r w:rsidR="000A2FCC" w:rsidRPr="000A2FCC">
              <w:t>477269182</w:t>
            </w:r>
            <w:r w:rsidR="000A2FCC">
              <w:t>)</w:t>
            </w:r>
          </w:p>
        </w:tc>
      </w:tr>
      <w:tr w:rsidR="00841C67" w14:paraId="28054FA7" w14:textId="77777777" w:rsidTr="2CCF5B6D">
        <w:tc>
          <w:tcPr>
            <w:tcW w:w="3539" w:type="dxa"/>
          </w:tcPr>
          <w:p w14:paraId="016042C6" w14:textId="7D00B5DB" w:rsidR="00841C67" w:rsidRDefault="00841C67"/>
        </w:tc>
        <w:tc>
          <w:tcPr>
            <w:tcW w:w="5477" w:type="dxa"/>
            <w:gridSpan w:val="4"/>
          </w:tcPr>
          <w:p w14:paraId="64EE60D2" w14:textId="77777777" w:rsidR="00841C67" w:rsidRDefault="00841C67"/>
        </w:tc>
      </w:tr>
      <w:tr w:rsidR="00841C67" w14:paraId="315560D2" w14:textId="77777777" w:rsidTr="2CCF5B6D">
        <w:tc>
          <w:tcPr>
            <w:tcW w:w="3539" w:type="dxa"/>
          </w:tcPr>
          <w:p w14:paraId="59F735E6" w14:textId="77777777" w:rsidR="00841C67" w:rsidRDefault="00841C67"/>
        </w:tc>
        <w:tc>
          <w:tcPr>
            <w:tcW w:w="5477" w:type="dxa"/>
            <w:gridSpan w:val="4"/>
          </w:tcPr>
          <w:p w14:paraId="7BDB90F7" w14:textId="77777777" w:rsidR="00841C67" w:rsidRDefault="00841C67"/>
        </w:tc>
      </w:tr>
      <w:tr w:rsidR="00841C67" w14:paraId="088CC405" w14:textId="77777777" w:rsidTr="2CCF5B6D">
        <w:tc>
          <w:tcPr>
            <w:tcW w:w="9016" w:type="dxa"/>
            <w:gridSpan w:val="5"/>
            <w:shd w:val="clear" w:color="auto" w:fill="F2F2F2" w:themeFill="background1" w:themeFillShade="F2"/>
          </w:tcPr>
          <w:p w14:paraId="4CB2F5CE" w14:textId="6BCDAE0C" w:rsidR="00841C67" w:rsidRDefault="00841C67">
            <w:r>
              <w:t xml:space="preserve">Information about </w:t>
            </w:r>
            <w:r w:rsidRPr="00841C67">
              <w:t>branch offices/sites</w:t>
            </w:r>
            <w:r w:rsidR="000A2FCC">
              <w:t>, if any</w:t>
            </w:r>
            <w:r w:rsidR="003E3804">
              <w:t xml:space="preserve"> (please list name and address) or select </w:t>
            </w:r>
            <w:sdt>
              <w:sdtPr>
                <w:id w:val="-213668142"/>
                <w14:checkbox>
                  <w14:checked w14:val="0"/>
                  <w14:checkedState w14:val="2612" w14:font="MS Gothic"/>
                  <w14:uncheckedState w14:val="2610" w14:font="MS Gothic"/>
                </w14:checkbox>
              </w:sdtPr>
              <w:sdtContent>
                <w:r w:rsidR="003E3804">
                  <w:rPr>
                    <w:rFonts w:ascii="MS Gothic" w:eastAsia="MS Gothic" w:hAnsi="MS Gothic" w:hint="eastAsia"/>
                  </w:rPr>
                  <w:t>☐</w:t>
                </w:r>
              </w:sdtContent>
            </w:sdt>
            <w:r w:rsidR="003E3804">
              <w:t>None</w:t>
            </w:r>
          </w:p>
        </w:tc>
      </w:tr>
      <w:tr w:rsidR="00841C67" w14:paraId="3DD5AEB6" w14:textId="77777777" w:rsidTr="2CCF5B6D">
        <w:tc>
          <w:tcPr>
            <w:tcW w:w="3539" w:type="dxa"/>
          </w:tcPr>
          <w:p w14:paraId="46CB893B" w14:textId="77777777" w:rsidR="00841C67" w:rsidRDefault="00841C67"/>
        </w:tc>
        <w:tc>
          <w:tcPr>
            <w:tcW w:w="5477" w:type="dxa"/>
            <w:gridSpan w:val="4"/>
          </w:tcPr>
          <w:p w14:paraId="095C87E2" w14:textId="77777777" w:rsidR="00841C67" w:rsidRDefault="00841C67"/>
        </w:tc>
      </w:tr>
      <w:tr w:rsidR="00841C67" w14:paraId="25CD5DE2" w14:textId="77777777" w:rsidTr="2CCF5B6D">
        <w:tc>
          <w:tcPr>
            <w:tcW w:w="3539" w:type="dxa"/>
          </w:tcPr>
          <w:p w14:paraId="4A992903" w14:textId="77777777" w:rsidR="00841C67" w:rsidRDefault="00841C67"/>
        </w:tc>
        <w:tc>
          <w:tcPr>
            <w:tcW w:w="5477" w:type="dxa"/>
            <w:gridSpan w:val="4"/>
          </w:tcPr>
          <w:p w14:paraId="70C73872" w14:textId="77777777" w:rsidR="00841C67" w:rsidRDefault="00841C67"/>
        </w:tc>
      </w:tr>
      <w:tr w:rsidR="00841C67" w14:paraId="37170718" w14:textId="77777777" w:rsidTr="2CCF5B6D">
        <w:tc>
          <w:tcPr>
            <w:tcW w:w="9016" w:type="dxa"/>
            <w:gridSpan w:val="5"/>
            <w:shd w:val="clear" w:color="auto" w:fill="F2F2F2" w:themeFill="background1" w:themeFillShade="F2"/>
          </w:tcPr>
          <w:p w14:paraId="43AF4C83" w14:textId="72BEA21A" w:rsidR="00841C67" w:rsidRDefault="00841C67" w:rsidP="00841C67">
            <w:r>
              <w:t xml:space="preserve">Information about temporary </w:t>
            </w:r>
            <w:r w:rsidRPr="00841C67">
              <w:t>sites</w:t>
            </w:r>
            <w:r w:rsidR="00BA1510">
              <w:t xml:space="preserve">, if any </w:t>
            </w:r>
            <w:r w:rsidR="003E3804">
              <w:t xml:space="preserve">(please list name and address) or select </w:t>
            </w:r>
            <w:sdt>
              <w:sdtPr>
                <w:id w:val="1947113195"/>
                <w14:checkbox>
                  <w14:checked w14:val="0"/>
                  <w14:checkedState w14:val="2612" w14:font="MS Gothic"/>
                  <w14:uncheckedState w14:val="2610" w14:font="MS Gothic"/>
                </w14:checkbox>
              </w:sdtPr>
              <w:sdtContent>
                <w:r w:rsidR="003E3804">
                  <w:rPr>
                    <w:rFonts w:ascii="MS Gothic" w:eastAsia="MS Gothic" w:hAnsi="MS Gothic" w:hint="eastAsia"/>
                  </w:rPr>
                  <w:t>☐</w:t>
                </w:r>
              </w:sdtContent>
            </w:sdt>
            <w:r w:rsidR="003E3804">
              <w:t>None</w:t>
            </w:r>
          </w:p>
        </w:tc>
      </w:tr>
      <w:tr w:rsidR="00841C67" w14:paraId="09EF859E" w14:textId="77777777" w:rsidTr="2CCF5B6D">
        <w:tc>
          <w:tcPr>
            <w:tcW w:w="3539" w:type="dxa"/>
          </w:tcPr>
          <w:p w14:paraId="4777A0AD" w14:textId="77777777" w:rsidR="00841C67" w:rsidRDefault="00841C67" w:rsidP="00841C67"/>
        </w:tc>
        <w:tc>
          <w:tcPr>
            <w:tcW w:w="5477" w:type="dxa"/>
            <w:gridSpan w:val="4"/>
          </w:tcPr>
          <w:p w14:paraId="535BF5BF" w14:textId="77777777" w:rsidR="00841C67" w:rsidRDefault="00841C67" w:rsidP="00841C67"/>
        </w:tc>
      </w:tr>
      <w:tr w:rsidR="00841C67" w14:paraId="1B91ADD5" w14:textId="77777777" w:rsidTr="2CCF5B6D">
        <w:tc>
          <w:tcPr>
            <w:tcW w:w="3539" w:type="dxa"/>
          </w:tcPr>
          <w:p w14:paraId="014601C2" w14:textId="77777777" w:rsidR="00841C67" w:rsidRDefault="00841C67" w:rsidP="00841C67"/>
        </w:tc>
        <w:tc>
          <w:tcPr>
            <w:tcW w:w="5477" w:type="dxa"/>
            <w:gridSpan w:val="4"/>
          </w:tcPr>
          <w:p w14:paraId="75BE2B57" w14:textId="77777777" w:rsidR="00841C67" w:rsidRDefault="00841C67" w:rsidP="00841C67"/>
        </w:tc>
      </w:tr>
      <w:tr w:rsidR="00841C67" w14:paraId="09AB499B" w14:textId="77777777" w:rsidTr="2CCF5B6D">
        <w:tc>
          <w:tcPr>
            <w:tcW w:w="3539" w:type="dxa"/>
          </w:tcPr>
          <w:p w14:paraId="005EB99B" w14:textId="1460C5AF" w:rsidR="00841C67" w:rsidRDefault="00841C67" w:rsidP="00841C67">
            <w:r>
              <w:t xml:space="preserve">List </w:t>
            </w:r>
            <w:r w:rsidR="00BA1510">
              <w:t xml:space="preserve">key </w:t>
            </w:r>
            <w:r w:rsidRPr="003858F6">
              <w:t>processes and operations</w:t>
            </w:r>
          </w:p>
        </w:tc>
        <w:tc>
          <w:tcPr>
            <w:tcW w:w="5477" w:type="dxa"/>
            <w:gridSpan w:val="4"/>
          </w:tcPr>
          <w:p w14:paraId="4D0310E0" w14:textId="77777777" w:rsidR="00841C67" w:rsidRDefault="00841C67" w:rsidP="00841C67"/>
        </w:tc>
      </w:tr>
      <w:tr w:rsidR="00841C67" w14:paraId="0C13DFCF" w14:textId="77777777" w:rsidTr="2CCF5B6D">
        <w:tc>
          <w:tcPr>
            <w:tcW w:w="3539" w:type="dxa"/>
          </w:tcPr>
          <w:p w14:paraId="5D28ED9D" w14:textId="3D2ADEAF" w:rsidR="00841C67" w:rsidRDefault="00841C67" w:rsidP="00841C67">
            <w:r>
              <w:t xml:space="preserve">List </w:t>
            </w:r>
            <w:r w:rsidR="00BA1510">
              <w:t xml:space="preserve">key </w:t>
            </w:r>
            <w:r>
              <w:t xml:space="preserve">organisational functions </w:t>
            </w:r>
          </w:p>
        </w:tc>
        <w:tc>
          <w:tcPr>
            <w:tcW w:w="5477" w:type="dxa"/>
            <w:gridSpan w:val="4"/>
          </w:tcPr>
          <w:p w14:paraId="06307562" w14:textId="77777777" w:rsidR="00841C67" w:rsidRDefault="00841C67" w:rsidP="00841C67"/>
        </w:tc>
      </w:tr>
      <w:tr w:rsidR="00841C67" w14:paraId="2217FCDC" w14:textId="77777777" w:rsidTr="2CCF5B6D">
        <w:tc>
          <w:tcPr>
            <w:tcW w:w="3539" w:type="dxa"/>
          </w:tcPr>
          <w:p w14:paraId="4D3E746F" w14:textId="122C524B" w:rsidR="00841C67" w:rsidRDefault="00841C67" w:rsidP="00841C67">
            <w:r>
              <w:t>Relationships (</w:t>
            </w:r>
            <w:r w:rsidR="00D168EF">
              <w:t>i.e.,</w:t>
            </w:r>
            <w:r>
              <w:t xml:space="preserve"> Franchise or Overseas office)</w:t>
            </w:r>
          </w:p>
        </w:tc>
        <w:tc>
          <w:tcPr>
            <w:tcW w:w="5477" w:type="dxa"/>
            <w:gridSpan w:val="4"/>
          </w:tcPr>
          <w:p w14:paraId="70059AFE" w14:textId="77777777" w:rsidR="00841C67" w:rsidRDefault="00841C67" w:rsidP="00841C67"/>
        </w:tc>
      </w:tr>
      <w:tr w:rsidR="00841C67" w14:paraId="14D1BF79" w14:textId="77777777" w:rsidTr="2CCF5B6D">
        <w:tc>
          <w:tcPr>
            <w:tcW w:w="3539" w:type="dxa"/>
          </w:tcPr>
          <w:p w14:paraId="4C4EC483" w14:textId="5C65FC89" w:rsidR="00841C67" w:rsidRDefault="00841C67" w:rsidP="00841C67">
            <w:r>
              <w:t xml:space="preserve">Legal and other </w:t>
            </w:r>
            <w:proofErr w:type="gramStart"/>
            <w:r>
              <w:t>obligations</w:t>
            </w:r>
            <w:r w:rsidR="000A2FCC">
              <w:t>, if</w:t>
            </w:r>
            <w:proofErr w:type="gramEnd"/>
            <w:r w:rsidR="000A2FCC">
              <w:t xml:space="preserve"> any</w:t>
            </w:r>
          </w:p>
        </w:tc>
        <w:tc>
          <w:tcPr>
            <w:tcW w:w="5477" w:type="dxa"/>
            <w:gridSpan w:val="4"/>
          </w:tcPr>
          <w:p w14:paraId="04D5B01B" w14:textId="77777777" w:rsidR="00841C67" w:rsidRDefault="00841C67" w:rsidP="00841C67"/>
        </w:tc>
      </w:tr>
      <w:tr w:rsidR="00841C67" w14:paraId="594F9C68" w14:textId="77777777" w:rsidTr="2CCF5B6D">
        <w:tc>
          <w:tcPr>
            <w:tcW w:w="3539" w:type="dxa"/>
          </w:tcPr>
          <w:p w14:paraId="48833882" w14:textId="684A0CF8" w:rsidR="00841C67" w:rsidRDefault="00841C67" w:rsidP="00841C67">
            <w:r>
              <w:t xml:space="preserve">Please list outsources </w:t>
            </w:r>
            <w:proofErr w:type="gramStart"/>
            <w:r>
              <w:t>processes</w:t>
            </w:r>
            <w:r w:rsidR="000A2FCC">
              <w:t xml:space="preserve">, </w:t>
            </w:r>
            <w:r>
              <w:t>if</w:t>
            </w:r>
            <w:proofErr w:type="gramEnd"/>
            <w:r>
              <w:t xml:space="preserve"> any</w:t>
            </w:r>
          </w:p>
        </w:tc>
        <w:tc>
          <w:tcPr>
            <w:tcW w:w="5477" w:type="dxa"/>
            <w:gridSpan w:val="4"/>
          </w:tcPr>
          <w:p w14:paraId="6D1BA9D7" w14:textId="77777777" w:rsidR="00841C67" w:rsidRDefault="00841C67" w:rsidP="00841C67"/>
        </w:tc>
      </w:tr>
      <w:tr w:rsidR="000A2FCC" w14:paraId="224F6282" w14:textId="77777777" w:rsidTr="2CCF5B6D">
        <w:tc>
          <w:tcPr>
            <w:tcW w:w="3539" w:type="dxa"/>
          </w:tcPr>
          <w:p w14:paraId="5A82EC4B" w14:textId="77777777" w:rsidR="000A2FCC" w:rsidRPr="00273FF9" w:rsidRDefault="000A2FCC" w:rsidP="000A2FCC">
            <w:r w:rsidRPr="00273FF9">
              <w:t xml:space="preserve">No. of Shifts and its </w:t>
            </w:r>
          </w:p>
          <w:p w14:paraId="41578612" w14:textId="6BAFD5A1" w:rsidR="000A2FCC" w:rsidRDefault="000A2FCC" w:rsidP="000A2FCC">
            <w:r w:rsidRPr="00273FF9">
              <w:t xml:space="preserve">Staff Strength </w:t>
            </w:r>
            <w:r w:rsidRPr="008E665E">
              <w:rPr>
                <w:i/>
                <w:iCs/>
              </w:rPr>
              <w:t>(includes all offices and sites)</w:t>
            </w:r>
          </w:p>
        </w:tc>
        <w:tc>
          <w:tcPr>
            <w:tcW w:w="5477" w:type="dxa"/>
            <w:gridSpan w:val="4"/>
          </w:tcPr>
          <w:p w14:paraId="55BF2DDD" w14:textId="77777777" w:rsidR="000A2FCC" w:rsidRDefault="000A2FCC" w:rsidP="00841C67"/>
        </w:tc>
      </w:tr>
      <w:tr w:rsidR="00841C67" w14:paraId="559C26BD" w14:textId="77777777" w:rsidTr="2CCF5B6D">
        <w:tc>
          <w:tcPr>
            <w:tcW w:w="9016" w:type="dxa"/>
            <w:gridSpan w:val="5"/>
            <w:shd w:val="clear" w:color="auto" w:fill="F2F2F2" w:themeFill="background1" w:themeFillShade="F2"/>
          </w:tcPr>
          <w:p w14:paraId="6302231A" w14:textId="77777777" w:rsidR="00BA1510" w:rsidRDefault="00841C67" w:rsidP="00841C67">
            <w:r>
              <w:t xml:space="preserve">Consultancy relating to the management system to be certified has been </w:t>
            </w:r>
            <w:proofErr w:type="gramStart"/>
            <w:r>
              <w:t>provided</w:t>
            </w:r>
            <w:proofErr w:type="gramEnd"/>
          </w:p>
          <w:p w14:paraId="005B9CD4" w14:textId="684E23E4" w:rsidR="00841C67" w:rsidRDefault="00000000" w:rsidP="00BA1510">
            <w:sdt>
              <w:sdtPr>
                <w:id w:val="-938296299"/>
                <w14:checkbox>
                  <w14:checked w14:val="0"/>
                  <w14:checkedState w14:val="2612" w14:font="MS Gothic"/>
                  <w14:uncheckedState w14:val="2610" w14:font="MS Gothic"/>
                </w14:checkbox>
              </w:sdtPr>
              <w:sdtContent>
                <w:r w:rsidR="00BA1510">
                  <w:rPr>
                    <w:rFonts w:ascii="MS Gothic" w:eastAsia="MS Gothic" w:hAnsi="MS Gothic" w:hint="eastAsia"/>
                  </w:rPr>
                  <w:t>☐</w:t>
                </w:r>
              </w:sdtContent>
            </w:sdt>
            <w:r w:rsidR="00BA1510">
              <w:t xml:space="preserve">Yes  </w:t>
            </w:r>
            <w:sdt>
              <w:sdtPr>
                <w:id w:val="-906994145"/>
                <w14:checkbox>
                  <w14:checked w14:val="0"/>
                  <w14:checkedState w14:val="2612" w14:font="MS Gothic"/>
                  <w14:uncheckedState w14:val="2610" w14:font="MS Gothic"/>
                </w14:checkbox>
              </w:sdtPr>
              <w:sdtContent>
                <w:r w:rsidR="00BA1510">
                  <w:rPr>
                    <w:rFonts w:ascii="MS Gothic" w:eastAsia="MS Gothic" w:hAnsi="MS Gothic" w:hint="eastAsia"/>
                  </w:rPr>
                  <w:t>☐</w:t>
                </w:r>
              </w:sdtContent>
            </w:sdt>
            <w:r w:rsidR="00BA1510">
              <w:t>No. I</w:t>
            </w:r>
            <w:r w:rsidR="00841C67">
              <w:t xml:space="preserve">f </w:t>
            </w:r>
            <w:r w:rsidR="00BA1510">
              <w:t>‘</w:t>
            </w:r>
            <w:proofErr w:type="gramStart"/>
            <w:r w:rsidR="00BA1510">
              <w:t>Yes’</w:t>
            </w:r>
            <w:proofErr w:type="gramEnd"/>
            <w:r w:rsidR="00841C67">
              <w:t xml:space="preserve"> please include </w:t>
            </w:r>
            <w:r w:rsidR="00BA1510">
              <w:t xml:space="preserve">the </w:t>
            </w:r>
            <w:r w:rsidR="00841C67">
              <w:t>name and contact details</w:t>
            </w:r>
            <w:r w:rsidR="00BA1510">
              <w:t xml:space="preserve"> below:</w:t>
            </w:r>
          </w:p>
        </w:tc>
      </w:tr>
      <w:tr w:rsidR="00841C67" w14:paraId="36E0C8E6" w14:textId="77777777" w:rsidTr="2CCF5B6D">
        <w:tc>
          <w:tcPr>
            <w:tcW w:w="3539" w:type="dxa"/>
          </w:tcPr>
          <w:p w14:paraId="6F1E993D" w14:textId="27E9A575" w:rsidR="00841C67" w:rsidRDefault="00841C67" w:rsidP="00841C67">
            <w:r>
              <w:t>Name of the person or organisation</w:t>
            </w:r>
          </w:p>
        </w:tc>
        <w:tc>
          <w:tcPr>
            <w:tcW w:w="5477" w:type="dxa"/>
            <w:gridSpan w:val="4"/>
          </w:tcPr>
          <w:p w14:paraId="03E9AEBA" w14:textId="77777777" w:rsidR="00841C67" w:rsidRDefault="00841C67" w:rsidP="00841C67"/>
        </w:tc>
      </w:tr>
      <w:tr w:rsidR="00841C67" w14:paraId="536E9A9D" w14:textId="77777777" w:rsidTr="2CCF5B6D">
        <w:tc>
          <w:tcPr>
            <w:tcW w:w="3539" w:type="dxa"/>
          </w:tcPr>
          <w:p w14:paraId="5EBA6E28" w14:textId="08F11F4A" w:rsidR="00841C67" w:rsidRDefault="00841C67" w:rsidP="00841C67">
            <w:r>
              <w:t>Contact details</w:t>
            </w:r>
          </w:p>
        </w:tc>
        <w:tc>
          <w:tcPr>
            <w:tcW w:w="5477" w:type="dxa"/>
            <w:gridSpan w:val="4"/>
          </w:tcPr>
          <w:p w14:paraId="3120D3EB" w14:textId="77777777" w:rsidR="00841C67" w:rsidRDefault="00841C67" w:rsidP="00841C67"/>
        </w:tc>
      </w:tr>
      <w:tr w:rsidR="00841C67" w14:paraId="092F2A8D" w14:textId="77777777" w:rsidTr="2CCF5B6D">
        <w:trPr>
          <w:trHeight w:val="54"/>
        </w:trPr>
        <w:tc>
          <w:tcPr>
            <w:tcW w:w="9016" w:type="dxa"/>
            <w:gridSpan w:val="5"/>
            <w:shd w:val="clear" w:color="auto" w:fill="F2F2F2" w:themeFill="background1" w:themeFillShade="F2"/>
          </w:tcPr>
          <w:p w14:paraId="040D3176" w14:textId="3766F948" w:rsidR="00841C67" w:rsidRDefault="00841C67" w:rsidP="00841C67">
            <w:r>
              <w:t>Human and Technical Resources</w:t>
            </w:r>
            <w:r w:rsidR="00BA1510">
              <w:t>/Number of employees</w:t>
            </w:r>
            <w:r w:rsidR="003E3804">
              <w:t>:</w:t>
            </w:r>
          </w:p>
        </w:tc>
      </w:tr>
      <w:tr w:rsidR="00081A30" w:rsidRPr="00081A30" w14:paraId="08F2584A" w14:textId="482443A9" w:rsidTr="2CCF5B6D">
        <w:tc>
          <w:tcPr>
            <w:tcW w:w="3539" w:type="dxa"/>
            <w:tcBorders>
              <w:top w:val="single" w:sz="4" w:space="0" w:color="auto"/>
              <w:left w:val="single" w:sz="4" w:space="0" w:color="auto"/>
              <w:bottom w:val="single" w:sz="4" w:space="0" w:color="auto"/>
              <w:right w:val="single" w:sz="4" w:space="0" w:color="auto"/>
            </w:tcBorders>
            <w:shd w:val="clear" w:color="auto" w:fill="auto"/>
          </w:tcPr>
          <w:p w14:paraId="017C8397" w14:textId="09FD3D86" w:rsidR="00081A30" w:rsidRPr="005421CD" w:rsidRDefault="00081A30" w:rsidP="00081A30">
            <w:r w:rsidRPr="005421CD">
              <w:t>Role Description: Please refer to the org</w:t>
            </w:r>
            <w:r w:rsidR="005421CD" w:rsidRPr="005421CD">
              <w:t>a</w:t>
            </w:r>
            <w:r w:rsidRPr="005421CD">
              <w:t xml:space="preserve">nisation chart to extract the role descriptions </w:t>
            </w:r>
            <w:r w:rsidR="00075F58" w:rsidRPr="005421CD">
              <w:t>(Please use a separate page if required)</w:t>
            </w:r>
          </w:p>
        </w:tc>
        <w:tc>
          <w:tcPr>
            <w:tcW w:w="1521" w:type="dxa"/>
            <w:gridSpan w:val="2"/>
          </w:tcPr>
          <w:p w14:paraId="20D0E51D" w14:textId="2C2CE6B8" w:rsidR="00081A30" w:rsidRPr="005421CD" w:rsidRDefault="00081A30" w:rsidP="00081A30">
            <w:r w:rsidRPr="005421CD">
              <w:t>Full time permanent</w:t>
            </w:r>
          </w:p>
        </w:tc>
        <w:tc>
          <w:tcPr>
            <w:tcW w:w="1475" w:type="dxa"/>
          </w:tcPr>
          <w:p w14:paraId="3D67EC14" w14:textId="519BF882" w:rsidR="00081A30" w:rsidRPr="005421CD" w:rsidRDefault="00081A30" w:rsidP="00081A30">
            <w:r w:rsidRPr="005421CD">
              <w:t>Temporary, and Part-time</w:t>
            </w:r>
          </w:p>
        </w:tc>
        <w:tc>
          <w:tcPr>
            <w:tcW w:w="2481" w:type="dxa"/>
          </w:tcPr>
          <w:p w14:paraId="324498D7" w14:textId="679980FF" w:rsidR="00081A30" w:rsidRPr="005421CD" w:rsidRDefault="00081A30" w:rsidP="00081A30">
            <w:r w:rsidRPr="005421CD">
              <w:t>Contractor</w:t>
            </w:r>
          </w:p>
        </w:tc>
      </w:tr>
      <w:tr w:rsidR="00675377" w:rsidRPr="00081A30" w14:paraId="35C0A5A4" w14:textId="1A884FD3" w:rsidTr="2CCF5B6D">
        <w:tc>
          <w:tcPr>
            <w:tcW w:w="3539" w:type="dxa"/>
            <w:tcBorders>
              <w:top w:val="single" w:sz="4" w:space="0" w:color="auto"/>
              <w:left w:val="single" w:sz="4" w:space="0" w:color="auto"/>
              <w:bottom w:val="single" w:sz="4" w:space="0" w:color="auto"/>
              <w:right w:val="single" w:sz="4" w:space="0" w:color="auto"/>
            </w:tcBorders>
            <w:shd w:val="clear" w:color="auto" w:fill="auto"/>
          </w:tcPr>
          <w:p w14:paraId="3AFE38E3" w14:textId="57804DB3" w:rsidR="00675377" w:rsidRPr="005421CD" w:rsidRDefault="00081A30" w:rsidP="00FA2B8A">
            <w:r w:rsidRPr="005421CD">
              <w:t xml:space="preserve">Managing Director/CEO </w:t>
            </w:r>
          </w:p>
        </w:tc>
        <w:tc>
          <w:tcPr>
            <w:tcW w:w="1521" w:type="dxa"/>
            <w:gridSpan w:val="2"/>
          </w:tcPr>
          <w:p w14:paraId="45D92080" w14:textId="77777777" w:rsidR="00675377" w:rsidRPr="005421CD" w:rsidRDefault="00675377" w:rsidP="00FA2B8A"/>
        </w:tc>
        <w:tc>
          <w:tcPr>
            <w:tcW w:w="1475" w:type="dxa"/>
          </w:tcPr>
          <w:p w14:paraId="399B6152" w14:textId="77777777" w:rsidR="00675377" w:rsidRPr="005421CD" w:rsidRDefault="00675377" w:rsidP="00FA2B8A"/>
        </w:tc>
        <w:tc>
          <w:tcPr>
            <w:tcW w:w="2481" w:type="dxa"/>
          </w:tcPr>
          <w:p w14:paraId="7A6B1C94" w14:textId="77777777" w:rsidR="00675377" w:rsidRPr="005421CD" w:rsidRDefault="00675377" w:rsidP="00FA2B8A"/>
        </w:tc>
      </w:tr>
      <w:tr w:rsidR="00675377" w14:paraId="701848EA" w14:textId="1E3C785E" w:rsidTr="2CCF5B6D">
        <w:tc>
          <w:tcPr>
            <w:tcW w:w="3539" w:type="dxa"/>
            <w:tcBorders>
              <w:top w:val="single" w:sz="4" w:space="0" w:color="auto"/>
              <w:left w:val="single" w:sz="4" w:space="0" w:color="auto"/>
              <w:bottom w:val="single" w:sz="4" w:space="0" w:color="auto"/>
              <w:right w:val="single" w:sz="4" w:space="0" w:color="auto"/>
            </w:tcBorders>
            <w:shd w:val="clear" w:color="auto" w:fill="auto"/>
          </w:tcPr>
          <w:p w14:paraId="436E3600" w14:textId="5FB444B2" w:rsidR="00675377" w:rsidRPr="005421CD" w:rsidRDefault="000C0055" w:rsidP="00FA2B8A">
            <w:r w:rsidRPr="005421CD">
              <w:t>Accounts</w:t>
            </w:r>
          </w:p>
        </w:tc>
        <w:tc>
          <w:tcPr>
            <w:tcW w:w="1521" w:type="dxa"/>
            <w:gridSpan w:val="2"/>
          </w:tcPr>
          <w:p w14:paraId="761A7570" w14:textId="77777777" w:rsidR="00675377" w:rsidRDefault="00675377" w:rsidP="00FA2B8A"/>
        </w:tc>
        <w:tc>
          <w:tcPr>
            <w:tcW w:w="1475" w:type="dxa"/>
          </w:tcPr>
          <w:p w14:paraId="4575F3D9" w14:textId="77777777" w:rsidR="00675377" w:rsidRDefault="00675377" w:rsidP="00FA2B8A"/>
        </w:tc>
        <w:tc>
          <w:tcPr>
            <w:tcW w:w="2481" w:type="dxa"/>
          </w:tcPr>
          <w:p w14:paraId="10E27077" w14:textId="77777777" w:rsidR="00675377" w:rsidRDefault="00675377" w:rsidP="00FA2B8A"/>
        </w:tc>
      </w:tr>
      <w:tr w:rsidR="00675377" w14:paraId="25B0D1B1" w14:textId="387F5559" w:rsidTr="2CCF5B6D">
        <w:tc>
          <w:tcPr>
            <w:tcW w:w="3539" w:type="dxa"/>
          </w:tcPr>
          <w:p w14:paraId="59561A8E" w14:textId="2A09A8E1" w:rsidR="00675377" w:rsidRPr="005421CD" w:rsidRDefault="000C0055" w:rsidP="00FA2B8A">
            <w:r w:rsidRPr="005421CD">
              <w:t>HR /HSEQ</w:t>
            </w:r>
          </w:p>
        </w:tc>
        <w:tc>
          <w:tcPr>
            <w:tcW w:w="1521" w:type="dxa"/>
            <w:gridSpan w:val="2"/>
          </w:tcPr>
          <w:p w14:paraId="5745A3FC" w14:textId="77777777" w:rsidR="00675377" w:rsidRDefault="00675377" w:rsidP="00FA2B8A"/>
        </w:tc>
        <w:tc>
          <w:tcPr>
            <w:tcW w:w="1475" w:type="dxa"/>
          </w:tcPr>
          <w:p w14:paraId="77BD90D5" w14:textId="77777777" w:rsidR="00675377" w:rsidRDefault="00675377" w:rsidP="00FA2B8A"/>
        </w:tc>
        <w:tc>
          <w:tcPr>
            <w:tcW w:w="2481" w:type="dxa"/>
          </w:tcPr>
          <w:p w14:paraId="07FA033D" w14:textId="77777777" w:rsidR="00675377" w:rsidRDefault="00675377" w:rsidP="00FA2B8A"/>
        </w:tc>
      </w:tr>
      <w:tr w:rsidR="00675377" w14:paraId="6F1D8BB7" w14:textId="22158E25" w:rsidTr="2CCF5B6D">
        <w:tc>
          <w:tcPr>
            <w:tcW w:w="3539" w:type="dxa"/>
          </w:tcPr>
          <w:p w14:paraId="63DF8D3F" w14:textId="685AD2F3" w:rsidR="00675377" w:rsidRPr="005421CD" w:rsidRDefault="000C0055" w:rsidP="00FA2B8A">
            <w:r w:rsidRPr="005421CD">
              <w:t xml:space="preserve">Leading Hand </w:t>
            </w:r>
          </w:p>
        </w:tc>
        <w:tc>
          <w:tcPr>
            <w:tcW w:w="1521" w:type="dxa"/>
            <w:gridSpan w:val="2"/>
          </w:tcPr>
          <w:p w14:paraId="123AA6CC" w14:textId="77777777" w:rsidR="00675377" w:rsidRDefault="00675377" w:rsidP="00FA2B8A"/>
        </w:tc>
        <w:tc>
          <w:tcPr>
            <w:tcW w:w="1475" w:type="dxa"/>
          </w:tcPr>
          <w:p w14:paraId="548F4CF8" w14:textId="77777777" w:rsidR="00675377" w:rsidRDefault="00675377" w:rsidP="00FA2B8A"/>
        </w:tc>
        <w:tc>
          <w:tcPr>
            <w:tcW w:w="2481" w:type="dxa"/>
          </w:tcPr>
          <w:p w14:paraId="2FFAD8D1" w14:textId="77777777" w:rsidR="00675377" w:rsidRDefault="00675377" w:rsidP="00FA2B8A"/>
        </w:tc>
      </w:tr>
      <w:tr w:rsidR="00675377" w14:paraId="60D64A89" w14:textId="146F3DB3" w:rsidTr="2CCF5B6D">
        <w:tc>
          <w:tcPr>
            <w:tcW w:w="3539" w:type="dxa"/>
          </w:tcPr>
          <w:p w14:paraId="0C36DEED" w14:textId="37C8AA6E" w:rsidR="00675377" w:rsidRPr="005421CD" w:rsidRDefault="000C0055" w:rsidP="00FA2B8A">
            <w:r w:rsidRPr="005421CD">
              <w:t>Supervisor</w:t>
            </w:r>
          </w:p>
        </w:tc>
        <w:tc>
          <w:tcPr>
            <w:tcW w:w="1521" w:type="dxa"/>
            <w:gridSpan w:val="2"/>
          </w:tcPr>
          <w:p w14:paraId="3012EB36" w14:textId="77777777" w:rsidR="00675377" w:rsidRDefault="00675377" w:rsidP="00FA2B8A"/>
        </w:tc>
        <w:tc>
          <w:tcPr>
            <w:tcW w:w="1475" w:type="dxa"/>
          </w:tcPr>
          <w:p w14:paraId="3E510926" w14:textId="77777777" w:rsidR="00675377" w:rsidRDefault="00675377" w:rsidP="00FA2B8A"/>
        </w:tc>
        <w:tc>
          <w:tcPr>
            <w:tcW w:w="2481" w:type="dxa"/>
          </w:tcPr>
          <w:p w14:paraId="0A9ECB3B" w14:textId="77777777" w:rsidR="00675377" w:rsidRDefault="00675377" w:rsidP="00FA2B8A"/>
        </w:tc>
      </w:tr>
      <w:tr w:rsidR="00675377" w14:paraId="18C017E3" w14:textId="69A1DEE3" w:rsidTr="2CCF5B6D">
        <w:tc>
          <w:tcPr>
            <w:tcW w:w="3539" w:type="dxa"/>
          </w:tcPr>
          <w:p w14:paraId="6058DB5E" w14:textId="3E965234" w:rsidR="00675377" w:rsidRDefault="00675377" w:rsidP="00FA2B8A"/>
        </w:tc>
        <w:tc>
          <w:tcPr>
            <w:tcW w:w="1521" w:type="dxa"/>
            <w:gridSpan w:val="2"/>
          </w:tcPr>
          <w:p w14:paraId="4BE4849B" w14:textId="77777777" w:rsidR="00675377" w:rsidRDefault="00675377" w:rsidP="00FA2B8A"/>
        </w:tc>
        <w:tc>
          <w:tcPr>
            <w:tcW w:w="1475" w:type="dxa"/>
          </w:tcPr>
          <w:p w14:paraId="095CB7EF" w14:textId="77777777" w:rsidR="00675377" w:rsidRDefault="00675377" w:rsidP="00FA2B8A"/>
        </w:tc>
        <w:tc>
          <w:tcPr>
            <w:tcW w:w="2481" w:type="dxa"/>
          </w:tcPr>
          <w:p w14:paraId="01F094DE" w14:textId="77777777" w:rsidR="00675377" w:rsidRDefault="00675377" w:rsidP="00FA2B8A"/>
        </w:tc>
      </w:tr>
      <w:tr w:rsidR="00075F58" w14:paraId="607DA077" w14:textId="77777777" w:rsidTr="2CCF5B6D">
        <w:tc>
          <w:tcPr>
            <w:tcW w:w="3539" w:type="dxa"/>
          </w:tcPr>
          <w:p w14:paraId="6FE9666F" w14:textId="77777777" w:rsidR="00075F58" w:rsidRDefault="00075F58" w:rsidP="00FA2B8A"/>
        </w:tc>
        <w:tc>
          <w:tcPr>
            <w:tcW w:w="1521" w:type="dxa"/>
            <w:gridSpan w:val="2"/>
          </w:tcPr>
          <w:p w14:paraId="680B90D4" w14:textId="77777777" w:rsidR="00075F58" w:rsidRDefault="00075F58" w:rsidP="00FA2B8A"/>
        </w:tc>
        <w:tc>
          <w:tcPr>
            <w:tcW w:w="1475" w:type="dxa"/>
          </w:tcPr>
          <w:p w14:paraId="1EC0136C" w14:textId="77777777" w:rsidR="00075F58" w:rsidRDefault="00075F58" w:rsidP="00FA2B8A"/>
        </w:tc>
        <w:tc>
          <w:tcPr>
            <w:tcW w:w="2481" w:type="dxa"/>
          </w:tcPr>
          <w:p w14:paraId="49B5DA1F" w14:textId="77777777" w:rsidR="00075F58" w:rsidRDefault="00075F58" w:rsidP="00FA2B8A"/>
        </w:tc>
      </w:tr>
      <w:tr w:rsidR="00075F58" w14:paraId="0DA7ECD5" w14:textId="77777777" w:rsidTr="2CCF5B6D">
        <w:tc>
          <w:tcPr>
            <w:tcW w:w="3539" w:type="dxa"/>
          </w:tcPr>
          <w:p w14:paraId="30C5FCD9" w14:textId="77777777" w:rsidR="00075F58" w:rsidRDefault="00075F58" w:rsidP="00FA2B8A"/>
        </w:tc>
        <w:tc>
          <w:tcPr>
            <w:tcW w:w="1521" w:type="dxa"/>
            <w:gridSpan w:val="2"/>
          </w:tcPr>
          <w:p w14:paraId="3681D17F" w14:textId="77777777" w:rsidR="00075F58" w:rsidRDefault="00075F58" w:rsidP="00FA2B8A"/>
        </w:tc>
        <w:tc>
          <w:tcPr>
            <w:tcW w:w="1475" w:type="dxa"/>
          </w:tcPr>
          <w:p w14:paraId="2D4EC59C" w14:textId="77777777" w:rsidR="00075F58" w:rsidRDefault="00075F58" w:rsidP="00FA2B8A"/>
        </w:tc>
        <w:tc>
          <w:tcPr>
            <w:tcW w:w="2481" w:type="dxa"/>
          </w:tcPr>
          <w:p w14:paraId="41FFCEA8" w14:textId="77777777" w:rsidR="00075F58" w:rsidRDefault="00075F58" w:rsidP="00FA2B8A"/>
        </w:tc>
      </w:tr>
      <w:tr w:rsidR="00675377" w14:paraId="3AE1AD9F" w14:textId="2C434E3E" w:rsidTr="2CCF5B6D">
        <w:tc>
          <w:tcPr>
            <w:tcW w:w="3539" w:type="dxa"/>
            <w:tcBorders>
              <w:top w:val="single" w:sz="4" w:space="0" w:color="auto"/>
              <w:left w:val="single" w:sz="4" w:space="0" w:color="auto"/>
              <w:bottom w:val="single" w:sz="4" w:space="0" w:color="auto"/>
              <w:right w:val="single" w:sz="4" w:space="0" w:color="auto"/>
            </w:tcBorders>
            <w:shd w:val="clear" w:color="auto" w:fill="auto"/>
          </w:tcPr>
          <w:p w14:paraId="1111CB6B" w14:textId="2AA9F254" w:rsidR="00675377" w:rsidRDefault="00081A30" w:rsidP="00FA2B8A">
            <w:r w:rsidRPr="00081A30">
              <w:t>Total Number of Full Time Employee:</w:t>
            </w:r>
          </w:p>
        </w:tc>
        <w:tc>
          <w:tcPr>
            <w:tcW w:w="1521" w:type="dxa"/>
            <w:gridSpan w:val="2"/>
          </w:tcPr>
          <w:p w14:paraId="72B59352" w14:textId="77777777" w:rsidR="00675377" w:rsidRDefault="00675377" w:rsidP="00FA2B8A"/>
        </w:tc>
        <w:tc>
          <w:tcPr>
            <w:tcW w:w="1475" w:type="dxa"/>
          </w:tcPr>
          <w:p w14:paraId="1CA66919" w14:textId="77777777" w:rsidR="00675377" w:rsidRDefault="00675377" w:rsidP="00FA2B8A"/>
        </w:tc>
        <w:tc>
          <w:tcPr>
            <w:tcW w:w="2481" w:type="dxa"/>
          </w:tcPr>
          <w:p w14:paraId="2D1D6F33" w14:textId="77777777" w:rsidR="00675377" w:rsidRDefault="00675377" w:rsidP="00FA2B8A"/>
        </w:tc>
      </w:tr>
      <w:tr w:rsidR="00013067" w14:paraId="7C30A8E0" w14:textId="77777777" w:rsidTr="2CCF5B6D">
        <w:tc>
          <w:tcPr>
            <w:tcW w:w="3539" w:type="dxa"/>
            <w:shd w:val="clear" w:color="auto" w:fill="F2F2F2" w:themeFill="background1" w:themeFillShade="F2"/>
          </w:tcPr>
          <w:p w14:paraId="50739F9B" w14:textId="1BA9C55A" w:rsidR="00013067" w:rsidRPr="003E3804" w:rsidRDefault="00FA2B8A" w:rsidP="00841C67">
            <w:r w:rsidRPr="00FA2B8A">
              <w:t>Total Number of Full Time Employee</w:t>
            </w:r>
            <w:r w:rsidR="00013067">
              <w:t>:</w:t>
            </w:r>
          </w:p>
        </w:tc>
        <w:tc>
          <w:tcPr>
            <w:tcW w:w="5477" w:type="dxa"/>
            <w:gridSpan w:val="4"/>
            <w:shd w:val="clear" w:color="auto" w:fill="F2F2F2" w:themeFill="background1" w:themeFillShade="F2"/>
          </w:tcPr>
          <w:p w14:paraId="7EBEE3A8" w14:textId="77777777" w:rsidR="00013067" w:rsidRDefault="00013067" w:rsidP="00841C67"/>
        </w:tc>
      </w:tr>
      <w:tr w:rsidR="00013067" w14:paraId="5DD7FBF6" w14:textId="77777777" w:rsidTr="2CCF5B6D">
        <w:tc>
          <w:tcPr>
            <w:tcW w:w="9016" w:type="dxa"/>
            <w:gridSpan w:val="5"/>
          </w:tcPr>
          <w:p w14:paraId="70934C03" w14:textId="7C022EF8" w:rsidR="00013067" w:rsidRPr="00AB4D3B" w:rsidRDefault="00013067" w:rsidP="00841C67">
            <w:pPr>
              <w:rPr>
                <w:b/>
                <w:bCs/>
              </w:rPr>
            </w:pPr>
            <w:r w:rsidRPr="00AB4D3B">
              <w:rPr>
                <w:b/>
                <w:bCs/>
              </w:rPr>
              <w:t xml:space="preserve">ISO 45001:2018 Specific: </w:t>
            </w:r>
            <w:sdt>
              <w:sdtPr>
                <w:rPr>
                  <w:b/>
                  <w:bCs/>
                </w:rPr>
                <w:id w:val="1479721826"/>
                <w14:checkbox>
                  <w14:checked w14:val="0"/>
                  <w14:checkedState w14:val="2612" w14:font="MS Gothic"/>
                  <w14:uncheckedState w14:val="2610" w14:font="MS Gothic"/>
                </w14:checkbox>
              </w:sdtPr>
              <w:sdtContent>
                <w:r w:rsidRPr="00AB4D3B">
                  <w:rPr>
                    <w:rFonts w:ascii="MS Gothic" w:eastAsia="MS Gothic" w:hAnsi="MS Gothic" w:hint="eastAsia"/>
                    <w:b/>
                    <w:bCs/>
                  </w:rPr>
                  <w:t>☐</w:t>
                </w:r>
              </w:sdtContent>
            </w:sdt>
            <w:r w:rsidRPr="00AB4D3B">
              <w:rPr>
                <w:b/>
                <w:bCs/>
              </w:rPr>
              <w:t xml:space="preserve">Not Applicable </w:t>
            </w:r>
          </w:p>
        </w:tc>
      </w:tr>
      <w:tr w:rsidR="00013067" w14:paraId="69289AF1" w14:textId="77777777" w:rsidTr="2CCF5B6D">
        <w:tc>
          <w:tcPr>
            <w:tcW w:w="3539" w:type="dxa"/>
          </w:tcPr>
          <w:p w14:paraId="3186B5A5" w14:textId="7A2527C0" w:rsidR="00013067" w:rsidRDefault="00013067" w:rsidP="00841C67">
            <w:r>
              <w:t>Li</w:t>
            </w:r>
            <w:r w:rsidR="00721814">
              <w:t>s</w:t>
            </w:r>
            <w:r>
              <w:t>t key hazard</w:t>
            </w:r>
            <w:r w:rsidR="00B065FD">
              <w:t>s</w:t>
            </w:r>
            <w:r>
              <w:t xml:space="preserve"> and OHS risk</w:t>
            </w:r>
            <w:r w:rsidR="00B065FD">
              <w:t xml:space="preserve">s </w:t>
            </w:r>
            <w:r>
              <w:t>associated with processes.</w:t>
            </w:r>
          </w:p>
        </w:tc>
        <w:tc>
          <w:tcPr>
            <w:tcW w:w="5477" w:type="dxa"/>
            <w:gridSpan w:val="4"/>
          </w:tcPr>
          <w:p w14:paraId="17F33AEF" w14:textId="77777777" w:rsidR="00013067" w:rsidRDefault="00013067" w:rsidP="00841C67"/>
        </w:tc>
      </w:tr>
      <w:tr w:rsidR="00013067" w14:paraId="4469DA7D" w14:textId="77777777" w:rsidTr="2CCF5B6D">
        <w:tc>
          <w:tcPr>
            <w:tcW w:w="3539" w:type="dxa"/>
          </w:tcPr>
          <w:p w14:paraId="6356BFAC" w14:textId="3EA0F97D" w:rsidR="00013067" w:rsidRDefault="00013067" w:rsidP="00841C67">
            <w:r>
              <w:t xml:space="preserve">List </w:t>
            </w:r>
            <w:r w:rsidRPr="00013067">
              <w:t>main hazardous materials used in the processes</w:t>
            </w:r>
          </w:p>
        </w:tc>
        <w:tc>
          <w:tcPr>
            <w:tcW w:w="5477" w:type="dxa"/>
            <w:gridSpan w:val="4"/>
          </w:tcPr>
          <w:p w14:paraId="12042771" w14:textId="77777777" w:rsidR="00013067" w:rsidRDefault="00013067" w:rsidP="00841C67"/>
        </w:tc>
      </w:tr>
      <w:tr w:rsidR="00013067" w14:paraId="20B4B6C9" w14:textId="77777777" w:rsidTr="2CCF5B6D">
        <w:tc>
          <w:tcPr>
            <w:tcW w:w="3539" w:type="dxa"/>
          </w:tcPr>
          <w:p w14:paraId="26A4BF25" w14:textId="523D6EDB" w:rsidR="00013067" w:rsidRDefault="00013067" w:rsidP="00841C67">
            <w:r>
              <w:t>List any legal obligations applicable from OH&amp;S legislation</w:t>
            </w:r>
            <w:r w:rsidR="00B065FD">
              <w:t>s</w:t>
            </w:r>
          </w:p>
        </w:tc>
        <w:tc>
          <w:tcPr>
            <w:tcW w:w="5477" w:type="dxa"/>
            <w:gridSpan w:val="4"/>
          </w:tcPr>
          <w:p w14:paraId="1945AAC3" w14:textId="77777777" w:rsidR="00013067" w:rsidRDefault="00013067" w:rsidP="00841C67"/>
        </w:tc>
      </w:tr>
      <w:tr w:rsidR="009441DD" w14:paraId="1A0246CD" w14:textId="77777777" w:rsidTr="2CCF5B6D">
        <w:tc>
          <w:tcPr>
            <w:tcW w:w="3539" w:type="dxa"/>
          </w:tcPr>
          <w:p w14:paraId="5287794A" w14:textId="642B35BE" w:rsidR="009441DD" w:rsidRDefault="009441DD" w:rsidP="00841C67">
            <w:r w:rsidRPr="009441DD">
              <w:t>Does your business provide services at another organisation’s premises? (If yes, please include the activities, statistics about incident or accident).</w:t>
            </w:r>
          </w:p>
        </w:tc>
        <w:tc>
          <w:tcPr>
            <w:tcW w:w="5477" w:type="dxa"/>
            <w:gridSpan w:val="4"/>
          </w:tcPr>
          <w:p w14:paraId="3244F1F0" w14:textId="77777777" w:rsidR="009441DD" w:rsidRDefault="009441DD" w:rsidP="00841C67"/>
        </w:tc>
      </w:tr>
      <w:tr w:rsidR="009441DD" w14:paraId="04F6370D" w14:textId="77777777" w:rsidTr="2CCF5B6D">
        <w:tc>
          <w:tcPr>
            <w:tcW w:w="3539" w:type="dxa"/>
          </w:tcPr>
          <w:p w14:paraId="35B31706" w14:textId="731922D2" w:rsidR="009441DD" w:rsidRDefault="009441DD" w:rsidP="00841C67">
            <w:r w:rsidRPr="009441DD">
              <w:t>Does your business provide any Offsite activities? (If yes, please include the activities are undertaken offsite).</w:t>
            </w:r>
          </w:p>
        </w:tc>
        <w:tc>
          <w:tcPr>
            <w:tcW w:w="5477" w:type="dxa"/>
            <w:gridSpan w:val="4"/>
          </w:tcPr>
          <w:p w14:paraId="3287207D" w14:textId="77777777" w:rsidR="009441DD" w:rsidRDefault="009441DD" w:rsidP="00841C67"/>
        </w:tc>
      </w:tr>
      <w:tr w:rsidR="00B44500" w14:paraId="42752607" w14:textId="77777777" w:rsidTr="2CCF5B6D">
        <w:trPr>
          <w:trHeight w:val="54"/>
        </w:trPr>
        <w:tc>
          <w:tcPr>
            <w:tcW w:w="3539" w:type="dxa"/>
          </w:tcPr>
          <w:p w14:paraId="70C7B65F" w14:textId="77777777" w:rsidR="00B44500" w:rsidRPr="009441DD" w:rsidRDefault="00B44500" w:rsidP="00841C67"/>
        </w:tc>
        <w:tc>
          <w:tcPr>
            <w:tcW w:w="5477" w:type="dxa"/>
            <w:gridSpan w:val="4"/>
          </w:tcPr>
          <w:p w14:paraId="38AC3B8B" w14:textId="77777777" w:rsidR="00B44500" w:rsidRDefault="00B44500" w:rsidP="00841C67"/>
        </w:tc>
      </w:tr>
      <w:tr w:rsidR="00054A71" w14:paraId="3649266D" w14:textId="77777777" w:rsidTr="2CCF5B6D">
        <w:tc>
          <w:tcPr>
            <w:tcW w:w="3539" w:type="dxa"/>
          </w:tcPr>
          <w:p w14:paraId="2E6EC74A" w14:textId="77777777" w:rsidR="00054A71" w:rsidRPr="005748A8" w:rsidRDefault="00054A71" w:rsidP="0081233E">
            <w:pPr>
              <w:tabs>
                <w:tab w:val="left" w:pos="4961"/>
                <w:tab w:val="left" w:pos="5670"/>
              </w:tabs>
            </w:pPr>
          </w:p>
        </w:tc>
        <w:tc>
          <w:tcPr>
            <w:tcW w:w="5477" w:type="dxa"/>
            <w:gridSpan w:val="4"/>
          </w:tcPr>
          <w:p w14:paraId="6AE03474" w14:textId="77777777" w:rsidR="00054A71" w:rsidRDefault="00054A71" w:rsidP="0081233E"/>
        </w:tc>
      </w:tr>
      <w:tr w:rsidR="00054A71" w14:paraId="56C54C6A" w14:textId="77777777" w:rsidTr="2CCF5B6D">
        <w:tc>
          <w:tcPr>
            <w:tcW w:w="9016" w:type="dxa"/>
            <w:gridSpan w:val="5"/>
          </w:tcPr>
          <w:p w14:paraId="602A6DDB" w14:textId="0B1046DD" w:rsidR="00054A71" w:rsidRPr="003A09F9" w:rsidRDefault="00054A71" w:rsidP="0081233E">
            <w:pPr>
              <w:rPr>
                <w:b/>
                <w:bCs/>
              </w:rPr>
            </w:pPr>
            <w:r w:rsidRPr="003A09F9">
              <w:rPr>
                <w:b/>
                <w:bCs/>
              </w:rPr>
              <w:t>ISO/IEC 27001:20</w:t>
            </w:r>
            <w:r w:rsidR="00117335">
              <w:rPr>
                <w:b/>
                <w:bCs/>
              </w:rPr>
              <w:t>22</w:t>
            </w:r>
            <w:r w:rsidRPr="003A09F9">
              <w:rPr>
                <w:b/>
                <w:bCs/>
              </w:rPr>
              <w:t xml:space="preserve"> Specific: </w:t>
            </w:r>
            <w:sdt>
              <w:sdtPr>
                <w:rPr>
                  <w:b/>
                  <w:bCs/>
                </w:rPr>
                <w:id w:val="1084651275"/>
                <w14:checkbox>
                  <w14:checked w14:val="0"/>
                  <w14:checkedState w14:val="2612" w14:font="MS Gothic"/>
                  <w14:uncheckedState w14:val="2610" w14:font="MS Gothic"/>
                </w14:checkbox>
              </w:sdtPr>
              <w:sdtContent>
                <w:r w:rsidRPr="003A09F9">
                  <w:rPr>
                    <w:rFonts w:ascii="MS Gothic" w:eastAsia="MS Gothic" w:hAnsi="MS Gothic" w:hint="eastAsia"/>
                    <w:b/>
                    <w:bCs/>
                  </w:rPr>
                  <w:t>☐</w:t>
                </w:r>
              </w:sdtContent>
            </w:sdt>
            <w:r w:rsidRPr="003A09F9">
              <w:rPr>
                <w:b/>
                <w:bCs/>
              </w:rPr>
              <w:t>Not Applicable</w:t>
            </w:r>
          </w:p>
        </w:tc>
      </w:tr>
      <w:tr w:rsidR="00054A71" w14:paraId="3FE382F6" w14:textId="77777777" w:rsidTr="2CCF5B6D">
        <w:tc>
          <w:tcPr>
            <w:tcW w:w="3539" w:type="dxa"/>
          </w:tcPr>
          <w:p w14:paraId="74D6A8D7" w14:textId="5D3E4B33" w:rsidR="00054A71" w:rsidRPr="005748A8" w:rsidRDefault="00054A71" w:rsidP="0081233E">
            <w:pPr>
              <w:tabs>
                <w:tab w:val="left" w:pos="4961"/>
                <w:tab w:val="left" w:pos="5670"/>
              </w:tabs>
            </w:pPr>
            <w:r>
              <w:t>List of employees + Contractor Staff</w:t>
            </w:r>
          </w:p>
        </w:tc>
        <w:tc>
          <w:tcPr>
            <w:tcW w:w="5477" w:type="dxa"/>
            <w:gridSpan w:val="4"/>
          </w:tcPr>
          <w:p w14:paraId="6A184387" w14:textId="77777777" w:rsidR="00054A71" w:rsidRDefault="00054A71" w:rsidP="0081233E"/>
        </w:tc>
      </w:tr>
      <w:tr w:rsidR="00054A71" w14:paraId="538A117A" w14:textId="77777777" w:rsidTr="2CCF5B6D">
        <w:tc>
          <w:tcPr>
            <w:tcW w:w="3539" w:type="dxa"/>
          </w:tcPr>
          <w:p w14:paraId="331EE614" w14:textId="545D3DB8" w:rsidR="00054A71" w:rsidRPr="005748A8" w:rsidRDefault="00054A71" w:rsidP="0081233E">
            <w:pPr>
              <w:tabs>
                <w:tab w:val="left" w:pos="4961"/>
                <w:tab w:val="left" w:pos="5670"/>
              </w:tabs>
            </w:pPr>
            <w:r>
              <w:t>List of users</w:t>
            </w:r>
          </w:p>
        </w:tc>
        <w:tc>
          <w:tcPr>
            <w:tcW w:w="5477" w:type="dxa"/>
            <w:gridSpan w:val="4"/>
          </w:tcPr>
          <w:p w14:paraId="436D4F5A" w14:textId="77777777" w:rsidR="00054A71" w:rsidRDefault="00054A71" w:rsidP="0081233E"/>
        </w:tc>
      </w:tr>
      <w:tr w:rsidR="00054A71" w14:paraId="2006599D" w14:textId="77777777" w:rsidTr="2CCF5B6D">
        <w:tc>
          <w:tcPr>
            <w:tcW w:w="3539" w:type="dxa"/>
          </w:tcPr>
          <w:p w14:paraId="58DE69C7" w14:textId="092352DF" w:rsidR="00054A71" w:rsidRPr="005748A8" w:rsidRDefault="002F5977" w:rsidP="0081233E">
            <w:pPr>
              <w:tabs>
                <w:tab w:val="left" w:pos="4961"/>
                <w:tab w:val="left" w:pos="5670"/>
              </w:tabs>
            </w:pPr>
            <w:r>
              <w:t>List of number of sites</w:t>
            </w:r>
          </w:p>
        </w:tc>
        <w:tc>
          <w:tcPr>
            <w:tcW w:w="5477" w:type="dxa"/>
            <w:gridSpan w:val="4"/>
          </w:tcPr>
          <w:p w14:paraId="678CCFA2" w14:textId="77777777" w:rsidR="00054A71" w:rsidRDefault="00054A71" w:rsidP="0081233E"/>
        </w:tc>
      </w:tr>
      <w:tr w:rsidR="002F5977" w14:paraId="18C1D5AE" w14:textId="77777777" w:rsidTr="2CCF5B6D">
        <w:tc>
          <w:tcPr>
            <w:tcW w:w="3539" w:type="dxa"/>
          </w:tcPr>
          <w:p w14:paraId="133F6500" w14:textId="21DFFF60" w:rsidR="002F5977" w:rsidRDefault="002F5977" w:rsidP="0081233E">
            <w:pPr>
              <w:tabs>
                <w:tab w:val="left" w:pos="4961"/>
                <w:tab w:val="left" w:pos="5670"/>
              </w:tabs>
            </w:pPr>
            <w:r>
              <w:t>List of n</w:t>
            </w:r>
            <w:r w:rsidRPr="002F5977">
              <w:t>umber of workstations +PC + laptops</w:t>
            </w:r>
          </w:p>
        </w:tc>
        <w:tc>
          <w:tcPr>
            <w:tcW w:w="5477" w:type="dxa"/>
            <w:gridSpan w:val="4"/>
          </w:tcPr>
          <w:p w14:paraId="02127291" w14:textId="77777777" w:rsidR="002F5977" w:rsidRDefault="002F5977" w:rsidP="0081233E"/>
        </w:tc>
      </w:tr>
      <w:tr w:rsidR="002F5977" w14:paraId="749B93B3" w14:textId="77777777" w:rsidTr="2CCF5B6D">
        <w:tc>
          <w:tcPr>
            <w:tcW w:w="3539" w:type="dxa"/>
          </w:tcPr>
          <w:p w14:paraId="0F82537D" w14:textId="1DDE7D32" w:rsidR="002F5977" w:rsidRDefault="002F5977" w:rsidP="0081233E">
            <w:pPr>
              <w:tabs>
                <w:tab w:val="left" w:pos="4961"/>
                <w:tab w:val="left" w:pos="5670"/>
              </w:tabs>
            </w:pPr>
            <w:r>
              <w:t>List of n</w:t>
            </w:r>
            <w:r w:rsidRPr="002F5977">
              <w:t>umber of application development and maintenance staff</w:t>
            </w:r>
          </w:p>
        </w:tc>
        <w:tc>
          <w:tcPr>
            <w:tcW w:w="5477" w:type="dxa"/>
            <w:gridSpan w:val="4"/>
          </w:tcPr>
          <w:p w14:paraId="15C9AA6B" w14:textId="77777777" w:rsidR="002F5977" w:rsidRDefault="002F5977" w:rsidP="0081233E"/>
        </w:tc>
      </w:tr>
      <w:tr w:rsidR="002F5977" w14:paraId="78648F9F" w14:textId="77777777" w:rsidTr="2CCF5B6D">
        <w:tc>
          <w:tcPr>
            <w:tcW w:w="3539" w:type="dxa"/>
          </w:tcPr>
          <w:p w14:paraId="1A614576" w14:textId="71708037" w:rsidR="002F5977" w:rsidRDefault="002F5977" w:rsidP="0081233E">
            <w:pPr>
              <w:tabs>
                <w:tab w:val="left" w:pos="4961"/>
                <w:tab w:val="left" w:pos="5670"/>
              </w:tabs>
            </w:pPr>
            <w:r>
              <w:t>List of n</w:t>
            </w:r>
            <w:r w:rsidRPr="002F5977">
              <w:t>etwork &amp; encryption technology</w:t>
            </w:r>
          </w:p>
        </w:tc>
        <w:tc>
          <w:tcPr>
            <w:tcW w:w="5477" w:type="dxa"/>
            <w:gridSpan w:val="4"/>
          </w:tcPr>
          <w:p w14:paraId="20B26F4D" w14:textId="77777777" w:rsidR="002F5977" w:rsidRDefault="002F5977" w:rsidP="0081233E"/>
        </w:tc>
      </w:tr>
      <w:tr w:rsidR="00054A71" w14:paraId="58EF029C" w14:textId="77777777" w:rsidTr="2CCF5B6D">
        <w:tc>
          <w:tcPr>
            <w:tcW w:w="3539" w:type="dxa"/>
          </w:tcPr>
          <w:p w14:paraId="47D88917" w14:textId="1A1561A2" w:rsidR="00054A71" w:rsidRPr="005748A8" w:rsidRDefault="002F5977" w:rsidP="0081233E">
            <w:pPr>
              <w:tabs>
                <w:tab w:val="left" w:pos="4961"/>
                <w:tab w:val="left" w:pos="5670"/>
              </w:tabs>
            </w:pPr>
            <w:r>
              <w:t>List of number of servers</w:t>
            </w:r>
          </w:p>
        </w:tc>
        <w:tc>
          <w:tcPr>
            <w:tcW w:w="5477" w:type="dxa"/>
            <w:gridSpan w:val="4"/>
          </w:tcPr>
          <w:p w14:paraId="5910147E" w14:textId="77777777" w:rsidR="00054A71" w:rsidRDefault="00054A71" w:rsidP="0081233E"/>
        </w:tc>
      </w:tr>
      <w:tr w:rsidR="003A09F9" w14:paraId="2ADD11A3" w14:textId="77777777" w:rsidTr="2CCF5B6D">
        <w:tc>
          <w:tcPr>
            <w:tcW w:w="3539" w:type="dxa"/>
          </w:tcPr>
          <w:p w14:paraId="650DF727" w14:textId="77777777" w:rsidR="003A09F9" w:rsidRDefault="003A09F9" w:rsidP="0081233E">
            <w:pPr>
              <w:tabs>
                <w:tab w:val="left" w:pos="4961"/>
                <w:tab w:val="left" w:pos="5670"/>
              </w:tabs>
            </w:pPr>
          </w:p>
        </w:tc>
        <w:tc>
          <w:tcPr>
            <w:tcW w:w="5477" w:type="dxa"/>
            <w:gridSpan w:val="4"/>
          </w:tcPr>
          <w:p w14:paraId="63CF82E2" w14:textId="77777777" w:rsidR="003A09F9" w:rsidRDefault="003A09F9" w:rsidP="0081233E"/>
        </w:tc>
      </w:tr>
      <w:tr w:rsidR="002F5977" w14:paraId="018A0DCA" w14:textId="77777777" w:rsidTr="2CCF5B6D">
        <w:tc>
          <w:tcPr>
            <w:tcW w:w="9016" w:type="dxa"/>
            <w:gridSpan w:val="5"/>
          </w:tcPr>
          <w:p w14:paraId="24C05503" w14:textId="3E3025DB" w:rsidR="002F5977" w:rsidRPr="003A09F9" w:rsidRDefault="00F360B5" w:rsidP="002F5977">
            <w:pPr>
              <w:rPr>
                <w:b/>
                <w:bCs/>
              </w:rPr>
            </w:pPr>
            <w:r w:rsidRPr="00F360B5">
              <w:rPr>
                <w:b/>
                <w:bCs/>
              </w:rPr>
              <w:t>ISO/IEC 27001:20</w:t>
            </w:r>
            <w:r w:rsidR="00117335">
              <w:rPr>
                <w:b/>
                <w:bCs/>
              </w:rPr>
              <w:t>22</w:t>
            </w:r>
            <w:r w:rsidRPr="00F360B5">
              <w:rPr>
                <w:b/>
                <w:bCs/>
              </w:rPr>
              <w:t xml:space="preserve"> Specific:</w:t>
            </w:r>
            <w:r>
              <w:rPr>
                <w:b/>
                <w:bCs/>
              </w:rPr>
              <w:t xml:space="preserve"> </w:t>
            </w:r>
            <w:r w:rsidRPr="00F360B5">
              <w:t xml:space="preserve">Stage of the implementation of </w:t>
            </w:r>
            <w:proofErr w:type="gramStart"/>
            <w:r w:rsidRPr="00F360B5">
              <w:t>ISMS :</w:t>
            </w:r>
            <w:proofErr w:type="gramEnd"/>
            <w:r w:rsidRPr="00F360B5">
              <w:t xml:space="preserve"> </w:t>
            </w:r>
            <w:sdt>
              <w:sdtPr>
                <w:id w:val="1135985544"/>
                <w14:checkbox>
                  <w14:checked w14:val="0"/>
                  <w14:checkedState w14:val="2612" w14:font="MS Gothic"/>
                  <w14:uncheckedState w14:val="2610" w14:font="MS Gothic"/>
                </w14:checkbox>
              </w:sdtPr>
              <w:sdtContent>
                <w:r w:rsidR="00013E2D">
                  <w:rPr>
                    <w:rFonts w:ascii="MS Gothic" w:eastAsia="MS Gothic" w:hAnsi="MS Gothic" w:hint="eastAsia"/>
                  </w:rPr>
                  <w:t>☐</w:t>
                </w:r>
              </w:sdtContent>
            </w:sdt>
            <w:r w:rsidRPr="00F360B5">
              <w:t>yes</w:t>
            </w:r>
            <w:sdt>
              <w:sdtPr>
                <w:id w:val="35551648"/>
                <w14:checkbox>
                  <w14:checked w14:val="0"/>
                  <w14:checkedState w14:val="2612" w14:font="MS Gothic"/>
                  <w14:uncheckedState w14:val="2610" w14:font="MS Gothic"/>
                </w14:checkbox>
              </w:sdtPr>
              <w:sdtContent>
                <w:r w:rsidR="00013E2D">
                  <w:rPr>
                    <w:rFonts w:ascii="MS Gothic" w:eastAsia="MS Gothic" w:hAnsi="MS Gothic" w:hint="eastAsia"/>
                  </w:rPr>
                  <w:t>☐</w:t>
                </w:r>
              </w:sdtContent>
            </w:sdt>
            <w:r w:rsidRPr="00F360B5">
              <w:t>no</w:t>
            </w:r>
          </w:p>
        </w:tc>
      </w:tr>
      <w:tr w:rsidR="002F5977" w14:paraId="68CF4245" w14:textId="77777777" w:rsidTr="2CCF5B6D">
        <w:tc>
          <w:tcPr>
            <w:tcW w:w="3539" w:type="dxa"/>
          </w:tcPr>
          <w:p w14:paraId="424E813A" w14:textId="5BBC91CF" w:rsidR="002F5977" w:rsidRDefault="003A09F9" w:rsidP="002F5977">
            <w:pPr>
              <w:tabs>
                <w:tab w:val="left" w:pos="4961"/>
                <w:tab w:val="left" w:pos="5670"/>
              </w:tabs>
            </w:pPr>
            <w:r w:rsidRPr="003A09F9">
              <w:t>Definition of Policy Statement</w:t>
            </w:r>
          </w:p>
        </w:tc>
        <w:tc>
          <w:tcPr>
            <w:tcW w:w="5477" w:type="dxa"/>
            <w:gridSpan w:val="4"/>
          </w:tcPr>
          <w:p w14:paraId="58C06AD5" w14:textId="77777777" w:rsidR="002F5977" w:rsidRDefault="002F5977" w:rsidP="002F5977"/>
        </w:tc>
      </w:tr>
      <w:tr w:rsidR="002F5977" w14:paraId="67BA69E0" w14:textId="77777777" w:rsidTr="2CCF5B6D">
        <w:tc>
          <w:tcPr>
            <w:tcW w:w="3539" w:type="dxa"/>
          </w:tcPr>
          <w:p w14:paraId="0A354D65" w14:textId="1EF11275" w:rsidR="002F5977" w:rsidRDefault="003A09F9" w:rsidP="002F5977">
            <w:pPr>
              <w:tabs>
                <w:tab w:val="left" w:pos="4961"/>
                <w:tab w:val="left" w:pos="5670"/>
              </w:tabs>
            </w:pPr>
            <w:r w:rsidRPr="003A09F9">
              <w:t>Defined the scope of your ISMS</w:t>
            </w:r>
          </w:p>
        </w:tc>
        <w:tc>
          <w:tcPr>
            <w:tcW w:w="5477" w:type="dxa"/>
            <w:gridSpan w:val="4"/>
          </w:tcPr>
          <w:p w14:paraId="39E6D65C" w14:textId="77777777" w:rsidR="002F5977" w:rsidRDefault="002F5977" w:rsidP="002F5977"/>
        </w:tc>
      </w:tr>
      <w:tr w:rsidR="002F5977" w14:paraId="2CAF2027" w14:textId="77777777" w:rsidTr="2CCF5B6D">
        <w:tc>
          <w:tcPr>
            <w:tcW w:w="3539" w:type="dxa"/>
          </w:tcPr>
          <w:p w14:paraId="334B108F" w14:textId="727DB8EF" w:rsidR="002F5977" w:rsidRDefault="003A09F9" w:rsidP="002F5977">
            <w:pPr>
              <w:tabs>
                <w:tab w:val="left" w:pos="4961"/>
                <w:tab w:val="left" w:pos="5670"/>
              </w:tabs>
            </w:pPr>
            <w:r w:rsidRPr="003A09F9">
              <w:t>Completed your Risk Assessment</w:t>
            </w:r>
          </w:p>
        </w:tc>
        <w:tc>
          <w:tcPr>
            <w:tcW w:w="5477" w:type="dxa"/>
            <w:gridSpan w:val="4"/>
          </w:tcPr>
          <w:p w14:paraId="61C70F9F" w14:textId="77777777" w:rsidR="002F5977" w:rsidRDefault="002F5977" w:rsidP="002F5977"/>
        </w:tc>
      </w:tr>
      <w:tr w:rsidR="002F5977" w14:paraId="62A0420E" w14:textId="77777777" w:rsidTr="2CCF5B6D">
        <w:tc>
          <w:tcPr>
            <w:tcW w:w="3539" w:type="dxa"/>
          </w:tcPr>
          <w:p w14:paraId="2779F22B" w14:textId="41C41DC0" w:rsidR="002F5977" w:rsidRDefault="003A09F9" w:rsidP="002F5977">
            <w:pPr>
              <w:tabs>
                <w:tab w:val="left" w:pos="4961"/>
                <w:tab w:val="left" w:pos="5670"/>
              </w:tabs>
            </w:pPr>
            <w:r w:rsidRPr="003A09F9">
              <w:t>Identified the risks to be managed</w:t>
            </w:r>
          </w:p>
        </w:tc>
        <w:tc>
          <w:tcPr>
            <w:tcW w:w="5477" w:type="dxa"/>
            <w:gridSpan w:val="4"/>
          </w:tcPr>
          <w:p w14:paraId="0C4C352A" w14:textId="77777777" w:rsidR="002F5977" w:rsidRDefault="002F5977" w:rsidP="002F5977"/>
        </w:tc>
      </w:tr>
      <w:tr w:rsidR="003A09F9" w14:paraId="3F8D20C7" w14:textId="77777777" w:rsidTr="2CCF5B6D">
        <w:tc>
          <w:tcPr>
            <w:tcW w:w="3539" w:type="dxa"/>
          </w:tcPr>
          <w:p w14:paraId="44D3608E" w14:textId="65B8383B" w:rsidR="003A09F9" w:rsidRPr="003A09F9" w:rsidRDefault="003A09F9" w:rsidP="003A09F9">
            <w:pPr>
              <w:tabs>
                <w:tab w:val="left" w:pos="4961"/>
                <w:tab w:val="left" w:pos="5670"/>
              </w:tabs>
            </w:pPr>
            <w:r>
              <w:t>Selected control objectives and controls to be implemented</w:t>
            </w:r>
          </w:p>
        </w:tc>
        <w:tc>
          <w:tcPr>
            <w:tcW w:w="5477" w:type="dxa"/>
            <w:gridSpan w:val="4"/>
          </w:tcPr>
          <w:p w14:paraId="7C2C0372" w14:textId="77777777" w:rsidR="003A09F9" w:rsidRDefault="003A09F9" w:rsidP="002F5977"/>
        </w:tc>
      </w:tr>
      <w:tr w:rsidR="003A09F9" w14:paraId="24480588" w14:textId="77777777" w:rsidTr="2CCF5B6D">
        <w:tc>
          <w:tcPr>
            <w:tcW w:w="3539" w:type="dxa"/>
          </w:tcPr>
          <w:p w14:paraId="4317880D" w14:textId="2893575E" w:rsidR="003A09F9" w:rsidRPr="003A09F9" w:rsidRDefault="003A09F9" w:rsidP="002F5977">
            <w:pPr>
              <w:tabs>
                <w:tab w:val="left" w:pos="4961"/>
                <w:tab w:val="left" w:pos="5670"/>
              </w:tabs>
            </w:pPr>
            <w:r w:rsidRPr="003A09F9">
              <w:t>Prepared a Statement of Applicability</w:t>
            </w:r>
          </w:p>
        </w:tc>
        <w:tc>
          <w:tcPr>
            <w:tcW w:w="5477" w:type="dxa"/>
            <w:gridSpan w:val="4"/>
          </w:tcPr>
          <w:p w14:paraId="78CB2499" w14:textId="77777777" w:rsidR="003A09F9" w:rsidRDefault="003A09F9" w:rsidP="002F5977"/>
        </w:tc>
      </w:tr>
      <w:tr w:rsidR="003A09F9" w14:paraId="115B7AB2" w14:textId="77777777" w:rsidTr="2CCF5B6D">
        <w:tc>
          <w:tcPr>
            <w:tcW w:w="3539" w:type="dxa"/>
          </w:tcPr>
          <w:p w14:paraId="723DC313" w14:textId="77777777" w:rsidR="003A09F9" w:rsidRPr="003A09F9" w:rsidRDefault="003A09F9" w:rsidP="002F5977">
            <w:pPr>
              <w:tabs>
                <w:tab w:val="left" w:pos="4961"/>
                <w:tab w:val="left" w:pos="5670"/>
              </w:tabs>
            </w:pPr>
          </w:p>
        </w:tc>
        <w:tc>
          <w:tcPr>
            <w:tcW w:w="5477" w:type="dxa"/>
            <w:gridSpan w:val="4"/>
          </w:tcPr>
          <w:p w14:paraId="4671A889" w14:textId="77777777" w:rsidR="003A09F9" w:rsidRDefault="003A09F9" w:rsidP="002F5977"/>
        </w:tc>
      </w:tr>
      <w:tr w:rsidR="003A09F9" w14:paraId="1FDE32D3" w14:textId="77777777" w:rsidTr="2CCF5B6D">
        <w:tc>
          <w:tcPr>
            <w:tcW w:w="9016" w:type="dxa"/>
            <w:gridSpan w:val="5"/>
          </w:tcPr>
          <w:p w14:paraId="618E018C" w14:textId="57441118" w:rsidR="003A09F9" w:rsidRPr="003A09F9" w:rsidRDefault="00F360B5" w:rsidP="003A09F9">
            <w:pPr>
              <w:rPr>
                <w:b/>
              </w:rPr>
            </w:pPr>
            <w:r w:rsidRPr="00F360B5">
              <w:rPr>
                <w:rFonts w:cstheme="minorHAnsi"/>
                <w:b/>
                <w:sz w:val="24"/>
                <w:szCs w:val="24"/>
              </w:rPr>
              <w:t>ISO/IEC 27001:20</w:t>
            </w:r>
            <w:r w:rsidR="00117335">
              <w:rPr>
                <w:rFonts w:cstheme="minorHAnsi"/>
                <w:b/>
                <w:sz w:val="24"/>
                <w:szCs w:val="24"/>
              </w:rPr>
              <w:t>22</w:t>
            </w:r>
            <w:r w:rsidRPr="00F360B5">
              <w:rPr>
                <w:rFonts w:cstheme="minorHAnsi"/>
                <w:b/>
                <w:sz w:val="24"/>
                <w:szCs w:val="24"/>
              </w:rPr>
              <w:t xml:space="preserve"> Specific: </w:t>
            </w:r>
            <w:r w:rsidRPr="00F360B5">
              <w:rPr>
                <w:rFonts w:cstheme="minorHAnsi"/>
                <w:bCs/>
              </w:rPr>
              <w:t xml:space="preserve">please enclose the below mentioned documents along with a brochure of your company’s products/activities if available </w:t>
            </w:r>
            <w:sdt>
              <w:sdtPr>
                <w:rPr>
                  <w:rFonts w:cstheme="minorHAnsi"/>
                  <w:bCs/>
                </w:rPr>
                <w:id w:val="-512149239"/>
                <w14:checkbox>
                  <w14:checked w14:val="0"/>
                  <w14:checkedState w14:val="2612" w14:font="MS Gothic"/>
                  <w14:uncheckedState w14:val="2610" w14:font="MS Gothic"/>
                </w14:checkbox>
              </w:sdtPr>
              <w:sdtContent>
                <w:r w:rsidR="00013E2D">
                  <w:rPr>
                    <w:rFonts w:ascii="MS Gothic" w:eastAsia="MS Gothic" w:hAnsi="MS Gothic" w:cstheme="minorHAnsi" w:hint="eastAsia"/>
                    <w:bCs/>
                  </w:rPr>
                  <w:t>☐</w:t>
                </w:r>
              </w:sdtContent>
            </w:sdt>
            <w:r w:rsidRPr="00F360B5">
              <w:rPr>
                <w:rFonts w:cstheme="minorHAnsi"/>
                <w:bCs/>
              </w:rPr>
              <w:t>yes</w:t>
            </w:r>
            <w:r w:rsidR="00013E2D">
              <w:rPr>
                <w:rFonts w:cstheme="minorHAnsi"/>
                <w:bCs/>
              </w:rPr>
              <w:t xml:space="preserve"> </w:t>
            </w:r>
            <w:sdt>
              <w:sdtPr>
                <w:rPr>
                  <w:rFonts w:cstheme="minorHAnsi"/>
                  <w:bCs/>
                </w:rPr>
                <w:id w:val="1562600640"/>
                <w14:checkbox>
                  <w14:checked w14:val="0"/>
                  <w14:checkedState w14:val="2612" w14:font="MS Gothic"/>
                  <w14:uncheckedState w14:val="2610" w14:font="MS Gothic"/>
                </w14:checkbox>
              </w:sdtPr>
              <w:sdtContent>
                <w:r w:rsidR="00013E2D">
                  <w:rPr>
                    <w:rFonts w:ascii="MS Gothic" w:eastAsia="MS Gothic" w:hAnsi="MS Gothic" w:cstheme="minorHAnsi" w:hint="eastAsia"/>
                    <w:bCs/>
                  </w:rPr>
                  <w:t>☐</w:t>
                </w:r>
              </w:sdtContent>
            </w:sdt>
            <w:r w:rsidRPr="00F360B5">
              <w:rPr>
                <w:rFonts w:cstheme="minorHAnsi"/>
                <w:bCs/>
              </w:rPr>
              <w:t>no:</w:t>
            </w:r>
          </w:p>
        </w:tc>
      </w:tr>
      <w:tr w:rsidR="003A09F9" w14:paraId="77B5EE7A" w14:textId="77777777" w:rsidTr="2CCF5B6D">
        <w:tc>
          <w:tcPr>
            <w:tcW w:w="3539" w:type="dxa"/>
          </w:tcPr>
          <w:p w14:paraId="25CD97DF" w14:textId="01ACF36F" w:rsidR="003A09F9" w:rsidRPr="003A09F9" w:rsidRDefault="003A09F9" w:rsidP="003A09F9">
            <w:pPr>
              <w:tabs>
                <w:tab w:val="left" w:pos="4961"/>
                <w:tab w:val="left" w:pos="5670"/>
              </w:tabs>
            </w:pPr>
            <w:r w:rsidRPr="0095247C">
              <w:rPr>
                <w:rFonts w:cstheme="minorHAnsi"/>
                <w:bCs/>
                <w:szCs w:val="24"/>
              </w:rPr>
              <w:t xml:space="preserve">Provide the list of office locations, cloud environments and data </w:t>
            </w:r>
            <w:proofErr w:type="spellStart"/>
            <w:r w:rsidRPr="0095247C">
              <w:rPr>
                <w:rFonts w:cstheme="minorHAnsi"/>
                <w:bCs/>
                <w:szCs w:val="24"/>
              </w:rPr>
              <w:t>centers</w:t>
            </w:r>
            <w:proofErr w:type="spellEnd"/>
            <w:r w:rsidRPr="0095247C">
              <w:rPr>
                <w:rFonts w:cstheme="minorHAnsi"/>
                <w:bCs/>
                <w:szCs w:val="24"/>
              </w:rPr>
              <w:t xml:space="preserve"> that store, process or </w:t>
            </w:r>
            <w:r w:rsidRPr="0095247C">
              <w:rPr>
                <w:rFonts w:cstheme="minorHAnsi"/>
                <w:bCs/>
                <w:szCs w:val="24"/>
              </w:rPr>
              <w:lastRenderedPageBreak/>
              <w:t>transmit information covered under this certification</w:t>
            </w:r>
          </w:p>
        </w:tc>
        <w:tc>
          <w:tcPr>
            <w:tcW w:w="5477" w:type="dxa"/>
            <w:gridSpan w:val="4"/>
          </w:tcPr>
          <w:p w14:paraId="5B481762" w14:textId="77777777" w:rsidR="003A09F9" w:rsidRDefault="003A09F9" w:rsidP="003A09F9"/>
        </w:tc>
      </w:tr>
      <w:tr w:rsidR="003A09F9" w14:paraId="39EC520C" w14:textId="77777777" w:rsidTr="2CCF5B6D">
        <w:tc>
          <w:tcPr>
            <w:tcW w:w="3539" w:type="dxa"/>
          </w:tcPr>
          <w:p w14:paraId="00EA10C6" w14:textId="1385618C" w:rsidR="003A09F9" w:rsidRPr="000B4C6F" w:rsidRDefault="000B4C6F" w:rsidP="000B4C6F">
            <w:pPr>
              <w:autoSpaceDE w:val="0"/>
              <w:autoSpaceDN w:val="0"/>
              <w:adjustRightInd w:val="0"/>
              <w:rPr>
                <w:rFonts w:cstheme="minorHAnsi"/>
                <w:bCs/>
                <w:sz w:val="24"/>
                <w:szCs w:val="24"/>
              </w:rPr>
            </w:pPr>
            <w:r w:rsidRPr="0095247C">
              <w:rPr>
                <w:rFonts w:cstheme="minorHAnsi"/>
                <w:bCs/>
                <w:szCs w:val="24"/>
              </w:rPr>
              <w:t xml:space="preserve">Provide a list of applications that are involved in storing, </w:t>
            </w:r>
            <w:proofErr w:type="gramStart"/>
            <w:r w:rsidRPr="0095247C">
              <w:rPr>
                <w:rFonts w:cstheme="minorHAnsi"/>
                <w:bCs/>
                <w:szCs w:val="24"/>
              </w:rPr>
              <w:t>processing</w:t>
            </w:r>
            <w:proofErr w:type="gramEnd"/>
            <w:r w:rsidRPr="0095247C">
              <w:rPr>
                <w:rFonts w:cstheme="minorHAnsi"/>
                <w:bCs/>
                <w:szCs w:val="24"/>
              </w:rPr>
              <w:t xml:space="preserve"> or transmitting information covered under this certification</w:t>
            </w:r>
          </w:p>
        </w:tc>
        <w:tc>
          <w:tcPr>
            <w:tcW w:w="5477" w:type="dxa"/>
            <w:gridSpan w:val="4"/>
          </w:tcPr>
          <w:p w14:paraId="2E923447" w14:textId="77777777" w:rsidR="003A09F9" w:rsidRDefault="003A09F9" w:rsidP="003A09F9"/>
        </w:tc>
      </w:tr>
      <w:tr w:rsidR="003A09F9" w14:paraId="54AD1F2E" w14:textId="77777777" w:rsidTr="2CCF5B6D">
        <w:tc>
          <w:tcPr>
            <w:tcW w:w="3539" w:type="dxa"/>
          </w:tcPr>
          <w:p w14:paraId="0E8C05C8" w14:textId="0644ABF4" w:rsidR="003A09F9" w:rsidRPr="000B4C6F" w:rsidRDefault="000B4C6F" w:rsidP="000B4C6F">
            <w:pPr>
              <w:autoSpaceDE w:val="0"/>
              <w:autoSpaceDN w:val="0"/>
              <w:adjustRightInd w:val="0"/>
              <w:rPr>
                <w:rFonts w:cstheme="minorHAnsi"/>
                <w:bCs/>
                <w:szCs w:val="24"/>
              </w:rPr>
            </w:pPr>
            <w:r w:rsidRPr="0095247C">
              <w:rPr>
                <w:rFonts w:cstheme="minorHAnsi"/>
                <w:bCs/>
                <w:szCs w:val="24"/>
              </w:rPr>
              <w:t xml:space="preserve">Provide a </w:t>
            </w:r>
            <w:proofErr w:type="gramStart"/>
            <w:r w:rsidRPr="0095247C">
              <w:rPr>
                <w:rFonts w:cstheme="minorHAnsi"/>
                <w:bCs/>
                <w:szCs w:val="24"/>
              </w:rPr>
              <w:t>high level</w:t>
            </w:r>
            <w:proofErr w:type="gramEnd"/>
            <w:r w:rsidRPr="0095247C">
              <w:rPr>
                <w:rFonts w:cstheme="minorHAnsi"/>
                <w:bCs/>
                <w:szCs w:val="24"/>
              </w:rPr>
              <w:t xml:space="preserve"> network diagram for in-scope environment</w:t>
            </w:r>
          </w:p>
        </w:tc>
        <w:tc>
          <w:tcPr>
            <w:tcW w:w="5477" w:type="dxa"/>
            <w:gridSpan w:val="4"/>
          </w:tcPr>
          <w:p w14:paraId="2CC67617" w14:textId="77777777" w:rsidR="003A09F9" w:rsidRDefault="003A09F9" w:rsidP="003A09F9"/>
        </w:tc>
      </w:tr>
      <w:tr w:rsidR="003A09F9" w14:paraId="758F6D2A" w14:textId="77777777" w:rsidTr="2CCF5B6D">
        <w:tc>
          <w:tcPr>
            <w:tcW w:w="3539" w:type="dxa"/>
          </w:tcPr>
          <w:p w14:paraId="0445CACB" w14:textId="608F1DF7" w:rsidR="003A09F9" w:rsidRPr="000B4C6F" w:rsidRDefault="000B4C6F" w:rsidP="000B4C6F">
            <w:pPr>
              <w:autoSpaceDE w:val="0"/>
              <w:autoSpaceDN w:val="0"/>
              <w:adjustRightInd w:val="0"/>
              <w:rPr>
                <w:rFonts w:cstheme="minorHAnsi"/>
                <w:bCs/>
                <w:szCs w:val="24"/>
              </w:rPr>
            </w:pPr>
            <w:r w:rsidRPr="0095247C">
              <w:rPr>
                <w:rFonts w:cstheme="minorHAnsi"/>
                <w:bCs/>
                <w:szCs w:val="24"/>
              </w:rPr>
              <w:t xml:space="preserve">Provide a list of </w:t>
            </w:r>
            <w:proofErr w:type="gramStart"/>
            <w:r w:rsidRPr="0095247C">
              <w:rPr>
                <w:rFonts w:cstheme="minorHAnsi"/>
                <w:bCs/>
                <w:szCs w:val="24"/>
              </w:rPr>
              <w:t>asset</w:t>
            </w:r>
            <w:proofErr w:type="gramEnd"/>
            <w:r w:rsidRPr="0095247C">
              <w:rPr>
                <w:rFonts w:cstheme="minorHAnsi"/>
                <w:bCs/>
                <w:szCs w:val="24"/>
              </w:rPr>
              <w:t>, databases, data storage locations etc</w:t>
            </w:r>
          </w:p>
        </w:tc>
        <w:tc>
          <w:tcPr>
            <w:tcW w:w="5477" w:type="dxa"/>
            <w:gridSpan w:val="4"/>
          </w:tcPr>
          <w:p w14:paraId="048175C3" w14:textId="77777777" w:rsidR="003A09F9" w:rsidRDefault="003A09F9" w:rsidP="003A09F9"/>
        </w:tc>
      </w:tr>
      <w:tr w:rsidR="003A09F9" w14:paraId="2D234937" w14:textId="77777777" w:rsidTr="2CCF5B6D">
        <w:tc>
          <w:tcPr>
            <w:tcW w:w="3539" w:type="dxa"/>
          </w:tcPr>
          <w:p w14:paraId="3B73D8DE" w14:textId="21D512F3" w:rsidR="003A09F9" w:rsidRPr="000B4C6F" w:rsidRDefault="000B4C6F" w:rsidP="000B4C6F">
            <w:pPr>
              <w:autoSpaceDE w:val="0"/>
              <w:autoSpaceDN w:val="0"/>
              <w:adjustRightInd w:val="0"/>
              <w:rPr>
                <w:rFonts w:cstheme="minorHAnsi"/>
                <w:bCs/>
                <w:szCs w:val="24"/>
              </w:rPr>
            </w:pPr>
            <w:r w:rsidRPr="0095247C">
              <w:rPr>
                <w:rFonts w:cstheme="minorHAnsi"/>
                <w:bCs/>
                <w:szCs w:val="24"/>
              </w:rPr>
              <w:t xml:space="preserve">Provide detailed network diagram(s) that cover the </w:t>
            </w:r>
            <w:r>
              <w:rPr>
                <w:rFonts w:cstheme="minorHAnsi"/>
                <w:bCs/>
                <w:szCs w:val="24"/>
              </w:rPr>
              <w:t>Scope</w:t>
            </w:r>
          </w:p>
        </w:tc>
        <w:tc>
          <w:tcPr>
            <w:tcW w:w="5477" w:type="dxa"/>
            <w:gridSpan w:val="4"/>
          </w:tcPr>
          <w:p w14:paraId="66538507" w14:textId="77777777" w:rsidR="003A09F9" w:rsidRDefault="003A09F9" w:rsidP="003A09F9"/>
        </w:tc>
      </w:tr>
      <w:tr w:rsidR="003A09F9" w14:paraId="655C37A7" w14:textId="77777777" w:rsidTr="2CCF5B6D">
        <w:tc>
          <w:tcPr>
            <w:tcW w:w="3539" w:type="dxa"/>
          </w:tcPr>
          <w:p w14:paraId="3F438A9F" w14:textId="229863FA" w:rsidR="003A09F9" w:rsidRPr="003A09F9" w:rsidRDefault="000B4C6F" w:rsidP="003A09F9">
            <w:pPr>
              <w:tabs>
                <w:tab w:val="left" w:pos="4961"/>
                <w:tab w:val="left" w:pos="5670"/>
              </w:tabs>
            </w:pPr>
            <w:r w:rsidRPr="0095247C">
              <w:rPr>
                <w:rFonts w:cstheme="minorHAnsi"/>
                <w:bCs/>
                <w:szCs w:val="24"/>
              </w:rPr>
              <w:t xml:space="preserve">Provide data flow diagram that explain storage, </w:t>
            </w:r>
            <w:proofErr w:type="gramStart"/>
            <w:r w:rsidRPr="0095247C">
              <w:rPr>
                <w:rFonts w:cstheme="minorHAnsi"/>
                <w:bCs/>
                <w:szCs w:val="24"/>
              </w:rPr>
              <w:t>processing</w:t>
            </w:r>
            <w:proofErr w:type="gramEnd"/>
            <w:r w:rsidRPr="0095247C">
              <w:rPr>
                <w:rFonts w:cstheme="minorHAnsi"/>
                <w:bCs/>
                <w:szCs w:val="24"/>
              </w:rPr>
              <w:t xml:space="preserve"> and transmission of converted information</w:t>
            </w:r>
          </w:p>
        </w:tc>
        <w:tc>
          <w:tcPr>
            <w:tcW w:w="5477" w:type="dxa"/>
            <w:gridSpan w:val="4"/>
          </w:tcPr>
          <w:p w14:paraId="1D29BD9F" w14:textId="77777777" w:rsidR="003A09F9" w:rsidRDefault="003A09F9" w:rsidP="003A09F9"/>
        </w:tc>
      </w:tr>
      <w:tr w:rsidR="003A09F9" w14:paraId="70D86723" w14:textId="77777777" w:rsidTr="2CCF5B6D">
        <w:tc>
          <w:tcPr>
            <w:tcW w:w="3539" w:type="dxa"/>
          </w:tcPr>
          <w:p w14:paraId="1B62DB0A" w14:textId="02A71844" w:rsidR="003A09F9" w:rsidRPr="003A09F9" w:rsidRDefault="000B4C6F" w:rsidP="003A09F9">
            <w:pPr>
              <w:tabs>
                <w:tab w:val="left" w:pos="4961"/>
                <w:tab w:val="left" w:pos="5670"/>
              </w:tabs>
            </w:pPr>
            <w:r w:rsidRPr="0095247C">
              <w:rPr>
                <w:rFonts w:cstheme="minorHAnsi"/>
                <w:bCs/>
                <w:szCs w:val="24"/>
              </w:rPr>
              <w:t xml:space="preserve">Provide a copy of SOA (Statement of Applicability) which shall include the applicable controls, justification and </w:t>
            </w:r>
            <w:proofErr w:type="gramStart"/>
            <w:r w:rsidRPr="0095247C">
              <w:rPr>
                <w:rFonts w:cstheme="minorHAnsi"/>
                <w:bCs/>
                <w:szCs w:val="24"/>
              </w:rPr>
              <w:t>exclusion(</w:t>
            </w:r>
            <w:proofErr w:type="gramEnd"/>
            <w:r w:rsidRPr="0095247C">
              <w:rPr>
                <w:rFonts w:cstheme="minorHAnsi"/>
                <w:bCs/>
                <w:szCs w:val="24"/>
              </w:rPr>
              <w:t>If any</w:t>
            </w:r>
          </w:p>
        </w:tc>
        <w:tc>
          <w:tcPr>
            <w:tcW w:w="5477" w:type="dxa"/>
            <w:gridSpan w:val="4"/>
          </w:tcPr>
          <w:p w14:paraId="3A79E1CE" w14:textId="77777777" w:rsidR="003A09F9" w:rsidRDefault="003A09F9" w:rsidP="003A09F9"/>
        </w:tc>
      </w:tr>
      <w:tr w:rsidR="003A09F9" w14:paraId="6889243D" w14:textId="77777777" w:rsidTr="2CCF5B6D">
        <w:tc>
          <w:tcPr>
            <w:tcW w:w="3539" w:type="dxa"/>
          </w:tcPr>
          <w:p w14:paraId="0664643C" w14:textId="77777777" w:rsidR="003A09F9" w:rsidRPr="003A09F9" w:rsidRDefault="003A09F9" w:rsidP="003A09F9">
            <w:pPr>
              <w:tabs>
                <w:tab w:val="left" w:pos="4961"/>
                <w:tab w:val="left" w:pos="5670"/>
              </w:tabs>
            </w:pPr>
          </w:p>
        </w:tc>
        <w:tc>
          <w:tcPr>
            <w:tcW w:w="5477" w:type="dxa"/>
            <w:gridSpan w:val="4"/>
          </w:tcPr>
          <w:p w14:paraId="546602E0" w14:textId="77777777" w:rsidR="003A09F9" w:rsidRDefault="003A09F9" w:rsidP="003A09F9"/>
        </w:tc>
      </w:tr>
      <w:tr w:rsidR="003A09F9" w14:paraId="0B190DFC" w14:textId="77777777" w:rsidTr="2CCF5B6D">
        <w:tc>
          <w:tcPr>
            <w:tcW w:w="9016" w:type="dxa"/>
            <w:gridSpan w:val="5"/>
          </w:tcPr>
          <w:p w14:paraId="148345CA" w14:textId="3C18BC1F" w:rsidR="003A09F9" w:rsidRPr="003A09F9" w:rsidRDefault="000B4C6F" w:rsidP="003A09F9">
            <w:pPr>
              <w:autoSpaceDE w:val="0"/>
              <w:autoSpaceDN w:val="0"/>
              <w:adjustRightInd w:val="0"/>
              <w:rPr>
                <w:rFonts w:cstheme="minorHAnsi"/>
                <w:bCs/>
                <w:sz w:val="24"/>
                <w:szCs w:val="24"/>
              </w:rPr>
            </w:pPr>
            <w:r w:rsidRPr="0095247C">
              <w:rPr>
                <w:rFonts w:cstheme="minorHAnsi"/>
                <w:bCs/>
                <w:sz w:val="24"/>
                <w:szCs w:val="24"/>
              </w:rPr>
              <w:t>Do you want to suggest any timing of the audit which will best demonstrate the full scope of the organization? The consideration could include season, month, day/</w:t>
            </w:r>
            <w:proofErr w:type="gramStart"/>
            <w:r w:rsidRPr="0095247C">
              <w:rPr>
                <w:rFonts w:cstheme="minorHAnsi"/>
                <w:bCs/>
                <w:sz w:val="24"/>
                <w:szCs w:val="24"/>
              </w:rPr>
              <w:t>dates</w:t>
            </w:r>
            <w:proofErr w:type="gramEnd"/>
            <w:r w:rsidRPr="0095247C">
              <w:rPr>
                <w:rFonts w:cstheme="minorHAnsi"/>
                <w:bCs/>
                <w:sz w:val="24"/>
                <w:szCs w:val="24"/>
              </w:rPr>
              <w:t xml:space="preserve"> and shift as appropriate. If </w:t>
            </w:r>
            <w:proofErr w:type="gramStart"/>
            <w:r w:rsidRPr="0095247C">
              <w:rPr>
                <w:rFonts w:cstheme="minorHAnsi"/>
                <w:bCs/>
                <w:sz w:val="24"/>
                <w:szCs w:val="24"/>
              </w:rPr>
              <w:t>yes</w:t>
            </w:r>
            <w:proofErr w:type="gramEnd"/>
            <w:r w:rsidRPr="0095247C">
              <w:rPr>
                <w:rFonts w:cstheme="minorHAnsi"/>
                <w:bCs/>
                <w:sz w:val="24"/>
                <w:szCs w:val="24"/>
              </w:rPr>
              <w:t xml:space="preserve"> please mention</w:t>
            </w:r>
          </w:p>
        </w:tc>
      </w:tr>
      <w:tr w:rsidR="000B4C6F" w14:paraId="080FE21B" w14:textId="77777777" w:rsidTr="2CCF5B6D">
        <w:tc>
          <w:tcPr>
            <w:tcW w:w="9016" w:type="dxa"/>
            <w:gridSpan w:val="5"/>
          </w:tcPr>
          <w:p w14:paraId="6F5E19C7" w14:textId="723484E6" w:rsidR="000B4C6F" w:rsidRPr="0095247C" w:rsidRDefault="000B4C6F" w:rsidP="003A09F9">
            <w:pPr>
              <w:autoSpaceDE w:val="0"/>
              <w:autoSpaceDN w:val="0"/>
              <w:adjustRightInd w:val="0"/>
              <w:rPr>
                <w:rFonts w:cstheme="minorHAnsi"/>
                <w:bCs/>
                <w:sz w:val="24"/>
                <w:szCs w:val="24"/>
              </w:rPr>
            </w:pPr>
            <w:r>
              <w:rPr>
                <w:rFonts w:cstheme="minorHAnsi"/>
                <w:bCs/>
                <w:sz w:val="24"/>
                <w:szCs w:val="24"/>
              </w:rPr>
              <w:t xml:space="preserve">Ans: </w:t>
            </w:r>
          </w:p>
        </w:tc>
      </w:tr>
      <w:tr w:rsidR="000B4C6F" w14:paraId="05030B70" w14:textId="77777777" w:rsidTr="2CCF5B6D">
        <w:tc>
          <w:tcPr>
            <w:tcW w:w="9016" w:type="dxa"/>
            <w:gridSpan w:val="5"/>
          </w:tcPr>
          <w:p w14:paraId="43468FAF" w14:textId="6A962941" w:rsidR="000B4C6F" w:rsidRPr="0095247C" w:rsidRDefault="000B4C6F" w:rsidP="003A09F9">
            <w:pPr>
              <w:autoSpaceDE w:val="0"/>
              <w:autoSpaceDN w:val="0"/>
              <w:adjustRightInd w:val="0"/>
              <w:rPr>
                <w:rFonts w:cstheme="minorHAnsi"/>
                <w:bCs/>
                <w:sz w:val="24"/>
                <w:szCs w:val="24"/>
              </w:rPr>
            </w:pPr>
            <w:r w:rsidRPr="0095247C">
              <w:rPr>
                <w:rFonts w:cstheme="minorHAnsi"/>
                <w:bCs/>
                <w:sz w:val="24"/>
                <w:szCs w:val="24"/>
              </w:rPr>
              <w:t>Please report if any ISMS related information (such as ISMS records or information about design and effectiveness of controls) cannot be made available for review by the audit team because it contains confidential or sensitive information</w:t>
            </w:r>
          </w:p>
        </w:tc>
      </w:tr>
      <w:tr w:rsidR="000B4C6F" w14:paraId="2DD4D460" w14:textId="77777777" w:rsidTr="2CCF5B6D">
        <w:tc>
          <w:tcPr>
            <w:tcW w:w="9016" w:type="dxa"/>
            <w:gridSpan w:val="5"/>
          </w:tcPr>
          <w:p w14:paraId="17302A56" w14:textId="2A171FFE" w:rsidR="000B4C6F" w:rsidRPr="0095247C" w:rsidRDefault="000B4C6F" w:rsidP="003A09F9">
            <w:pPr>
              <w:autoSpaceDE w:val="0"/>
              <w:autoSpaceDN w:val="0"/>
              <w:adjustRightInd w:val="0"/>
              <w:rPr>
                <w:rFonts w:cstheme="minorHAnsi"/>
                <w:bCs/>
                <w:sz w:val="24"/>
                <w:szCs w:val="24"/>
              </w:rPr>
            </w:pPr>
            <w:r>
              <w:rPr>
                <w:rFonts w:cstheme="minorHAnsi"/>
                <w:bCs/>
                <w:sz w:val="24"/>
                <w:szCs w:val="24"/>
              </w:rPr>
              <w:t xml:space="preserve">Ans: </w:t>
            </w:r>
          </w:p>
        </w:tc>
      </w:tr>
      <w:tr w:rsidR="00F3116C" w14:paraId="7071649F" w14:textId="77777777" w:rsidTr="2CCF5B6D">
        <w:tc>
          <w:tcPr>
            <w:tcW w:w="9016" w:type="dxa"/>
            <w:gridSpan w:val="5"/>
          </w:tcPr>
          <w:p w14:paraId="265A4763" w14:textId="4835D14B" w:rsidR="00F3116C" w:rsidRDefault="00F3116C" w:rsidP="00F3116C">
            <w:pPr>
              <w:autoSpaceDE w:val="0"/>
              <w:autoSpaceDN w:val="0"/>
              <w:adjustRightInd w:val="0"/>
              <w:rPr>
                <w:rFonts w:cstheme="minorHAnsi"/>
                <w:bCs/>
                <w:sz w:val="24"/>
                <w:szCs w:val="24"/>
              </w:rPr>
            </w:pPr>
          </w:p>
        </w:tc>
      </w:tr>
      <w:tr w:rsidR="00F3116C" w14:paraId="3FE89559" w14:textId="77777777" w:rsidTr="2CCF5B6D">
        <w:tc>
          <w:tcPr>
            <w:tcW w:w="9016" w:type="dxa"/>
            <w:gridSpan w:val="5"/>
          </w:tcPr>
          <w:p w14:paraId="0ADF9F22" w14:textId="1D3AD3B2" w:rsidR="00F3116C" w:rsidRDefault="00F3116C" w:rsidP="00F3116C">
            <w:pPr>
              <w:autoSpaceDE w:val="0"/>
              <w:autoSpaceDN w:val="0"/>
              <w:adjustRightInd w:val="0"/>
              <w:rPr>
                <w:rFonts w:cstheme="minorHAnsi"/>
                <w:bCs/>
                <w:sz w:val="24"/>
                <w:szCs w:val="24"/>
              </w:rPr>
            </w:pPr>
            <w:r w:rsidRPr="00037602">
              <w:rPr>
                <w:b/>
                <w:bCs/>
              </w:rPr>
              <w:t>ISO 55001:2014 Specific</w:t>
            </w:r>
            <w:r w:rsidRPr="00424DE4">
              <w:t>:</w:t>
            </w:r>
            <w:sdt>
              <w:sdtPr>
                <w:id w:val="-1592926486"/>
                <w14:checkbox>
                  <w14:checked w14:val="0"/>
                  <w14:checkedState w14:val="2612" w14:font="MS Gothic"/>
                  <w14:uncheckedState w14:val="2610" w14:font="MS Gothic"/>
                </w14:checkbox>
              </w:sdtPr>
              <w:sdtContent>
                <w:r>
                  <w:rPr>
                    <w:rFonts w:ascii="MS Gothic" w:eastAsia="MS Gothic" w:hAnsi="MS Gothic" w:hint="eastAsia"/>
                  </w:rPr>
                  <w:t>☐</w:t>
                </w:r>
              </w:sdtContent>
            </w:sdt>
            <w:r w:rsidRPr="00424DE4">
              <w:t>Not Applicable</w:t>
            </w:r>
          </w:p>
        </w:tc>
      </w:tr>
      <w:tr w:rsidR="00F3116C" w14:paraId="0CF8E763" w14:textId="77777777" w:rsidTr="2CCF5B6D">
        <w:tc>
          <w:tcPr>
            <w:tcW w:w="4508" w:type="dxa"/>
            <w:gridSpan w:val="2"/>
          </w:tcPr>
          <w:p w14:paraId="19757400" w14:textId="2C59220C" w:rsidR="00F3116C" w:rsidRDefault="00F3116C" w:rsidP="00F3116C">
            <w:pPr>
              <w:autoSpaceDE w:val="0"/>
              <w:autoSpaceDN w:val="0"/>
              <w:adjustRightInd w:val="0"/>
              <w:rPr>
                <w:rFonts w:cstheme="minorHAnsi"/>
                <w:bCs/>
                <w:sz w:val="24"/>
                <w:szCs w:val="24"/>
              </w:rPr>
            </w:pPr>
            <w:r w:rsidRPr="00424DE4">
              <w:t xml:space="preserve">List of employees </w:t>
            </w:r>
          </w:p>
        </w:tc>
        <w:tc>
          <w:tcPr>
            <w:tcW w:w="4508" w:type="dxa"/>
            <w:gridSpan w:val="3"/>
          </w:tcPr>
          <w:p w14:paraId="62F931D0" w14:textId="52AB8761" w:rsidR="00F3116C" w:rsidRDefault="00F3116C" w:rsidP="00F3116C">
            <w:pPr>
              <w:autoSpaceDE w:val="0"/>
              <w:autoSpaceDN w:val="0"/>
              <w:adjustRightInd w:val="0"/>
              <w:rPr>
                <w:rFonts w:cstheme="minorHAnsi"/>
                <w:bCs/>
                <w:sz w:val="24"/>
                <w:szCs w:val="24"/>
              </w:rPr>
            </w:pPr>
          </w:p>
        </w:tc>
      </w:tr>
      <w:tr w:rsidR="00F3116C" w14:paraId="55C68863" w14:textId="77777777" w:rsidTr="2CCF5B6D">
        <w:tc>
          <w:tcPr>
            <w:tcW w:w="4508" w:type="dxa"/>
            <w:gridSpan w:val="2"/>
          </w:tcPr>
          <w:p w14:paraId="4DC32692" w14:textId="727BDE7A" w:rsidR="00F3116C" w:rsidRDefault="00F3116C" w:rsidP="00F3116C">
            <w:pPr>
              <w:autoSpaceDE w:val="0"/>
              <w:autoSpaceDN w:val="0"/>
              <w:adjustRightInd w:val="0"/>
              <w:rPr>
                <w:rFonts w:cstheme="minorHAnsi"/>
                <w:bCs/>
                <w:sz w:val="24"/>
                <w:szCs w:val="24"/>
              </w:rPr>
            </w:pPr>
            <w:r w:rsidRPr="00424DE4">
              <w:t>List of Critical Assets</w:t>
            </w:r>
          </w:p>
        </w:tc>
        <w:tc>
          <w:tcPr>
            <w:tcW w:w="4508" w:type="dxa"/>
            <w:gridSpan w:val="3"/>
          </w:tcPr>
          <w:p w14:paraId="53649C21" w14:textId="6D50BF2E" w:rsidR="00F3116C" w:rsidRDefault="00F3116C" w:rsidP="00F3116C">
            <w:pPr>
              <w:autoSpaceDE w:val="0"/>
              <w:autoSpaceDN w:val="0"/>
              <w:adjustRightInd w:val="0"/>
              <w:rPr>
                <w:rFonts w:cstheme="minorHAnsi"/>
                <w:bCs/>
                <w:sz w:val="24"/>
                <w:szCs w:val="24"/>
              </w:rPr>
            </w:pPr>
          </w:p>
        </w:tc>
      </w:tr>
      <w:tr w:rsidR="00F3116C" w14:paraId="1D486F8E" w14:textId="77777777" w:rsidTr="2CCF5B6D">
        <w:tc>
          <w:tcPr>
            <w:tcW w:w="4508" w:type="dxa"/>
            <w:gridSpan w:val="2"/>
          </w:tcPr>
          <w:p w14:paraId="4B433B8F" w14:textId="48C5C2EB" w:rsidR="00F3116C" w:rsidRDefault="00F3116C" w:rsidP="00F3116C">
            <w:pPr>
              <w:autoSpaceDE w:val="0"/>
              <w:autoSpaceDN w:val="0"/>
              <w:adjustRightInd w:val="0"/>
              <w:rPr>
                <w:rFonts w:cstheme="minorHAnsi"/>
                <w:bCs/>
                <w:sz w:val="24"/>
                <w:szCs w:val="24"/>
              </w:rPr>
            </w:pPr>
            <w:r w:rsidRPr="00424DE4">
              <w:t xml:space="preserve">List of </w:t>
            </w:r>
            <w:r>
              <w:t xml:space="preserve">the </w:t>
            </w:r>
            <w:r w:rsidRPr="00424DE4">
              <w:t>number of sites</w:t>
            </w:r>
          </w:p>
        </w:tc>
        <w:tc>
          <w:tcPr>
            <w:tcW w:w="4508" w:type="dxa"/>
            <w:gridSpan w:val="3"/>
          </w:tcPr>
          <w:p w14:paraId="73159029" w14:textId="7C545B65" w:rsidR="00F3116C" w:rsidRDefault="00F3116C" w:rsidP="00F3116C">
            <w:pPr>
              <w:autoSpaceDE w:val="0"/>
              <w:autoSpaceDN w:val="0"/>
              <w:adjustRightInd w:val="0"/>
              <w:rPr>
                <w:rFonts w:cstheme="minorHAnsi"/>
                <w:bCs/>
                <w:sz w:val="24"/>
                <w:szCs w:val="24"/>
              </w:rPr>
            </w:pPr>
          </w:p>
        </w:tc>
      </w:tr>
      <w:tr w:rsidR="00F3116C" w14:paraId="2DE547FA" w14:textId="77777777" w:rsidTr="2CCF5B6D">
        <w:tc>
          <w:tcPr>
            <w:tcW w:w="4508" w:type="dxa"/>
            <w:gridSpan w:val="2"/>
          </w:tcPr>
          <w:p w14:paraId="40F46F08" w14:textId="129D391F" w:rsidR="00F3116C" w:rsidRDefault="00F3116C" w:rsidP="00F3116C">
            <w:pPr>
              <w:autoSpaceDE w:val="0"/>
              <w:autoSpaceDN w:val="0"/>
              <w:adjustRightInd w:val="0"/>
              <w:rPr>
                <w:rFonts w:cstheme="minorHAnsi"/>
                <w:bCs/>
                <w:sz w:val="24"/>
                <w:szCs w:val="24"/>
              </w:rPr>
            </w:pPr>
            <w:r w:rsidRPr="00424DE4">
              <w:t>List of Stakeholder</w:t>
            </w:r>
          </w:p>
        </w:tc>
        <w:tc>
          <w:tcPr>
            <w:tcW w:w="4508" w:type="dxa"/>
            <w:gridSpan w:val="3"/>
          </w:tcPr>
          <w:p w14:paraId="4C7B3677" w14:textId="36D91481" w:rsidR="00F3116C" w:rsidRDefault="00F3116C" w:rsidP="00F3116C">
            <w:pPr>
              <w:autoSpaceDE w:val="0"/>
              <w:autoSpaceDN w:val="0"/>
              <w:adjustRightInd w:val="0"/>
              <w:rPr>
                <w:rFonts w:cstheme="minorHAnsi"/>
                <w:bCs/>
                <w:sz w:val="24"/>
                <w:szCs w:val="24"/>
              </w:rPr>
            </w:pPr>
          </w:p>
        </w:tc>
      </w:tr>
      <w:tr w:rsidR="00F3116C" w14:paraId="5D6E7F2A" w14:textId="77777777" w:rsidTr="2CCF5B6D">
        <w:tc>
          <w:tcPr>
            <w:tcW w:w="4508" w:type="dxa"/>
            <w:gridSpan w:val="2"/>
          </w:tcPr>
          <w:p w14:paraId="54575EB4" w14:textId="4EF186BA" w:rsidR="00F3116C" w:rsidRDefault="372ECEEA" w:rsidP="2CCF5B6D">
            <w:pPr>
              <w:autoSpaceDE w:val="0"/>
              <w:autoSpaceDN w:val="0"/>
              <w:adjustRightInd w:val="0"/>
              <w:rPr>
                <w:sz w:val="24"/>
                <w:szCs w:val="24"/>
              </w:rPr>
            </w:pPr>
            <w:r>
              <w:t xml:space="preserve">Provide a copy of </w:t>
            </w:r>
            <w:r w:rsidR="00F3116C">
              <w:t>SAMP</w:t>
            </w:r>
            <w:r w:rsidR="31C965E5">
              <w:t xml:space="preserve"> </w:t>
            </w:r>
          </w:p>
        </w:tc>
        <w:tc>
          <w:tcPr>
            <w:tcW w:w="4508" w:type="dxa"/>
            <w:gridSpan w:val="3"/>
          </w:tcPr>
          <w:p w14:paraId="387E3971" w14:textId="6B95291E" w:rsidR="00F3116C" w:rsidRDefault="00F3116C" w:rsidP="00F3116C">
            <w:pPr>
              <w:autoSpaceDE w:val="0"/>
              <w:autoSpaceDN w:val="0"/>
              <w:adjustRightInd w:val="0"/>
              <w:rPr>
                <w:rFonts w:cstheme="minorHAnsi"/>
                <w:bCs/>
                <w:sz w:val="24"/>
                <w:szCs w:val="24"/>
              </w:rPr>
            </w:pPr>
          </w:p>
        </w:tc>
      </w:tr>
      <w:tr w:rsidR="00F3116C" w14:paraId="26AD24A7" w14:textId="77777777" w:rsidTr="2CCF5B6D">
        <w:tc>
          <w:tcPr>
            <w:tcW w:w="4508" w:type="dxa"/>
            <w:gridSpan w:val="2"/>
          </w:tcPr>
          <w:p w14:paraId="5A3CDA72" w14:textId="551DF731" w:rsidR="00F3116C" w:rsidRDefault="00F3116C" w:rsidP="00F3116C">
            <w:pPr>
              <w:autoSpaceDE w:val="0"/>
              <w:autoSpaceDN w:val="0"/>
              <w:adjustRightInd w:val="0"/>
              <w:rPr>
                <w:rFonts w:cstheme="minorHAnsi"/>
                <w:bCs/>
                <w:sz w:val="24"/>
                <w:szCs w:val="24"/>
              </w:rPr>
            </w:pPr>
          </w:p>
        </w:tc>
        <w:tc>
          <w:tcPr>
            <w:tcW w:w="4508" w:type="dxa"/>
            <w:gridSpan w:val="3"/>
          </w:tcPr>
          <w:p w14:paraId="784FC107" w14:textId="17C0CB1D" w:rsidR="00F3116C" w:rsidRDefault="00F3116C" w:rsidP="00F3116C">
            <w:pPr>
              <w:autoSpaceDE w:val="0"/>
              <w:autoSpaceDN w:val="0"/>
              <w:adjustRightInd w:val="0"/>
              <w:rPr>
                <w:rFonts w:cstheme="minorHAnsi"/>
                <w:bCs/>
                <w:sz w:val="24"/>
                <w:szCs w:val="24"/>
              </w:rPr>
            </w:pPr>
          </w:p>
        </w:tc>
      </w:tr>
      <w:tr w:rsidR="00F3116C" w14:paraId="4A9A606F" w14:textId="77777777" w:rsidTr="2CCF5B6D">
        <w:tc>
          <w:tcPr>
            <w:tcW w:w="9016" w:type="dxa"/>
            <w:gridSpan w:val="5"/>
          </w:tcPr>
          <w:p w14:paraId="216C1625" w14:textId="15B9DB5A" w:rsidR="00F3116C" w:rsidRDefault="00F3116C" w:rsidP="00F3116C">
            <w:pPr>
              <w:autoSpaceDE w:val="0"/>
              <w:autoSpaceDN w:val="0"/>
              <w:adjustRightInd w:val="0"/>
              <w:rPr>
                <w:rFonts w:cstheme="minorHAnsi"/>
                <w:bCs/>
                <w:sz w:val="24"/>
                <w:szCs w:val="24"/>
              </w:rPr>
            </w:pPr>
            <w:r w:rsidRPr="009B6FEC">
              <w:rPr>
                <w:b/>
                <w:bCs/>
              </w:rPr>
              <w:t>Stage of the implementation of asset management objectives:</w:t>
            </w:r>
            <w:r w:rsidRPr="003A09F9">
              <w:rPr>
                <w:b/>
                <w:bCs/>
              </w:rPr>
              <w:t xml:space="preserve"> </w:t>
            </w:r>
            <w:sdt>
              <w:sdtPr>
                <w:rPr>
                  <w:b/>
                  <w:bCs/>
                </w:rPr>
                <w:id w:val="549883117"/>
                <w14:checkbox>
                  <w14:checked w14:val="0"/>
                  <w14:checkedState w14:val="2612" w14:font="MS Gothic"/>
                  <w14:uncheckedState w14:val="2610" w14:font="MS Gothic"/>
                </w14:checkbox>
              </w:sdtPr>
              <w:sdtContent>
                <w:r w:rsidR="002F108D">
                  <w:rPr>
                    <w:rFonts w:ascii="MS Gothic" w:eastAsia="MS Gothic" w:hAnsi="MS Gothic" w:hint="eastAsia"/>
                    <w:b/>
                    <w:bCs/>
                  </w:rPr>
                  <w:t>☐</w:t>
                </w:r>
              </w:sdtContent>
            </w:sdt>
            <w:r w:rsidRPr="00287420">
              <w:t>YES</w:t>
            </w:r>
            <w:r w:rsidR="002F108D">
              <w:t xml:space="preserve"> </w:t>
            </w:r>
            <w:sdt>
              <w:sdtPr>
                <w:id w:val="1338738310"/>
                <w14:checkbox>
                  <w14:checked w14:val="0"/>
                  <w14:checkedState w14:val="2612" w14:font="MS Gothic"/>
                  <w14:uncheckedState w14:val="2610" w14:font="MS Gothic"/>
                </w14:checkbox>
              </w:sdtPr>
              <w:sdtContent>
                <w:r w:rsidR="002F108D">
                  <w:rPr>
                    <w:rFonts w:ascii="MS Gothic" w:eastAsia="MS Gothic" w:hAnsi="MS Gothic" w:hint="eastAsia"/>
                  </w:rPr>
                  <w:t>☐</w:t>
                </w:r>
              </w:sdtContent>
            </w:sdt>
            <w:r w:rsidRPr="00287420">
              <w:t>NO</w:t>
            </w:r>
          </w:p>
        </w:tc>
      </w:tr>
      <w:tr w:rsidR="00F3116C" w14:paraId="1FC5844E" w14:textId="77777777" w:rsidTr="2CCF5B6D">
        <w:tc>
          <w:tcPr>
            <w:tcW w:w="4508" w:type="dxa"/>
            <w:gridSpan w:val="2"/>
          </w:tcPr>
          <w:p w14:paraId="758A0F8B" w14:textId="0094B95E" w:rsidR="00F3116C" w:rsidRDefault="00F3116C" w:rsidP="00F3116C">
            <w:pPr>
              <w:autoSpaceDE w:val="0"/>
              <w:autoSpaceDN w:val="0"/>
              <w:adjustRightInd w:val="0"/>
              <w:rPr>
                <w:rFonts w:cstheme="minorHAnsi"/>
                <w:bCs/>
                <w:sz w:val="24"/>
                <w:szCs w:val="24"/>
              </w:rPr>
            </w:pPr>
            <w:r>
              <w:t>A</w:t>
            </w:r>
            <w:r w:rsidRPr="005C789F">
              <w:t>ligned with the organizational objectives;</w:t>
            </w:r>
          </w:p>
        </w:tc>
        <w:tc>
          <w:tcPr>
            <w:tcW w:w="4508" w:type="dxa"/>
            <w:gridSpan w:val="3"/>
          </w:tcPr>
          <w:p w14:paraId="009CF090" w14:textId="45A2119A" w:rsidR="00F3116C" w:rsidRDefault="00F3116C" w:rsidP="00F3116C">
            <w:pPr>
              <w:autoSpaceDE w:val="0"/>
              <w:autoSpaceDN w:val="0"/>
              <w:adjustRightInd w:val="0"/>
              <w:rPr>
                <w:rFonts w:cstheme="minorHAnsi"/>
                <w:bCs/>
                <w:sz w:val="24"/>
                <w:szCs w:val="24"/>
              </w:rPr>
            </w:pPr>
          </w:p>
        </w:tc>
      </w:tr>
      <w:tr w:rsidR="00F3116C" w14:paraId="169DF099" w14:textId="77777777" w:rsidTr="2CCF5B6D">
        <w:tc>
          <w:tcPr>
            <w:tcW w:w="4508" w:type="dxa"/>
            <w:gridSpan w:val="2"/>
          </w:tcPr>
          <w:p w14:paraId="037CC7B7" w14:textId="6497ED3D" w:rsidR="00F3116C" w:rsidRDefault="00F3116C" w:rsidP="00F3116C">
            <w:pPr>
              <w:autoSpaceDE w:val="0"/>
              <w:autoSpaceDN w:val="0"/>
              <w:adjustRightInd w:val="0"/>
              <w:rPr>
                <w:rFonts w:cstheme="minorHAnsi"/>
                <w:bCs/>
                <w:sz w:val="24"/>
                <w:szCs w:val="24"/>
              </w:rPr>
            </w:pPr>
            <w:r>
              <w:t>A</w:t>
            </w:r>
            <w:r w:rsidRPr="005C789F">
              <w:t>sset management policy</w:t>
            </w:r>
          </w:p>
        </w:tc>
        <w:tc>
          <w:tcPr>
            <w:tcW w:w="4508" w:type="dxa"/>
            <w:gridSpan w:val="3"/>
          </w:tcPr>
          <w:p w14:paraId="52F4DBB8" w14:textId="60499F9A" w:rsidR="00F3116C" w:rsidRDefault="00F3116C" w:rsidP="00F3116C">
            <w:pPr>
              <w:autoSpaceDE w:val="0"/>
              <w:autoSpaceDN w:val="0"/>
              <w:adjustRightInd w:val="0"/>
              <w:rPr>
                <w:rFonts w:cstheme="minorHAnsi"/>
                <w:bCs/>
                <w:sz w:val="24"/>
                <w:szCs w:val="24"/>
              </w:rPr>
            </w:pPr>
          </w:p>
        </w:tc>
      </w:tr>
      <w:tr w:rsidR="00F3116C" w14:paraId="71028002" w14:textId="77777777" w:rsidTr="2CCF5B6D">
        <w:tc>
          <w:tcPr>
            <w:tcW w:w="4508" w:type="dxa"/>
            <w:gridSpan w:val="2"/>
          </w:tcPr>
          <w:p w14:paraId="44432E07" w14:textId="33752FCD" w:rsidR="00F3116C" w:rsidRDefault="00F3116C" w:rsidP="00F3116C">
            <w:pPr>
              <w:autoSpaceDE w:val="0"/>
              <w:autoSpaceDN w:val="0"/>
              <w:adjustRightInd w:val="0"/>
              <w:rPr>
                <w:rFonts w:cstheme="minorHAnsi"/>
                <w:bCs/>
                <w:sz w:val="24"/>
                <w:szCs w:val="24"/>
              </w:rPr>
            </w:pPr>
            <w:r>
              <w:t>U</w:t>
            </w:r>
            <w:r w:rsidRPr="005C789F">
              <w:t xml:space="preserve">pdated using asset management decision-making criteria </w:t>
            </w:r>
          </w:p>
        </w:tc>
        <w:tc>
          <w:tcPr>
            <w:tcW w:w="4508" w:type="dxa"/>
            <w:gridSpan w:val="3"/>
          </w:tcPr>
          <w:p w14:paraId="2C8B2476" w14:textId="46C30FD5" w:rsidR="00F3116C" w:rsidRDefault="00F3116C" w:rsidP="00F3116C">
            <w:pPr>
              <w:autoSpaceDE w:val="0"/>
              <w:autoSpaceDN w:val="0"/>
              <w:adjustRightInd w:val="0"/>
              <w:rPr>
                <w:rFonts w:cstheme="minorHAnsi"/>
                <w:bCs/>
                <w:sz w:val="24"/>
                <w:szCs w:val="24"/>
              </w:rPr>
            </w:pPr>
          </w:p>
        </w:tc>
      </w:tr>
      <w:tr w:rsidR="00F3116C" w14:paraId="1764D4BE" w14:textId="77777777" w:rsidTr="2CCF5B6D">
        <w:tc>
          <w:tcPr>
            <w:tcW w:w="4508" w:type="dxa"/>
            <w:gridSpan w:val="2"/>
          </w:tcPr>
          <w:p w14:paraId="747BA703" w14:textId="31B7AD55" w:rsidR="00F3116C" w:rsidRDefault="00F3116C" w:rsidP="00F3116C">
            <w:pPr>
              <w:autoSpaceDE w:val="0"/>
              <w:autoSpaceDN w:val="0"/>
              <w:adjustRightInd w:val="0"/>
              <w:rPr>
                <w:rFonts w:cstheme="minorHAnsi"/>
                <w:bCs/>
                <w:sz w:val="24"/>
                <w:szCs w:val="24"/>
              </w:rPr>
            </w:pPr>
            <w:r>
              <w:t>E</w:t>
            </w:r>
            <w:r w:rsidRPr="005C789F">
              <w:t>stablished and updated as part of the SAMP</w:t>
            </w:r>
          </w:p>
        </w:tc>
        <w:tc>
          <w:tcPr>
            <w:tcW w:w="4508" w:type="dxa"/>
            <w:gridSpan w:val="3"/>
          </w:tcPr>
          <w:p w14:paraId="529E2100" w14:textId="1FF426A7" w:rsidR="00F3116C" w:rsidRDefault="00F3116C" w:rsidP="00F3116C">
            <w:pPr>
              <w:autoSpaceDE w:val="0"/>
              <w:autoSpaceDN w:val="0"/>
              <w:adjustRightInd w:val="0"/>
              <w:rPr>
                <w:rFonts w:cstheme="minorHAnsi"/>
                <w:bCs/>
                <w:sz w:val="24"/>
                <w:szCs w:val="24"/>
              </w:rPr>
            </w:pPr>
          </w:p>
        </w:tc>
      </w:tr>
      <w:tr w:rsidR="00F3116C" w14:paraId="5DD9A01F" w14:textId="77777777" w:rsidTr="2CCF5B6D">
        <w:tc>
          <w:tcPr>
            <w:tcW w:w="4508" w:type="dxa"/>
            <w:gridSpan w:val="2"/>
          </w:tcPr>
          <w:p w14:paraId="6ACB9A87" w14:textId="6E8151E5" w:rsidR="00F3116C" w:rsidRDefault="00F3116C" w:rsidP="00F3116C">
            <w:pPr>
              <w:autoSpaceDE w:val="0"/>
              <w:autoSpaceDN w:val="0"/>
              <w:adjustRightInd w:val="0"/>
              <w:rPr>
                <w:rFonts w:cstheme="minorHAnsi"/>
                <w:bCs/>
                <w:sz w:val="24"/>
                <w:szCs w:val="24"/>
              </w:rPr>
            </w:pPr>
            <w:r>
              <w:t>Communicated to relevant stakeholders</w:t>
            </w:r>
          </w:p>
        </w:tc>
        <w:tc>
          <w:tcPr>
            <w:tcW w:w="4508" w:type="dxa"/>
            <w:gridSpan w:val="3"/>
          </w:tcPr>
          <w:p w14:paraId="145361BF" w14:textId="1EE8FA00" w:rsidR="00F3116C" w:rsidRDefault="00F3116C" w:rsidP="00F3116C">
            <w:pPr>
              <w:autoSpaceDE w:val="0"/>
              <w:autoSpaceDN w:val="0"/>
              <w:adjustRightInd w:val="0"/>
              <w:rPr>
                <w:rFonts w:cstheme="minorHAnsi"/>
                <w:bCs/>
                <w:sz w:val="24"/>
                <w:szCs w:val="24"/>
              </w:rPr>
            </w:pPr>
          </w:p>
        </w:tc>
      </w:tr>
      <w:tr w:rsidR="00F3116C" w14:paraId="5EA8AEEB" w14:textId="77777777" w:rsidTr="2CCF5B6D">
        <w:tc>
          <w:tcPr>
            <w:tcW w:w="4508" w:type="dxa"/>
            <w:gridSpan w:val="2"/>
          </w:tcPr>
          <w:p w14:paraId="067A5A5B" w14:textId="30E796EE" w:rsidR="00F3116C" w:rsidRDefault="00F3116C" w:rsidP="00F3116C">
            <w:pPr>
              <w:autoSpaceDE w:val="0"/>
              <w:autoSpaceDN w:val="0"/>
              <w:adjustRightInd w:val="0"/>
              <w:rPr>
                <w:rFonts w:cstheme="minorHAnsi"/>
                <w:bCs/>
                <w:sz w:val="24"/>
                <w:szCs w:val="24"/>
              </w:rPr>
            </w:pPr>
          </w:p>
        </w:tc>
        <w:tc>
          <w:tcPr>
            <w:tcW w:w="4508" w:type="dxa"/>
            <w:gridSpan w:val="3"/>
          </w:tcPr>
          <w:p w14:paraId="456F6CAB" w14:textId="16F31507" w:rsidR="00F3116C" w:rsidRDefault="00F3116C" w:rsidP="00F3116C">
            <w:pPr>
              <w:autoSpaceDE w:val="0"/>
              <w:autoSpaceDN w:val="0"/>
              <w:adjustRightInd w:val="0"/>
              <w:rPr>
                <w:rFonts w:cstheme="minorHAnsi"/>
                <w:bCs/>
                <w:sz w:val="24"/>
                <w:szCs w:val="24"/>
              </w:rPr>
            </w:pPr>
          </w:p>
        </w:tc>
      </w:tr>
    </w:tbl>
    <w:p w14:paraId="35A06AAC" w14:textId="77777777" w:rsidR="00F3116C" w:rsidRDefault="00F3116C"/>
    <w:p w14:paraId="53951622" w14:textId="77777777" w:rsidR="00F3116C" w:rsidRDefault="00F3116C"/>
    <w:tbl>
      <w:tblPr>
        <w:tblStyle w:val="TableGrid"/>
        <w:tblW w:w="0" w:type="auto"/>
        <w:tblLook w:val="04A0" w:firstRow="1" w:lastRow="0" w:firstColumn="1" w:lastColumn="0" w:noHBand="0" w:noVBand="1"/>
      </w:tblPr>
      <w:tblGrid>
        <w:gridCol w:w="3539"/>
        <w:gridCol w:w="5477"/>
      </w:tblGrid>
      <w:tr w:rsidR="00BA1510" w14:paraId="318F7B45" w14:textId="77777777" w:rsidTr="00404D69">
        <w:tc>
          <w:tcPr>
            <w:tcW w:w="3539" w:type="dxa"/>
          </w:tcPr>
          <w:p w14:paraId="391A1F1B" w14:textId="7A332CD2" w:rsidR="00BA1510" w:rsidRDefault="00BA1510" w:rsidP="00404D69">
            <w:r>
              <w:lastRenderedPageBreak/>
              <w:t>Date of Application</w:t>
            </w:r>
          </w:p>
        </w:tc>
        <w:tc>
          <w:tcPr>
            <w:tcW w:w="5477" w:type="dxa"/>
          </w:tcPr>
          <w:p w14:paraId="3A2827E6" w14:textId="77777777" w:rsidR="00BA1510" w:rsidRDefault="00BA1510" w:rsidP="00404D69"/>
        </w:tc>
      </w:tr>
      <w:tr w:rsidR="003F4106" w14:paraId="139EE754" w14:textId="77777777" w:rsidTr="00404D69">
        <w:tc>
          <w:tcPr>
            <w:tcW w:w="3539" w:type="dxa"/>
          </w:tcPr>
          <w:p w14:paraId="64FA5936" w14:textId="46462F90" w:rsidR="003F4106" w:rsidRDefault="003F4106" w:rsidP="00404D69">
            <w:r>
              <w:t>Name of a</w:t>
            </w:r>
            <w:r w:rsidRPr="00747B12">
              <w:t>uthori</w:t>
            </w:r>
            <w:r>
              <w:t>s</w:t>
            </w:r>
            <w:r w:rsidRPr="00747B12">
              <w:t xml:space="preserve">ed representative </w:t>
            </w:r>
            <w:r>
              <w:t xml:space="preserve">providing the above information </w:t>
            </w:r>
          </w:p>
        </w:tc>
        <w:tc>
          <w:tcPr>
            <w:tcW w:w="5477" w:type="dxa"/>
          </w:tcPr>
          <w:p w14:paraId="733D597C" w14:textId="77777777" w:rsidR="003F4106" w:rsidRDefault="003F4106" w:rsidP="00404D69"/>
        </w:tc>
      </w:tr>
      <w:tr w:rsidR="00BA1510" w14:paraId="7FE4A7DF" w14:textId="77777777" w:rsidTr="00404D69">
        <w:tc>
          <w:tcPr>
            <w:tcW w:w="9016" w:type="dxa"/>
            <w:gridSpan w:val="2"/>
          </w:tcPr>
          <w:p w14:paraId="6878E24D" w14:textId="77777777" w:rsidR="00BA1510" w:rsidRDefault="00BA1510" w:rsidP="00404D69">
            <w:r>
              <w:t xml:space="preserve">Please send the completed application to our Application Processing Centre: </w:t>
            </w:r>
          </w:p>
          <w:p w14:paraId="008E94D2" w14:textId="77777777" w:rsidR="00BA1510" w:rsidRPr="00A5379A" w:rsidRDefault="00BA1510" w:rsidP="00404D69">
            <w:pPr>
              <w:rPr>
                <w:sz w:val="16"/>
                <w:szCs w:val="16"/>
              </w:rPr>
            </w:pPr>
            <w:r w:rsidRPr="00A5379A">
              <w:rPr>
                <w:sz w:val="16"/>
                <w:szCs w:val="16"/>
              </w:rPr>
              <w:t>Global Registrar of Systems t/a GRS Certification</w:t>
            </w:r>
          </w:p>
          <w:p w14:paraId="78EFDE87" w14:textId="1A17C098" w:rsidR="00BA1510" w:rsidRPr="00A5379A" w:rsidRDefault="007D3BE4" w:rsidP="00404D69">
            <w:pPr>
              <w:rPr>
                <w:sz w:val="16"/>
                <w:szCs w:val="16"/>
              </w:rPr>
            </w:pPr>
            <w:r w:rsidRPr="00A5379A">
              <w:rPr>
                <w:sz w:val="16"/>
                <w:szCs w:val="16"/>
              </w:rPr>
              <w:t>Suite 34 Benson House, 2 Benson Street, Toowong, QLD 4066, Australia</w:t>
            </w:r>
          </w:p>
          <w:p w14:paraId="2538E1A0" w14:textId="77777777" w:rsidR="00BA1510" w:rsidRPr="00A5379A" w:rsidRDefault="00BA1510" w:rsidP="00404D69">
            <w:pPr>
              <w:rPr>
                <w:sz w:val="16"/>
                <w:szCs w:val="16"/>
              </w:rPr>
            </w:pPr>
            <w:r w:rsidRPr="00A5379A">
              <w:rPr>
                <w:sz w:val="16"/>
                <w:szCs w:val="16"/>
              </w:rPr>
              <w:t>Phone: 1300 007 477 I 0412248964</w:t>
            </w:r>
          </w:p>
          <w:p w14:paraId="12346A74" w14:textId="77777777" w:rsidR="00BA1510" w:rsidRDefault="00BA1510" w:rsidP="00404D69">
            <w:r w:rsidRPr="00A5379A">
              <w:rPr>
                <w:sz w:val="16"/>
                <w:szCs w:val="16"/>
              </w:rPr>
              <w:t>Email: certification@grscertification.com</w:t>
            </w:r>
          </w:p>
        </w:tc>
      </w:tr>
    </w:tbl>
    <w:p w14:paraId="07C75A0E" w14:textId="77777777" w:rsidR="00BA1510" w:rsidRDefault="00BA1510"/>
    <w:p w14:paraId="5A21B91E" w14:textId="745573A0" w:rsidR="00747B12" w:rsidRDefault="00747B12">
      <w:r>
        <w:t>Application terms and conditions:</w:t>
      </w:r>
    </w:p>
    <w:p w14:paraId="018FC6FA" w14:textId="3BDA13A7" w:rsidR="00D873AD" w:rsidRPr="00D873AD" w:rsidRDefault="00D873AD" w:rsidP="009441DD">
      <w:pPr>
        <w:pStyle w:val="ListParagraph"/>
        <w:numPr>
          <w:ilvl w:val="0"/>
          <w:numId w:val="1"/>
        </w:numPr>
        <w:spacing w:after="0" w:line="240" w:lineRule="auto"/>
        <w:ind w:left="426"/>
        <w:rPr>
          <w:i/>
          <w:iCs/>
          <w:sz w:val="16"/>
          <w:szCs w:val="16"/>
        </w:rPr>
      </w:pPr>
      <w:r w:rsidRPr="00D873AD">
        <w:rPr>
          <w:i/>
          <w:iCs/>
          <w:sz w:val="16"/>
          <w:szCs w:val="16"/>
        </w:rPr>
        <w:t>Transfer Specific: Please provi</w:t>
      </w:r>
      <w:r>
        <w:rPr>
          <w:i/>
          <w:iCs/>
          <w:sz w:val="16"/>
          <w:szCs w:val="16"/>
        </w:rPr>
        <w:t>d</w:t>
      </w:r>
      <w:r w:rsidRPr="00D873AD">
        <w:rPr>
          <w:i/>
          <w:iCs/>
          <w:sz w:val="16"/>
          <w:szCs w:val="16"/>
        </w:rPr>
        <w:t xml:space="preserve">e </w:t>
      </w:r>
      <w:r w:rsidRPr="00D873AD">
        <w:rPr>
          <w:sz w:val="16"/>
          <w:szCs w:val="16"/>
        </w:rPr>
        <w:t>Organisation Chart</w:t>
      </w:r>
      <w:r>
        <w:rPr>
          <w:sz w:val="16"/>
          <w:szCs w:val="16"/>
        </w:rPr>
        <w:t xml:space="preserve"> (</w:t>
      </w:r>
      <w:r w:rsidRPr="00D873AD">
        <w:rPr>
          <w:sz w:val="16"/>
          <w:szCs w:val="16"/>
        </w:rPr>
        <w:t>if any</w:t>
      </w:r>
      <w:r>
        <w:rPr>
          <w:sz w:val="16"/>
          <w:szCs w:val="16"/>
        </w:rPr>
        <w:t>)</w:t>
      </w:r>
      <w:r w:rsidRPr="00D873AD">
        <w:rPr>
          <w:sz w:val="16"/>
          <w:szCs w:val="16"/>
        </w:rPr>
        <w:t xml:space="preserve">, Previous Certificates, Previous Audit </w:t>
      </w:r>
      <w:proofErr w:type="gramStart"/>
      <w:r w:rsidRPr="00D873AD">
        <w:rPr>
          <w:sz w:val="16"/>
          <w:szCs w:val="16"/>
        </w:rPr>
        <w:t>Report</w:t>
      </w:r>
      <w:proofErr w:type="gramEnd"/>
      <w:r w:rsidRPr="00D873AD">
        <w:rPr>
          <w:sz w:val="16"/>
          <w:szCs w:val="16"/>
        </w:rPr>
        <w:t xml:space="preserve"> and other useful information.</w:t>
      </w:r>
    </w:p>
    <w:p w14:paraId="1E8D9C75" w14:textId="60B69068" w:rsidR="00BA1510" w:rsidRDefault="00747B12" w:rsidP="009441DD">
      <w:pPr>
        <w:pStyle w:val="ListParagraph"/>
        <w:numPr>
          <w:ilvl w:val="0"/>
          <w:numId w:val="1"/>
        </w:numPr>
        <w:spacing w:after="0" w:line="240" w:lineRule="auto"/>
        <w:ind w:left="426"/>
        <w:rPr>
          <w:i/>
          <w:iCs/>
          <w:sz w:val="16"/>
          <w:szCs w:val="16"/>
        </w:rPr>
      </w:pPr>
      <w:r w:rsidRPr="009441DD">
        <w:rPr>
          <w:i/>
          <w:iCs/>
          <w:sz w:val="16"/>
          <w:szCs w:val="16"/>
        </w:rPr>
        <w:t xml:space="preserve">The information provided above is correct as per my best knowledge and the GRS’s offers will be based on the above information. </w:t>
      </w:r>
    </w:p>
    <w:p w14:paraId="351136FC" w14:textId="184B5F24" w:rsidR="00747B12" w:rsidRPr="009441DD" w:rsidRDefault="00747B12" w:rsidP="009441DD">
      <w:pPr>
        <w:pStyle w:val="ListParagraph"/>
        <w:numPr>
          <w:ilvl w:val="0"/>
          <w:numId w:val="1"/>
        </w:numPr>
        <w:spacing w:after="0" w:line="240" w:lineRule="auto"/>
        <w:ind w:left="426"/>
        <w:rPr>
          <w:i/>
          <w:iCs/>
          <w:sz w:val="16"/>
          <w:szCs w:val="16"/>
        </w:rPr>
      </w:pPr>
      <w:r w:rsidRPr="009441DD">
        <w:rPr>
          <w:i/>
          <w:iCs/>
          <w:sz w:val="16"/>
          <w:szCs w:val="16"/>
        </w:rPr>
        <w:t xml:space="preserve">During the assessments if any variation is found, GRS may revise its arrangements and offers. </w:t>
      </w:r>
    </w:p>
    <w:p w14:paraId="6F54B01F" w14:textId="31C38503" w:rsidR="00747B12" w:rsidRDefault="00747B12" w:rsidP="009441DD">
      <w:pPr>
        <w:pStyle w:val="ListParagraph"/>
        <w:numPr>
          <w:ilvl w:val="0"/>
          <w:numId w:val="1"/>
        </w:numPr>
        <w:spacing w:after="0" w:line="240" w:lineRule="auto"/>
        <w:ind w:left="426"/>
        <w:rPr>
          <w:i/>
          <w:iCs/>
          <w:sz w:val="16"/>
          <w:szCs w:val="16"/>
        </w:rPr>
      </w:pPr>
      <w:r w:rsidRPr="009441DD">
        <w:rPr>
          <w:i/>
          <w:iCs/>
          <w:sz w:val="16"/>
          <w:szCs w:val="16"/>
        </w:rPr>
        <w:t>Application fee is non-refundable once paid.</w:t>
      </w:r>
    </w:p>
    <w:p w14:paraId="0E74AB79" w14:textId="77777777" w:rsidR="00BA1510" w:rsidRPr="009441DD" w:rsidRDefault="00BA1510" w:rsidP="00BA1510">
      <w:pPr>
        <w:pStyle w:val="ListParagraph"/>
        <w:numPr>
          <w:ilvl w:val="0"/>
          <w:numId w:val="1"/>
        </w:numPr>
        <w:spacing w:after="0" w:line="240" w:lineRule="auto"/>
        <w:ind w:left="426"/>
        <w:rPr>
          <w:i/>
          <w:iCs/>
          <w:sz w:val="16"/>
          <w:szCs w:val="16"/>
        </w:rPr>
      </w:pPr>
      <w:r w:rsidRPr="009441DD">
        <w:rPr>
          <w:i/>
          <w:iCs/>
          <w:sz w:val="16"/>
          <w:szCs w:val="16"/>
        </w:rPr>
        <w:t xml:space="preserve">Any known difference in understanding between GRS and the Applicant Organisation is </w:t>
      </w:r>
      <w:proofErr w:type="gramStart"/>
      <w:r w:rsidRPr="009441DD">
        <w:rPr>
          <w:i/>
          <w:iCs/>
          <w:sz w:val="16"/>
          <w:szCs w:val="16"/>
        </w:rPr>
        <w:t>resolved</w:t>
      </w:r>
      <w:proofErr w:type="gramEnd"/>
    </w:p>
    <w:p w14:paraId="73C99AF7" w14:textId="672E8C3B" w:rsidR="00BA1510" w:rsidRDefault="00747B12" w:rsidP="00BA1510">
      <w:pPr>
        <w:pStyle w:val="ListParagraph"/>
        <w:numPr>
          <w:ilvl w:val="0"/>
          <w:numId w:val="1"/>
        </w:numPr>
        <w:spacing w:after="0" w:line="240" w:lineRule="auto"/>
        <w:ind w:left="426"/>
        <w:rPr>
          <w:i/>
          <w:iCs/>
          <w:sz w:val="16"/>
          <w:szCs w:val="16"/>
        </w:rPr>
      </w:pPr>
      <w:r w:rsidRPr="009441DD">
        <w:rPr>
          <w:i/>
          <w:iCs/>
          <w:sz w:val="16"/>
          <w:szCs w:val="16"/>
        </w:rPr>
        <w:t>Any other issue to declare (</w:t>
      </w:r>
      <w:proofErr w:type="gramStart"/>
      <w:r w:rsidRPr="009441DD">
        <w:rPr>
          <w:i/>
          <w:iCs/>
          <w:sz w:val="16"/>
          <w:szCs w:val="16"/>
        </w:rPr>
        <w:t>e.g.</w:t>
      </w:r>
      <w:proofErr w:type="gramEnd"/>
      <w:r w:rsidRPr="009441DD">
        <w:rPr>
          <w:i/>
          <w:iCs/>
          <w:sz w:val="16"/>
          <w:szCs w:val="16"/>
        </w:rPr>
        <w:t xml:space="preserve"> language, safety conditions, or threats to impartiality etc.)</w:t>
      </w:r>
      <w:r w:rsidR="00BA1510">
        <w:rPr>
          <w:i/>
          <w:iCs/>
          <w:sz w:val="16"/>
          <w:szCs w:val="16"/>
        </w:rPr>
        <w:t>:</w:t>
      </w:r>
    </w:p>
    <w:p w14:paraId="19D4D4F1" w14:textId="5B912CBE" w:rsidR="00747B12" w:rsidRPr="009441DD" w:rsidRDefault="009441DD" w:rsidP="009441DD">
      <w:pPr>
        <w:pStyle w:val="ListParagraph"/>
        <w:numPr>
          <w:ilvl w:val="0"/>
          <w:numId w:val="1"/>
        </w:numPr>
        <w:spacing w:after="0" w:line="240" w:lineRule="auto"/>
        <w:ind w:left="426"/>
        <w:rPr>
          <w:i/>
          <w:iCs/>
          <w:sz w:val="16"/>
          <w:szCs w:val="16"/>
        </w:rPr>
      </w:pPr>
      <w:r w:rsidRPr="009441DD">
        <w:rPr>
          <w:i/>
          <w:iCs/>
          <w:sz w:val="16"/>
          <w:szCs w:val="16"/>
        </w:rPr>
        <w:t>Any other issue to address before proceeding (</w:t>
      </w:r>
      <w:r w:rsidR="001A2368" w:rsidRPr="009441DD">
        <w:rPr>
          <w:i/>
          <w:iCs/>
          <w:sz w:val="16"/>
          <w:szCs w:val="16"/>
        </w:rPr>
        <w:t>e.g.,</w:t>
      </w:r>
      <w:r w:rsidRPr="009441DD">
        <w:rPr>
          <w:i/>
          <w:iCs/>
          <w:sz w:val="16"/>
          <w:szCs w:val="16"/>
        </w:rPr>
        <w:t xml:space="preserve"> any adverse reports, information, complaints recorded about the client regarding the effective implementation of management systems etc.)</w:t>
      </w:r>
      <w:r w:rsidR="00BA1510">
        <w:rPr>
          <w:i/>
          <w:iCs/>
          <w:sz w:val="16"/>
          <w:szCs w:val="16"/>
        </w:rPr>
        <w:t>:</w:t>
      </w:r>
    </w:p>
    <w:sectPr w:rsidR="00747B12" w:rsidRPr="009441DD">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1D549" w14:textId="77777777" w:rsidR="00427080" w:rsidRDefault="00427080" w:rsidP="0020492B">
      <w:pPr>
        <w:spacing w:after="0" w:line="240" w:lineRule="auto"/>
      </w:pPr>
      <w:r>
        <w:separator/>
      </w:r>
    </w:p>
  </w:endnote>
  <w:endnote w:type="continuationSeparator" w:id="0">
    <w:p w14:paraId="71E5607C" w14:textId="77777777" w:rsidR="00427080" w:rsidRDefault="00427080" w:rsidP="00204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pitch w:val="variable"/>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0E354" w14:textId="484941D5" w:rsidR="0020492B" w:rsidRDefault="0020492B">
    <w:pPr>
      <w:pStyle w:val="Footer"/>
    </w:pPr>
    <w:r>
      <w:rPr>
        <w:noProof/>
      </w:rPr>
      <mc:AlternateContent>
        <mc:Choice Requires="wps">
          <w:drawing>
            <wp:anchor distT="0" distB="0" distL="114300" distR="114300" simplePos="0" relativeHeight="251661312" behindDoc="0" locked="0" layoutInCell="1" allowOverlap="1" wp14:anchorId="3D6F66CA" wp14:editId="7D396B95">
              <wp:simplePos x="0" y="0"/>
              <wp:positionH relativeFrom="column">
                <wp:posOffset>5084064</wp:posOffset>
              </wp:positionH>
              <wp:positionV relativeFrom="paragraph">
                <wp:posOffset>-64541</wp:posOffset>
              </wp:positionV>
              <wp:extent cx="1126541" cy="277977"/>
              <wp:effectExtent l="0" t="0" r="0" b="0"/>
              <wp:wrapNone/>
              <wp:docPr id="4" name="Text Box 4"/>
              <wp:cNvGraphicFramePr/>
              <a:graphic xmlns:a="http://schemas.openxmlformats.org/drawingml/2006/main">
                <a:graphicData uri="http://schemas.microsoft.com/office/word/2010/wordprocessingShape">
                  <wps:wsp>
                    <wps:cNvSpPr txBox="1"/>
                    <wps:spPr>
                      <a:xfrm>
                        <a:off x="0" y="0"/>
                        <a:ext cx="1126541" cy="277977"/>
                      </a:xfrm>
                      <a:prstGeom prst="rect">
                        <a:avLst/>
                      </a:prstGeom>
                      <a:noFill/>
                      <a:ln w="6350">
                        <a:noFill/>
                      </a:ln>
                    </wps:spPr>
                    <wps:txbx>
                      <w:txbxContent>
                        <w:p w14:paraId="6B6D0336" w14:textId="5D7642B8" w:rsidR="0020492B" w:rsidRDefault="0020492B">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w:pict>
            <v:shapetype id="_x0000_t202" coordsize="21600,21600" o:spt="202" path="m,l,21600r21600,l21600,xe" w14:anchorId="3D6F66CA">
              <v:stroke joinstyle="miter"/>
              <v:path gradientshapeok="t" o:connecttype="rect"/>
            </v:shapetype>
            <v:shape id="Text Box 4" style="position:absolute;margin-left:400.3pt;margin-top:-5.1pt;width:88.7pt;height:21.9pt;z-index:251661312;visibility:visible;mso-wrap-style:square;mso-wrap-distance-left:9pt;mso-wrap-distance-top:0;mso-wrap-distance-right:9pt;mso-wrap-distance-bottom:0;mso-position-horizontal:absolute;mso-position-horizontal-relative:text;mso-position-vertical:absolute;mso-position-vertical-relative:text;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">
              <v:textbox>
                <w:txbxContent>
                  <w:p w:rsidR="0020492B" w:rsidRDefault="0020492B" w14:paraId="6B6D0336" w14:textId="5D7642B8">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8ABD422" wp14:editId="17DCBF91">
              <wp:simplePos x="0" y="0"/>
              <wp:positionH relativeFrom="column">
                <wp:posOffset>-358445</wp:posOffset>
              </wp:positionH>
              <wp:positionV relativeFrom="paragraph">
                <wp:posOffset>-64541</wp:posOffset>
              </wp:positionV>
              <wp:extent cx="2231136" cy="39502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2231136" cy="395020"/>
                      </a:xfrm>
                      <a:prstGeom prst="rect">
                        <a:avLst/>
                      </a:prstGeom>
                      <a:noFill/>
                      <a:ln w="6350">
                        <a:noFill/>
                      </a:ln>
                    </wps:spPr>
                    <wps:txbx>
                      <w:txbxContent>
                        <w:p w14:paraId="4054A924" w14:textId="12BC6583" w:rsidR="0020492B" w:rsidRPr="00F54B36" w:rsidRDefault="0020492B" w:rsidP="0020492B">
                          <w:pPr>
                            <w:spacing w:after="0"/>
                            <w:rPr>
                              <w:sz w:val="16"/>
                              <w:szCs w:val="16"/>
                            </w:rPr>
                          </w:pPr>
                          <w:r w:rsidRPr="00F54B36">
                            <w:rPr>
                              <w:sz w:val="16"/>
                              <w:szCs w:val="16"/>
                            </w:rPr>
                            <w:t>Annexure # 477269034 I Revision 0</w:t>
                          </w:r>
                          <w:r w:rsidR="000B4C6F">
                            <w:rPr>
                              <w:sz w:val="16"/>
                              <w:szCs w:val="16"/>
                            </w:rPr>
                            <w:t>6</w:t>
                          </w:r>
                        </w:p>
                        <w:p w14:paraId="0AE9AABD" w14:textId="77777777" w:rsidR="0020492B" w:rsidRPr="00F54B36" w:rsidRDefault="0020492B" w:rsidP="0020492B">
                          <w:pPr>
                            <w:spacing w:after="0"/>
                            <w:rPr>
                              <w:sz w:val="16"/>
                              <w:szCs w:val="16"/>
                            </w:rPr>
                          </w:pPr>
                          <w:r w:rsidRPr="00F54B36">
                            <w:rPr>
                              <w:sz w:val="16"/>
                              <w:szCs w:val="16"/>
                            </w:rPr>
                            <w:t xml:space="preserve">Downloaded or Printed copies are </w:t>
                          </w:r>
                          <w:proofErr w:type="gramStart"/>
                          <w:r w:rsidRPr="00F54B36">
                            <w:rPr>
                              <w:sz w:val="16"/>
                              <w:szCs w:val="16"/>
                            </w:rPr>
                            <w:t>uncontrolled</w:t>
                          </w:r>
                          <w:proofErr w:type="gramEnd"/>
                          <w:r w:rsidRPr="00F54B36">
                            <w:rPr>
                              <w:sz w:val="16"/>
                              <w:szCs w:val="16"/>
                            </w:rPr>
                            <w:t xml:space="preserve"> </w:t>
                          </w:r>
                        </w:p>
                        <w:p w14:paraId="399FB983" w14:textId="77777777" w:rsidR="0020492B" w:rsidRDefault="002049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v:shape id="Text Box 3" style="position:absolute;margin-left:-28.2pt;margin-top:-5.1pt;width:175.7pt;height:31.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" w14:anchorId="48ABD422">
              <v:textbox>
                <w:txbxContent>
                  <w:p w:rsidRPr="00F54B36" w:rsidR="0020492B" w:rsidP="0020492B" w:rsidRDefault="0020492B" w14:paraId="4054A924" w14:textId="12BC6583">
                    <w:pPr>
                      <w:spacing w:after="0"/>
                      <w:rPr>
                        <w:sz w:val="16"/>
                        <w:szCs w:val="16"/>
                      </w:rPr>
                    </w:pPr>
                    <w:r w:rsidRPr="00F54B36">
                      <w:rPr>
                        <w:sz w:val="16"/>
                        <w:szCs w:val="16"/>
                      </w:rPr>
                      <w:t>Annexure # 477269034 I Revision 0</w:t>
                    </w:r>
                    <w:r w:rsidR="000B4C6F">
                      <w:rPr>
                        <w:sz w:val="16"/>
                        <w:szCs w:val="16"/>
                      </w:rPr>
                      <w:t>6</w:t>
                    </w:r>
                  </w:p>
                  <w:p w:rsidRPr="00F54B36" w:rsidR="0020492B" w:rsidP="0020492B" w:rsidRDefault="0020492B" w14:paraId="0AE9AABD" w14:textId="77777777">
                    <w:pPr>
                      <w:spacing w:after="0"/>
                      <w:rPr>
                        <w:sz w:val="16"/>
                        <w:szCs w:val="16"/>
                      </w:rPr>
                    </w:pPr>
                    <w:r w:rsidRPr="00F54B36">
                      <w:rPr>
                        <w:sz w:val="16"/>
                        <w:szCs w:val="16"/>
                      </w:rPr>
                      <w:t xml:space="preserve">Downloaded or Printed copies are uncontrolled </w:t>
                    </w:r>
                  </w:p>
                  <w:p w:rsidR="0020492B" w:rsidRDefault="0020492B" w14:paraId="399FB983"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033F3" w14:textId="77777777" w:rsidR="00427080" w:rsidRDefault="00427080" w:rsidP="0020492B">
      <w:pPr>
        <w:spacing w:after="0" w:line="240" w:lineRule="auto"/>
      </w:pPr>
      <w:r>
        <w:separator/>
      </w:r>
    </w:p>
  </w:footnote>
  <w:footnote w:type="continuationSeparator" w:id="0">
    <w:p w14:paraId="635815AA" w14:textId="77777777" w:rsidR="00427080" w:rsidRDefault="00427080" w:rsidP="00204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B68B2" w14:textId="61F910B6" w:rsidR="0020492B" w:rsidRDefault="0020492B" w:rsidP="0020492B">
    <w:pPr>
      <w:pStyle w:val="Header"/>
      <w:tabs>
        <w:tab w:val="clear" w:pos="9026"/>
      </w:tabs>
    </w:pPr>
    <w:r>
      <w:rPr>
        <w:noProof/>
      </w:rPr>
      <mc:AlternateContent>
        <mc:Choice Requires="wps">
          <w:drawing>
            <wp:anchor distT="0" distB="0" distL="114300" distR="114300" simplePos="0" relativeHeight="251659264" behindDoc="0" locked="0" layoutInCell="1" allowOverlap="1" wp14:anchorId="2B02F115" wp14:editId="26269410">
              <wp:simplePos x="0" y="0"/>
              <wp:positionH relativeFrom="column">
                <wp:posOffset>1836115</wp:posOffset>
              </wp:positionH>
              <wp:positionV relativeFrom="paragraph">
                <wp:posOffset>-164287</wp:posOffset>
              </wp:positionV>
              <wp:extent cx="2713939" cy="416966"/>
              <wp:effectExtent l="0" t="0" r="0" b="2540"/>
              <wp:wrapNone/>
              <wp:docPr id="2" name="Text Box 2"/>
              <wp:cNvGraphicFramePr/>
              <a:graphic xmlns:a="http://schemas.openxmlformats.org/drawingml/2006/main">
                <a:graphicData uri="http://schemas.microsoft.com/office/word/2010/wordprocessingShape">
                  <wps:wsp>
                    <wps:cNvSpPr txBox="1"/>
                    <wps:spPr>
                      <a:xfrm>
                        <a:off x="0" y="0"/>
                        <a:ext cx="2713939" cy="416966"/>
                      </a:xfrm>
                      <a:prstGeom prst="rect">
                        <a:avLst/>
                      </a:prstGeom>
                      <a:noFill/>
                      <a:ln w="6350">
                        <a:noFill/>
                      </a:ln>
                    </wps:spPr>
                    <wps:txbx>
                      <w:txbxContent>
                        <w:p w14:paraId="40D26741" w14:textId="18BB19F8" w:rsidR="0020492B" w:rsidRPr="0020492B" w:rsidRDefault="0020492B">
                          <w:pPr>
                            <w:rPr>
                              <w:rFonts w:asciiTheme="majorHAnsi" w:hAnsiTheme="majorHAnsi" w:cstheme="majorHAnsi"/>
                              <w:color w:val="806000" w:themeColor="accent4" w:themeShade="80"/>
                              <w:sz w:val="36"/>
                              <w:szCs w:val="36"/>
                            </w:rPr>
                          </w:pPr>
                          <w:r w:rsidRPr="0020492B">
                            <w:rPr>
                              <w:rFonts w:asciiTheme="majorHAnsi" w:hAnsiTheme="majorHAnsi" w:cstheme="majorHAnsi"/>
                              <w:color w:val="806000" w:themeColor="accent4" w:themeShade="80"/>
                              <w:sz w:val="36"/>
                              <w:szCs w:val="36"/>
                            </w:rPr>
                            <w:t xml:space="preserve">Application for Regist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B02F115">
              <v:stroke joinstyle="miter"/>
              <v:path gradientshapeok="t" o:connecttype="rect"/>
            </v:shapetype>
            <v:shape id="Text Box 2" style="position:absolute;margin-left:144.6pt;margin-top:-12.95pt;width:213.7pt;height:3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">
              <v:textbox>
                <w:txbxContent>
                  <w:p w:rsidRPr="0020492B" w:rsidR="0020492B" w:rsidRDefault="0020492B" w14:paraId="40D26741" w14:textId="18BB19F8">
                    <w:pPr>
                      <w:rPr>
                        <w:rFonts w:asciiTheme="majorHAnsi" w:hAnsiTheme="majorHAnsi" w:cstheme="majorHAnsi"/>
                        <w:color w:val="806000" w:themeColor="accent4" w:themeShade="80"/>
                        <w:sz w:val="36"/>
                        <w:szCs w:val="36"/>
                      </w:rPr>
                    </w:pPr>
                    <w:r w:rsidRPr="0020492B">
                      <w:rPr>
                        <w:rFonts w:asciiTheme="majorHAnsi" w:hAnsiTheme="majorHAnsi" w:cstheme="majorHAnsi"/>
                        <w:color w:val="806000" w:themeColor="accent4" w:themeShade="80"/>
                        <w:sz w:val="36"/>
                        <w:szCs w:val="36"/>
                      </w:rPr>
                      <w:t xml:space="preserve">Application for Registration </w:t>
                    </w:r>
                  </w:p>
                </w:txbxContent>
              </v:textbox>
            </v:shape>
          </w:pict>
        </mc:Fallback>
      </mc:AlternateContent>
    </w:r>
    <w:r>
      <w:rPr>
        <w:noProof/>
      </w:rPr>
      <w:drawing>
        <wp:anchor distT="0" distB="0" distL="114300" distR="114300" simplePos="0" relativeHeight="251658240" behindDoc="0" locked="0" layoutInCell="1" allowOverlap="1" wp14:anchorId="54ECF28B" wp14:editId="310AE4DC">
          <wp:simplePos x="0" y="0"/>
          <wp:positionH relativeFrom="column">
            <wp:posOffset>-133350</wp:posOffset>
          </wp:positionH>
          <wp:positionV relativeFrom="paragraph">
            <wp:posOffset>-161925</wp:posOffset>
          </wp:positionV>
          <wp:extent cx="972000" cy="536400"/>
          <wp:effectExtent l="0" t="0" r="0" b="0"/>
          <wp:wrapNone/>
          <wp:docPr id="1641199784" name="Picture 1641199784"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S-logo-black-high-Res.png"/>
                  <pic:cNvPicPr/>
                </pic:nvPicPr>
                <pic:blipFill>
                  <a:blip r:embed="rId1">
                    <a:extLst>
                      <a:ext uri="{28A0092B-C50C-407E-A947-70E740481C1C}">
                        <a14:useLocalDpi xmlns:a14="http://schemas.microsoft.com/office/drawing/2010/main" val="0"/>
                      </a:ext>
                    </a:extLst>
                  </a:blip>
                  <a:stretch>
                    <a:fillRect/>
                  </a:stretch>
                </pic:blipFill>
                <pic:spPr>
                  <a:xfrm>
                    <a:off x="0" y="0"/>
                    <a:ext cx="972000" cy="5364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3F96"/>
    <w:multiLevelType w:val="hybridMultilevel"/>
    <w:tmpl w:val="8F227D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681DB0"/>
    <w:multiLevelType w:val="hybridMultilevel"/>
    <w:tmpl w:val="31F286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16cid:durableId="1937058602">
    <w:abstractNumId w:val="1"/>
  </w:num>
  <w:num w:numId="2" w16cid:durableId="1719233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Te1MLQwMzMyNDZT0lEKTi0uzszPAykwrwUAnvbD5ywAAAA="/>
  </w:docVars>
  <w:rsids>
    <w:rsidRoot w:val="00304C90"/>
    <w:rsid w:val="00013067"/>
    <w:rsid w:val="00013E2D"/>
    <w:rsid w:val="00037602"/>
    <w:rsid w:val="00054A71"/>
    <w:rsid w:val="00062DA7"/>
    <w:rsid w:val="00075F58"/>
    <w:rsid w:val="00081A30"/>
    <w:rsid w:val="000A2FCC"/>
    <w:rsid w:val="000B4C6F"/>
    <w:rsid w:val="000C0055"/>
    <w:rsid w:val="00117335"/>
    <w:rsid w:val="001A2368"/>
    <w:rsid w:val="001A7FE5"/>
    <w:rsid w:val="001C7AE9"/>
    <w:rsid w:val="002008A5"/>
    <w:rsid w:val="0020492B"/>
    <w:rsid w:val="002F108D"/>
    <w:rsid w:val="002F5977"/>
    <w:rsid w:val="00304C90"/>
    <w:rsid w:val="00335CE4"/>
    <w:rsid w:val="003858F6"/>
    <w:rsid w:val="003A09F9"/>
    <w:rsid w:val="003E3804"/>
    <w:rsid w:val="003F4106"/>
    <w:rsid w:val="00427080"/>
    <w:rsid w:val="00495FAD"/>
    <w:rsid w:val="00506BBA"/>
    <w:rsid w:val="00523464"/>
    <w:rsid w:val="00540C9A"/>
    <w:rsid w:val="005421CD"/>
    <w:rsid w:val="005D35F5"/>
    <w:rsid w:val="005F050C"/>
    <w:rsid w:val="00675377"/>
    <w:rsid w:val="00695D77"/>
    <w:rsid w:val="00721814"/>
    <w:rsid w:val="00747B12"/>
    <w:rsid w:val="007A7977"/>
    <w:rsid w:val="007C7D96"/>
    <w:rsid w:val="007D3BE4"/>
    <w:rsid w:val="007F71DD"/>
    <w:rsid w:val="0081233E"/>
    <w:rsid w:val="00815D42"/>
    <w:rsid w:val="00827C43"/>
    <w:rsid w:val="00841C67"/>
    <w:rsid w:val="009210B6"/>
    <w:rsid w:val="009441DD"/>
    <w:rsid w:val="009B3FAA"/>
    <w:rsid w:val="009C02D2"/>
    <w:rsid w:val="00A15075"/>
    <w:rsid w:val="00A5379A"/>
    <w:rsid w:val="00A7580A"/>
    <w:rsid w:val="00A813B8"/>
    <w:rsid w:val="00AB4D3B"/>
    <w:rsid w:val="00AC066F"/>
    <w:rsid w:val="00AF4C17"/>
    <w:rsid w:val="00B065FD"/>
    <w:rsid w:val="00B132A6"/>
    <w:rsid w:val="00B20246"/>
    <w:rsid w:val="00B44500"/>
    <w:rsid w:val="00B869A5"/>
    <w:rsid w:val="00B93C5D"/>
    <w:rsid w:val="00BA1510"/>
    <w:rsid w:val="00BF3C0E"/>
    <w:rsid w:val="00C07B16"/>
    <w:rsid w:val="00C71360"/>
    <w:rsid w:val="00C866E1"/>
    <w:rsid w:val="00CB1713"/>
    <w:rsid w:val="00CB7548"/>
    <w:rsid w:val="00D168EF"/>
    <w:rsid w:val="00D660F3"/>
    <w:rsid w:val="00D873AD"/>
    <w:rsid w:val="00EE682A"/>
    <w:rsid w:val="00F3116C"/>
    <w:rsid w:val="00F360B5"/>
    <w:rsid w:val="00FA2B8A"/>
    <w:rsid w:val="2CCF5B6D"/>
    <w:rsid w:val="31C965E5"/>
    <w:rsid w:val="372ECEEA"/>
    <w:rsid w:val="76932ED0"/>
  </w:rsids>
  <m:mathPr>
    <m:mathFont m:val="Cambria Math"/>
    <m:brkBin m:val="before"/>
    <m:brkBinSub m:val="--"/>
    <m:smallFrac m:val="0"/>
    <m:dispDef/>
    <m:lMargin m:val="0"/>
    <m:rMargin m:val="0"/>
    <m:defJc m:val="centerGroup"/>
    <m:wrapIndent m:val="1440"/>
    <m:intLim m:val="subSup"/>
    <m:naryLim m:val="undOvr"/>
  </m:mathPr>
  <w:themeFontLang w:val="en-AU"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17CE2"/>
  <w15:chartTrackingRefBased/>
  <w15:docId w15:val="{4EDAD676-F72E-4AB5-AD9B-5D4833C75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9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2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49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492B"/>
  </w:style>
  <w:style w:type="paragraph" w:styleId="Footer">
    <w:name w:val="footer"/>
    <w:basedOn w:val="Normal"/>
    <w:link w:val="FooterChar"/>
    <w:uiPriority w:val="99"/>
    <w:unhideWhenUsed/>
    <w:rsid w:val="002049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492B"/>
  </w:style>
  <w:style w:type="table" w:styleId="TableGrid">
    <w:name w:val="Table Grid"/>
    <w:basedOn w:val="TableNormal"/>
    <w:uiPriority w:val="39"/>
    <w:rsid w:val="009B3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41DD"/>
    <w:pPr>
      <w:ind w:left="720"/>
      <w:contextualSpacing/>
    </w:pPr>
  </w:style>
  <w:style w:type="character" w:customStyle="1" w:styleId="Heading2Char">
    <w:name w:val="Heading 2 Char"/>
    <w:basedOn w:val="DefaultParagraphFont"/>
    <w:link w:val="Heading2"/>
    <w:uiPriority w:val="9"/>
    <w:rsid w:val="00B2024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A09F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86859C8479354BB47221F5B91A95D0" ma:contentTypeVersion="4" ma:contentTypeDescription="Create a new document." ma:contentTypeScope="" ma:versionID="0ad304fcd72cfe53a8a61369f54742d4">
  <xsd:schema xmlns:xsd="http://www.w3.org/2001/XMLSchema" xmlns:xs="http://www.w3.org/2001/XMLSchema" xmlns:p="http://schemas.microsoft.com/office/2006/metadata/properties" xmlns:ns2="f8d57da1-7bd9-4238-a49e-5abf65fdefc7" targetNamespace="http://schemas.microsoft.com/office/2006/metadata/properties" ma:root="true" ma:fieldsID="5c93229c0a1635957d44f62c95937f75" ns2:_="">
    <xsd:import namespace="f8d57da1-7bd9-4238-a49e-5abf65fdef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d57da1-7bd9-4238-a49e-5abf65fdef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7C531B-106A-4A66-A561-4C0BADC04170}">
  <ds:schemaRefs>
    <ds:schemaRef ds:uri="http://schemas.microsoft.com/sharepoint/v3/contenttype/forms"/>
  </ds:schemaRefs>
</ds:datastoreItem>
</file>

<file path=customXml/itemProps2.xml><?xml version="1.0" encoding="utf-8"?>
<ds:datastoreItem xmlns:ds="http://schemas.openxmlformats.org/officeDocument/2006/customXml" ds:itemID="{E3526893-AE59-4ACA-B03A-C78BE107C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d57da1-7bd9-4238-a49e-5abf65fdef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285495-DEC2-4F64-AC02-14547999C571}">
  <ds:schemaRefs>
    <ds:schemaRef ds:uri="http://schemas.openxmlformats.org/officeDocument/2006/bibliography"/>
  </ds:schemaRefs>
</ds:datastoreItem>
</file>

<file path=customXml/itemProps4.xml><?xml version="1.0" encoding="utf-8"?>
<ds:datastoreItem xmlns:ds="http://schemas.openxmlformats.org/officeDocument/2006/customXml" ds:itemID="{6EE1C80A-3E07-4D65-A4D7-DD804CCBB0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5</Words>
  <Characters>5157</Characters>
  <Application>Microsoft Office Word</Application>
  <DocSecurity>0</DocSecurity>
  <Lines>234</Lines>
  <Paragraphs>131</Paragraphs>
  <ScaleCrop>false</ScaleCrop>
  <Company/>
  <LinksUpToDate>false</LinksUpToDate>
  <CharactersWithSpaces>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OKER ALI</dc:creator>
  <cp:keywords/>
  <dc:description/>
  <cp:lastModifiedBy>Khandoker Ali</cp:lastModifiedBy>
  <cp:revision>20</cp:revision>
  <dcterms:created xsi:type="dcterms:W3CDTF">2021-12-14T09:56:00Z</dcterms:created>
  <dcterms:modified xsi:type="dcterms:W3CDTF">2023-05-2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86859C8479354BB47221F5B91A95D0</vt:lpwstr>
  </property>
  <property fmtid="{D5CDD505-2E9C-101B-9397-08002B2CF9AE}" pid="3" name="GrammarlyDocumentId">
    <vt:lpwstr>647fa9bf38283c6945b8aa9304e27f5ec8658a09db54e9f79649f4f067dc6fac</vt:lpwstr>
  </property>
</Properties>
</file>